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068368" w14:textId="5731E087" w:rsidR="00AD0837" w:rsidRPr="00F457B6" w:rsidRDefault="00AD0837" w:rsidP="00E325E8">
      <w:pPr>
        <w:jc w:val="center"/>
        <w:rPr>
          <w:rFonts w:ascii="Times New Roman" w:hAnsi="Times New Roman" w:cs="Times New Roman"/>
        </w:rPr>
      </w:pPr>
      <w:bookmarkStart w:id="0" w:name="_Hlk113368582"/>
      <w:bookmarkEnd w:id="0"/>
      <w:r w:rsidRPr="00F457B6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 wp14:anchorId="31E3E83E" wp14:editId="65FA4831">
            <wp:simplePos x="0" y="0"/>
            <wp:positionH relativeFrom="page">
              <wp:align>center</wp:align>
            </wp:positionH>
            <wp:positionV relativeFrom="page">
              <wp:posOffset>504825</wp:posOffset>
            </wp:positionV>
            <wp:extent cx="5153025" cy="684530"/>
            <wp:effectExtent l="0" t="0" r="9525" b="1270"/>
            <wp:wrapThrough wrapText="bothSides">
              <wp:wrapPolygon edited="0">
                <wp:start x="0" y="0"/>
                <wp:lineTo x="0" y="21039"/>
                <wp:lineTo x="21560" y="21039"/>
                <wp:lineTo x="21560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684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457B6">
        <w:rPr>
          <w:rFonts w:ascii="Times New Roman" w:hAnsi="Times New Roman" w:cs="Times New Roman"/>
          <w:b/>
          <w:bCs/>
          <w:sz w:val="28"/>
          <w:szCs w:val="28"/>
        </w:rPr>
        <w:t>COURSE PLAN</w:t>
      </w:r>
    </w:p>
    <w:tbl>
      <w:tblPr>
        <w:tblpPr w:leftFromText="180" w:rightFromText="180" w:vertAnchor="text" w:horzAnchor="margin" w:tblpX="274" w:tblpY="186"/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3191"/>
        <w:gridCol w:w="1490"/>
        <w:gridCol w:w="2694"/>
      </w:tblGrid>
      <w:tr w:rsidR="00AD0837" w:rsidRPr="00AB6A23" w14:paraId="352E43D4" w14:textId="77777777" w:rsidTr="00E325E8">
        <w:trPr>
          <w:trHeight w:val="219"/>
        </w:trPr>
        <w:tc>
          <w:tcPr>
            <w:tcW w:w="2831" w:type="dxa"/>
          </w:tcPr>
          <w:p w14:paraId="1FEBDCF7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partment 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placeholder>
              <w:docPart w:val="FE4243D9AE1F409BB527E2BC9AB5030C"/>
            </w:placeholder>
            <w:text/>
          </w:sdtPr>
          <w:sdtEndPr>
            <w:rPr>
              <w:rStyle w:val="DefaultParagraphFont"/>
              <w:caps/>
              <w:sz w:val="22"/>
            </w:rPr>
          </w:sdtEndPr>
          <w:sdtContent>
            <w:tc>
              <w:tcPr>
                <w:tcW w:w="7375" w:type="dxa"/>
                <w:gridSpan w:val="3"/>
              </w:tcPr>
              <w:p w14:paraId="3688B255" w14:textId="1B747D98" w:rsidR="00AD0837" w:rsidRPr="00AB6A23" w:rsidRDefault="00714FA8" w:rsidP="00E325E8">
                <w:pPr>
                  <w:rPr>
                    <w:rFonts w:ascii="Times New Roman" w:hAnsi="Times New Roman" w:cs="Times New Roman"/>
                    <w:b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Instrumentation and Control Engineering</w:t>
                </w:r>
              </w:p>
            </w:tc>
          </w:sdtContent>
        </w:sdt>
      </w:tr>
      <w:tr w:rsidR="00530CC7" w:rsidRPr="00AB6A23" w14:paraId="7A4E748D" w14:textId="77777777" w:rsidTr="00E325E8">
        <w:trPr>
          <w:trHeight w:val="219"/>
        </w:trPr>
        <w:tc>
          <w:tcPr>
            <w:tcW w:w="2831" w:type="dxa"/>
          </w:tcPr>
          <w:p w14:paraId="4AECEF30" w14:textId="77777777" w:rsidR="00530CC7" w:rsidRPr="00AB6A23" w:rsidRDefault="00530CC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ourse Name &amp; code : </w:t>
            </w:r>
          </w:p>
        </w:tc>
        <w:tc>
          <w:tcPr>
            <w:tcW w:w="4681" w:type="dxa"/>
            <w:gridSpan w:val="2"/>
          </w:tcPr>
          <w:p w14:paraId="4756E7D0" w14:textId="39C83D16" w:rsidR="00530CC7" w:rsidRPr="00AB6A23" w:rsidRDefault="00762D8B" w:rsidP="00E325E8">
            <w:pPr>
              <w:tabs>
                <w:tab w:val="left" w:pos="180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</w:rPr>
                <w:alias w:val="Course Name"/>
                <w:tag w:val="cname"/>
                <w:id w:val="68858550"/>
                <w:placeholder>
                  <w:docPart w:val="7D22B3566EC740BCB01BD1D4D9A17A31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="00CA037F">
                  <w:rPr>
                    <w:rStyle w:val="Style2"/>
                  </w:rPr>
                  <w:t>Digital Signal processing</w:t>
                </w:r>
              </w:sdtContent>
            </w:sdt>
          </w:p>
        </w:tc>
        <w:tc>
          <w:tcPr>
            <w:tcW w:w="2694" w:type="dxa"/>
          </w:tcPr>
          <w:p w14:paraId="7EA0CFBD" w14:textId="621B9F25" w:rsidR="00530CC7" w:rsidRPr="00AB6A23" w:rsidRDefault="00762D8B" w:rsidP="00E325E8">
            <w:pPr>
              <w:tabs>
                <w:tab w:val="left" w:pos="180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  <w:color w:val="7F7F7F" w:themeColor="text1" w:themeTint="80"/>
                </w:rPr>
                <w:alias w:val="Course code"/>
                <w:tag w:val="ccode"/>
                <w:id w:val="1512099775"/>
                <w:placeholder>
                  <w:docPart w:val="1CA499CA7A5144C5BD49DCAEE8ACC3EB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="00CA037F">
                  <w:rPr>
                    <w:rStyle w:val="Style2"/>
                    <w:color w:val="7F7F7F" w:themeColor="text1" w:themeTint="80"/>
                  </w:rPr>
                  <w:t>ICE 3251</w:t>
                </w:r>
              </w:sdtContent>
            </w:sdt>
          </w:p>
        </w:tc>
      </w:tr>
      <w:tr w:rsidR="001E2F0F" w:rsidRPr="00AB6A23" w14:paraId="499801F3" w14:textId="77777777" w:rsidTr="00E325E8">
        <w:trPr>
          <w:trHeight w:val="217"/>
        </w:trPr>
        <w:tc>
          <w:tcPr>
            <w:tcW w:w="2831" w:type="dxa"/>
          </w:tcPr>
          <w:p w14:paraId="2EDA3ED5" w14:textId="77777777" w:rsidR="001E2F0F" w:rsidRPr="00AB6A23" w:rsidRDefault="001E2F0F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mester &amp; branch : </w:t>
            </w:r>
          </w:p>
        </w:tc>
        <w:tc>
          <w:tcPr>
            <w:tcW w:w="3191" w:type="dxa"/>
          </w:tcPr>
          <w:p w14:paraId="5BE3E571" w14:textId="1606B7D0" w:rsidR="001E2F0F" w:rsidRPr="00AB6A23" w:rsidRDefault="00762D8B" w:rsidP="00CC6A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68B40CBB1C7546F593F41A31D7DB959A"/>
                </w:placeholder>
                <w:showingPlcHdr/>
                <w:text/>
              </w:sdtPr>
              <w:sdtEndPr>
                <w:rPr>
                  <w:rStyle w:val="DefaultParagraphFont"/>
                  <w:caps/>
                  <w:sz w:val="22"/>
                </w:rPr>
              </w:sdtEndPr>
              <w:sdtContent>
                <w:r w:rsidR="00CC6AA3" w:rsidRPr="00EF5DFE">
                  <w:rPr>
                    <w:caps/>
                  </w:rPr>
                  <w:t xml:space="preserve"> </w:t>
                </w:r>
                <w:r w:rsidR="00CC6AA3" w:rsidRPr="00EF5DFE">
                  <w:rPr>
                    <w:rStyle w:val="PlaceholderText"/>
                  </w:rPr>
                  <w:t>Enter semester.</w:t>
                </w:r>
              </w:sdtContent>
            </w:sdt>
            <w:r w:rsidR="00714FA8">
              <w:rPr>
                <w:rStyle w:val="TitleChar"/>
                <w:rFonts w:eastAsiaTheme="minorHAnsi"/>
              </w:rPr>
              <w:t xml:space="preserve"> </w:t>
            </w:r>
            <w:sdt>
              <w:sdtPr>
                <w:rPr>
                  <w:rStyle w:val="Style2"/>
                </w:rPr>
                <w:alias w:val="Semester"/>
                <w:tag w:val="sem"/>
                <w:id w:val="1883435340"/>
                <w:placeholder>
                  <w:docPart w:val="4CAD505A2D864AB7A04A347407C1528A"/>
                </w:placeholder>
                <w:text/>
              </w:sdtPr>
              <w:sdtEndPr>
                <w:rPr>
                  <w:rStyle w:val="DefaultParagraphFont"/>
                  <w:caps/>
                  <w:sz w:val="22"/>
                </w:rPr>
              </w:sdtEndPr>
              <w:sdtContent>
                <w:r w:rsidR="00CA037F">
                  <w:rPr>
                    <w:rStyle w:val="Style2"/>
                  </w:rPr>
                  <w:t>VI</w:t>
                </w:r>
              </w:sdtContent>
            </w:sdt>
          </w:p>
        </w:tc>
        <w:tc>
          <w:tcPr>
            <w:tcW w:w="4184" w:type="dxa"/>
            <w:gridSpan w:val="2"/>
          </w:tcPr>
          <w:p w14:paraId="05A943BB" w14:textId="396DF0CD" w:rsidR="001E2F0F" w:rsidRPr="00AB6A23" w:rsidRDefault="00762D8B" w:rsidP="00E325E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2CB76CBF25394AC6BE7220FA22B24506"/>
                </w:placeholder>
                <w:text/>
              </w:sdtPr>
              <w:sdtEndPr>
                <w:rPr>
                  <w:rStyle w:val="DefaultParagraphFont"/>
                  <w:caps/>
                  <w:sz w:val="22"/>
                </w:rPr>
              </w:sdtEndPr>
              <w:sdtContent>
                <w:r w:rsidR="00714FA8">
                  <w:rPr>
                    <w:rStyle w:val="Style2"/>
                  </w:rPr>
                  <w:t>Electronics &amp; Instrumentation Engineering</w:t>
                </w:r>
              </w:sdtContent>
            </w:sdt>
          </w:p>
        </w:tc>
      </w:tr>
      <w:tr w:rsidR="00AD0837" w:rsidRPr="00AB6A23" w14:paraId="08FA1E85" w14:textId="77777777" w:rsidTr="00E325E8">
        <w:trPr>
          <w:trHeight w:val="219"/>
        </w:trPr>
        <w:tc>
          <w:tcPr>
            <w:tcW w:w="2831" w:type="dxa"/>
          </w:tcPr>
          <w:p w14:paraId="678F96C6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ame of the faculty : </w:t>
            </w:r>
          </w:p>
        </w:tc>
        <w:tc>
          <w:tcPr>
            <w:tcW w:w="7375" w:type="dxa"/>
            <w:gridSpan w:val="3"/>
          </w:tcPr>
          <w:p w14:paraId="0A981F6C" w14:textId="49EB7B9A" w:rsidR="00AD0837" w:rsidRPr="00AB6A23" w:rsidRDefault="00CA037F" w:rsidP="00E325E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njan Gudigar &amp;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Vikas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ingh</w:t>
            </w:r>
          </w:p>
        </w:tc>
      </w:tr>
      <w:tr w:rsidR="00AD0837" w:rsidRPr="00AB6A23" w14:paraId="0252DA7D" w14:textId="77777777" w:rsidTr="00E325E8">
        <w:trPr>
          <w:trHeight w:val="1126"/>
        </w:trPr>
        <w:tc>
          <w:tcPr>
            <w:tcW w:w="10206" w:type="dxa"/>
            <w:gridSpan w:val="4"/>
          </w:tcPr>
          <w:tbl>
            <w:tblPr>
              <w:tblStyle w:val="TableGrid"/>
              <w:tblpPr w:leftFromText="180" w:rightFromText="180" w:vertAnchor="text" w:horzAnchor="page" w:tblpX="4306" w:tblpYSpec="center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1276"/>
              <w:gridCol w:w="1701"/>
              <w:gridCol w:w="1484"/>
            </w:tblGrid>
            <w:tr w:rsidR="00AD0837" w:rsidRPr="00AB6A23" w14:paraId="0043D960" w14:textId="77777777" w:rsidTr="00AD0837">
              <w:tc>
                <w:tcPr>
                  <w:tcW w:w="1696" w:type="dxa"/>
                </w:tcPr>
                <w:p w14:paraId="7E719533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L</w:t>
                  </w:r>
                </w:p>
              </w:tc>
              <w:tc>
                <w:tcPr>
                  <w:tcW w:w="1276" w:type="dxa"/>
                </w:tcPr>
                <w:p w14:paraId="6675D144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T</w:t>
                  </w:r>
                </w:p>
              </w:tc>
              <w:tc>
                <w:tcPr>
                  <w:tcW w:w="1701" w:type="dxa"/>
                </w:tcPr>
                <w:p w14:paraId="50EA14C3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P</w:t>
                  </w:r>
                </w:p>
              </w:tc>
              <w:tc>
                <w:tcPr>
                  <w:tcW w:w="1484" w:type="dxa"/>
                </w:tcPr>
                <w:p w14:paraId="3F2B6EBB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C</w:t>
                  </w:r>
                </w:p>
              </w:tc>
            </w:tr>
            <w:tr w:rsidR="00AD0837" w:rsidRPr="00AB6A23" w14:paraId="47B63BE7" w14:textId="77777777" w:rsidTr="00AD0837">
              <w:tc>
                <w:tcPr>
                  <w:tcW w:w="1696" w:type="dxa"/>
                </w:tcPr>
                <w:p w14:paraId="45F6D865" w14:textId="4B1E8054" w:rsidR="00AD0837" w:rsidRPr="00AB6A23" w:rsidRDefault="00714FA8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276" w:type="dxa"/>
                </w:tcPr>
                <w:p w14:paraId="29D86E17" w14:textId="7D1D7B8D" w:rsidR="00AD0837" w:rsidRPr="00AB6A23" w:rsidRDefault="00CA037F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701" w:type="dxa"/>
                </w:tcPr>
                <w:p w14:paraId="6F043095" w14:textId="48A60682" w:rsidR="00AD0837" w:rsidRPr="00AB6A23" w:rsidRDefault="00714FA8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484" w:type="dxa"/>
                </w:tcPr>
                <w:p w14:paraId="0EC8C83B" w14:textId="4CD0B22C" w:rsidR="00AD0837" w:rsidRPr="00AB6A23" w:rsidRDefault="00CA037F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4</w:t>
                  </w:r>
                </w:p>
              </w:tc>
            </w:tr>
          </w:tbl>
          <w:p w14:paraId="3524D6CC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o of contact hours/week:       </w:t>
            </w:r>
          </w:p>
          <w:p w14:paraId="61512DB1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F949233" w14:textId="77777777" w:rsidR="00AD0837" w:rsidRPr="00F457B6" w:rsidRDefault="00AD0837" w:rsidP="00AD0837">
      <w:pPr>
        <w:pStyle w:val="Default"/>
        <w:rPr>
          <w:rFonts w:ascii="Times New Roman" w:hAnsi="Times New Roman" w:cs="Times New Roman"/>
        </w:rPr>
      </w:pPr>
      <w:r w:rsidRPr="00F457B6">
        <w:rPr>
          <w:rFonts w:ascii="Times New Roman" w:hAnsi="Times New Roman" w:cs="Times New Roman"/>
        </w:rPr>
        <w:t xml:space="preserve"> </w:t>
      </w:r>
    </w:p>
    <w:p w14:paraId="3F4CBDC8" w14:textId="340DDAAB" w:rsidR="00AD0837" w:rsidRPr="00F457B6" w:rsidRDefault="00AD0837" w:rsidP="00AB6A23">
      <w:pPr>
        <w:pStyle w:val="Default"/>
        <w:rPr>
          <w:rFonts w:ascii="Times New Roman" w:hAnsi="Times New Roman" w:cs="Times New Roman"/>
          <w:u w:val="single"/>
        </w:rPr>
      </w:pPr>
      <w:r w:rsidRPr="00F457B6">
        <w:rPr>
          <w:rFonts w:ascii="Times New Roman" w:hAnsi="Times New Roman" w:cs="Times New Roman"/>
        </w:rPr>
        <w:t xml:space="preserve">  </w:t>
      </w:r>
      <w:r w:rsidR="006E2E5F" w:rsidRPr="00F457B6">
        <w:rPr>
          <w:rFonts w:ascii="Times New Roman" w:hAnsi="Times New Roman" w:cs="Times New Roman"/>
        </w:rPr>
        <w:t xml:space="preserve">         </w:t>
      </w:r>
    </w:p>
    <w:p w14:paraId="3F471BE9" w14:textId="73F7F9A5" w:rsidR="006E2E5F" w:rsidRPr="00AB6A23" w:rsidRDefault="00EB04E6" w:rsidP="006E2E5F">
      <w:pPr>
        <w:jc w:val="center"/>
        <w:rPr>
          <w:rFonts w:ascii="Times New Roman" w:hAnsi="Times New Roman" w:cs="Times New Roman"/>
        </w:rPr>
      </w:pPr>
      <w:r w:rsidRPr="00AB6A23">
        <w:rPr>
          <w:rFonts w:ascii="Times New Roman" w:hAnsi="Times New Roman" w:cs="Times New Roman"/>
          <w:b/>
          <w:bCs/>
        </w:rPr>
        <w:t>COURSE OUTCOMES (COS)</w:t>
      </w:r>
    </w:p>
    <w:tbl>
      <w:tblPr>
        <w:tblStyle w:val="TableGrid"/>
        <w:tblW w:w="10206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704"/>
        <w:gridCol w:w="4399"/>
        <w:gridCol w:w="850"/>
        <w:gridCol w:w="851"/>
        <w:gridCol w:w="992"/>
        <w:gridCol w:w="709"/>
        <w:gridCol w:w="1701"/>
      </w:tblGrid>
      <w:tr w:rsidR="00F46810" w:rsidRPr="00AB6A23" w14:paraId="477369F9" w14:textId="6A25CAA9" w:rsidTr="005A210F">
        <w:tc>
          <w:tcPr>
            <w:tcW w:w="5103" w:type="dxa"/>
            <w:gridSpan w:val="2"/>
          </w:tcPr>
          <w:p w14:paraId="260681CD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 the end of this course, the student should be able to:</w:t>
            </w:r>
          </w:p>
        </w:tc>
        <w:tc>
          <w:tcPr>
            <w:tcW w:w="850" w:type="dxa"/>
          </w:tcPr>
          <w:tbl>
            <w:tblPr>
              <w:tblW w:w="2162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162"/>
            </w:tblGrid>
            <w:tr w:rsidR="009E300D" w:rsidRPr="00AB6A23" w14:paraId="587B4709" w14:textId="77777777" w:rsidTr="007F7E5B">
              <w:trPr>
                <w:trHeight w:val="570"/>
              </w:trPr>
              <w:tc>
                <w:tcPr>
                  <w:tcW w:w="2162" w:type="dxa"/>
                </w:tcPr>
                <w:p w14:paraId="27B22EC3" w14:textId="77777777" w:rsidR="00873FF3" w:rsidRPr="00AB6A23" w:rsidRDefault="009E300D" w:rsidP="00873FF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No. of </w:t>
                  </w:r>
                </w:p>
                <w:p w14:paraId="4122AAF1" w14:textId="77777777" w:rsidR="00873FF3" w:rsidRPr="00AB6A23" w:rsidRDefault="009E300D" w:rsidP="00873FF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Contact</w:t>
                  </w:r>
                </w:p>
                <w:p w14:paraId="62AE6C3D" w14:textId="79B8C9CD" w:rsidR="009E300D" w:rsidRPr="00AB6A23" w:rsidRDefault="009E300D" w:rsidP="00873FF3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 Hours </w:t>
                  </w:r>
                </w:p>
              </w:tc>
            </w:tr>
          </w:tbl>
          <w:p w14:paraId="0C610D2C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</w:tcPr>
          <w:p w14:paraId="02430FDA" w14:textId="77777777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tbl>
            <w:tblPr>
              <w:tblW w:w="1173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73"/>
            </w:tblGrid>
            <w:tr w:rsidR="009E300D" w:rsidRPr="00AB6A23" w14:paraId="32970AE8" w14:textId="77777777" w:rsidTr="00873FF3">
              <w:trPr>
                <w:trHeight w:val="186"/>
              </w:trPr>
              <w:tc>
                <w:tcPr>
                  <w:tcW w:w="1173" w:type="dxa"/>
                </w:tcPr>
                <w:p w14:paraId="61C3E0E1" w14:textId="437ED842" w:rsidR="009E300D" w:rsidRPr="00AB6A23" w:rsidRDefault="009E300D" w:rsidP="003147B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 xml:space="preserve">Marks </w:t>
                  </w:r>
                </w:p>
              </w:tc>
            </w:tr>
          </w:tbl>
          <w:p w14:paraId="678A37BA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92" w:type="dxa"/>
          </w:tcPr>
          <w:p w14:paraId="3C88C56B" w14:textId="3A39BE32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rogram Outcomes</w:t>
            </w:r>
            <w:r w:rsidR="007F4D2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(</w:t>
            </w:r>
            <w:r w:rsidR="006E762B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Os</w:t>
            </w: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) </w:t>
            </w:r>
          </w:p>
          <w:p w14:paraId="660A7475" w14:textId="77777777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D00E7AD" w14:textId="6B51188D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SO</w:t>
            </w:r>
          </w:p>
          <w:p w14:paraId="06C4D030" w14:textId="77777777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EEAE786" w14:textId="380DB16F" w:rsidR="00B150FA" w:rsidRDefault="00B150FA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46DCACC1" w14:textId="4EE8D321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L</w:t>
            </w:r>
            <w:r w:rsidR="005A210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="005A210F" w:rsidRPr="0016366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  <w:lang w:val="en-US"/>
              </w:rPr>
              <w:t>(Recommended)</w:t>
            </w:r>
          </w:p>
        </w:tc>
      </w:tr>
      <w:tr w:rsidR="00714FA8" w:rsidRPr="00AB6A23" w14:paraId="7B227D56" w14:textId="1ADC4F84" w:rsidTr="005A210F">
        <w:trPr>
          <w:trHeight w:val="587"/>
        </w:trPr>
        <w:tc>
          <w:tcPr>
            <w:tcW w:w="704" w:type="dxa"/>
          </w:tcPr>
          <w:p w14:paraId="31B55990" w14:textId="32D3E4D0" w:rsidR="00714FA8" w:rsidRPr="0016366A" w:rsidRDefault="00714FA8" w:rsidP="00714FA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1</w:t>
            </w:r>
          </w:p>
        </w:tc>
        <w:sdt>
          <w:sdtPr>
            <w:alias w:val="Course Outcome"/>
            <w:tag w:val="CO"/>
            <w:id w:val="800963076"/>
            <w:placeholder>
              <w:docPart w:val="6E547446FCD2491A9D4D17CF789DDDB6"/>
            </w:placeholder>
            <w:text w:multiLine="1"/>
          </w:sdtPr>
          <w:sdtEndPr/>
          <w:sdtContent>
            <w:tc>
              <w:tcPr>
                <w:tcW w:w="4399" w:type="dxa"/>
              </w:tcPr>
              <w:p w14:paraId="1539B691" w14:textId="0E34BD62" w:rsidR="00714FA8" w:rsidRPr="00AB6A23" w:rsidRDefault="00CA037F" w:rsidP="00714FA8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 w:rsidRPr="007D5517">
                  <w:t>Evaluate Z-transform for analysis of LTI systems</w:t>
                </w:r>
                <w:r>
                  <w:t>.</w:t>
                </w:r>
              </w:p>
            </w:tc>
          </w:sdtContent>
        </w:sdt>
        <w:tc>
          <w:tcPr>
            <w:tcW w:w="850" w:type="dxa"/>
          </w:tcPr>
          <w:p w14:paraId="621D9691" w14:textId="5FCC0348" w:rsidR="00714FA8" w:rsidRPr="00AB6A23" w:rsidRDefault="00CA037F" w:rsidP="00714FA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51" w:type="dxa"/>
          </w:tcPr>
          <w:p w14:paraId="242613DE" w14:textId="765A1866" w:rsidR="00714FA8" w:rsidRPr="00AB6A23" w:rsidRDefault="00CA037F" w:rsidP="00714FA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992" w:type="dxa"/>
          </w:tcPr>
          <w:p w14:paraId="78D3FC8B" w14:textId="5772843E" w:rsidR="00714FA8" w:rsidRPr="00AB6A23" w:rsidRDefault="008A109C" w:rsidP="00714FA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3,5</w:t>
            </w:r>
          </w:p>
        </w:tc>
        <w:tc>
          <w:tcPr>
            <w:tcW w:w="709" w:type="dxa"/>
          </w:tcPr>
          <w:p w14:paraId="5EABAD41" w14:textId="14D2EB74" w:rsidR="00714FA8" w:rsidRPr="00AB6A23" w:rsidRDefault="00D62120" w:rsidP="00714FA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,2</w:t>
            </w:r>
          </w:p>
        </w:tc>
        <w:tc>
          <w:tcPr>
            <w:tcW w:w="1701" w:type="dxa"/>
          </w:tcPr>
          <w:p w14:paraId="10E347E8" w14:textId="717CC771" w:rsidR="00714FA8" w:rsidRPr="00AB6A23" w:rsidRDefault="00877C76" w:rsidP="00714FA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2-5</w:t>
            </w:r>
          </w:p>
        </w:tc>
      </w:tr>
      <w:tr w:rsidR="00A42EDA" w:rsidRPr="00AB6A23" w14:paraId="2918292C" w14:textId="7A4A57A9" w:rsidTr="005A210F">
        <w:tc>
          <w:tcPr>
            <w:tcW w:w="704" w:type="dxa"/>
          </w:tcPr>
          <w:p w14:paraId="752F4D91" w14:textId="05FDBCB5" w:rsidR="00A42EDA" w:rsidRPr="0016366A" w:rsidRDefault="00A42EDA" w:rsidP="00A42EDA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CO2</w:t>
            </w:r>
          </w:p>
        </w:tc>
        <w:sdt>
          <w:sdtPr>
            <w:alias w:val="Course Outcome"/>
            <w:tag w:val="CO"/>
            <w:id w:val="-740105819"/>
            <w:placeholder>
              <w:docPart w:val="828488E06BAB4322AA8FF63539386BEA"/>
            </w:placeholder>
            <w:text w:multiLine="1"/>
          </w:sdtPr>
          <w:sdtEndPr/>
          <w:sdtContent>
            <w:tc>
              <w:tcPr>
                <w:tcW w:w="4399" w:type="dxa"/>
              </w:tcPr>
              <w:p w14:paraId="32BFA14C" w14:textId="5BA38122" w:rsidR="00A42EDA" w:rsidRPr="00AB6A23" w:rsidRDefault="00A42EDA" w:rsidP="00A42EDA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 w:rsidRPr="007D5517">
                  <w:t xml:space="preserve">Evaluate </w:t>
                </w:r>
                <w:r>
                  <w:t xml:space="preserve">discrete </w:t>
                </w:r>
                <w:proofErr w:type="spellStart"/>
                <w:r>
                  <w:t>fourier</w:t>
                </w:r>
                <w:proofErr w:type="spellEnd"/>
                <w:r>
                  <w:t xml:space="preserve"> </w:t>
                </w:r>
                <w:proofErr w:type="spellStart"/>
                <w:r>
                  <w:t>tranaform</w:t>
                </w:r>
                <w:proofErr w:type="spellEnd"/>
                <w:r>
                  <w:t xml:space="preserve"> and fast </w:t>
                </w:r>
                <w:proofErr w:type="spellStart"/>
                <w:r>
                  <w:t>fourier</w:t>
                </w:r>
                <w:proofErr w:type="spellEnd"/>
                <w:r>
                  <w:t xml:space="preserve"> transforms for discrete </w:t>
                </w:r>
                <w:r w:rsidRPr="007D5517">
                  <w:t>signals</w:t>
                </w:r>
                <w:r>
                  <w:t>.</w:t>
                </w:r>
              </w:p>
            </w:tc>
          </w:sdtContent>
        </w:sdt>
        <w:tc>
          <w:tcPr>
            <w:tcW w:w="850" w:type="dxa"/>
          </w:tcPr>
          <w:p w14:paraId="7C9BB08E" w14:textId="30A6BCDF" w:rsidR="00A42EDA" w:rsidRPr="00AB6A23" w:rsidRDefault="00A42EDA" w:rsidP="00A42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51" w:type="dxa"/>
          </w:tcPr>
          <w:p w14:paraId="7BD13084" w14:textId="7E3B0312" w:rsidR="00A42EDA" w:rsidRPr="00AB6A23" w:rsidRDefault="00A42EDA" w:rsidP="00A42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992" w:type="dxa"/>
          </w:tcPr>
          <w:p w14:paraId="44FC7287" w14:textId="5F482865" w:rsidR="00A42EDA" w:rsidRPr="00AB6A23" w:rsidRDefault="00A42EDA" w:rsidP="008A109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23D1">
              <w:rPr>
                <w:rFonts w:ascii="Times New Roman" w:hAnsi="Times New Roman" w:cs="Times New Roman"/>
                <w:sz w:val="20"/>
                <w:szCs w:val="20"/>
              </w:rPr>
              <w:t>1-</w:t>
            </w:r>
            <w:r w:rsidR="008A109C">
              <w:rPr>
                <w:rFonts w:ascii="Times New Roman" w:hAnsi="Times New Roman" w:cs="Times New Roman"/>
                <w:sz w:val="20"/>
                <w:szCs w:val="20"/>
              </w:rPr>
              <w:t>3,5</w:t>
            </w:r>
          </w:p>
        </w:tc>
        <w:tc>
          <w:tcPr>
            <w:tcW w:w="709" w:type="dxa"/>
          </w:tcPr>
          <w:p w14:paraId="7A1F9806" w14:textId="1D8366EF" w:rsidR="00A42EDA" w:rsidRPr="00AB6A23" w:rsidRDefault="00A42EDA" w:rsidP="00A42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27A0">
              <w:rPr>
                <w:rFonts w:cstheme="minorHAnsi"/>
                <w:sz w:val="24"/>
                <w:szCs w:val="24"/>
                <w:lang w:val="en-US"/>
              </w:rPr>
              <w:t>1,2</w:t>
            </w:r>
          </w:p>
        </w:tc>
        <w:tc>
          <w:tcPr>
            <w:tcW w:w="1701" w:type="dxa"/>
          </w:tcPr>
          <w:p w14:paraId="1111DA12" w14:textId="34929A6C" w:rsidR="00A42EDA" w:rsidRPr="00AB6A23" w:rsidRDefault="00A42EDA" w:rsidP="00A42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2-5</w:t>
            </w:r>
          </w:p>
        </w:tc>
      </w:tr>
      <w:tr w:rsidR="00A42EDA" w:rsidRPr="00AB6A23" w14:paraId="3EA544C9" w14:textId="74E798C3" w:rsidTr="005A210F">
        <w:tc>
          <w:tcPr>
            <w:tcW w:w="704" w:type="dxa"/>
          </w:tcPr>
          <w:p w14:paraId="1EF054BA" w14:textId="723D279E" w:rsidR="00A42EDA" w:rsidRPr="0016366A" w:rsidRDefault="00A42EDA" w:rsidP="00A42ED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3</w:t>
            </w:r>
          </w:p>
        </w:tc>
        <w:sdt>
          <w:sdtPr>
            <w:alias w:val="Course Outcome"/>
            <w:tag w:val="CO"/>
            <w:id w:val="-1079747707"/>
            <w:placeholder>
              <w:docPart w:val="E82FEA0147E441E69B7D27EC57FD153E"/>
            </w:placeholder>
            <w:text w:multiLine="1"/>
          </w:sdtPr>
          <w:sdtEndPr/>
          <w:sdtContent>
            <w:tc>
              <w:tcPr>
                <w:tcW w:w="4399" w:type="dxa"/>
              </w:tcPr>
              <w:p w14:paraId="04EF31F3" w14:textId="2901833C" w:rsidR="00A42EDA" w:rsidRPr="00AB6A23" w:rsidRDefault="00A42EDA" w:rsidP="00A42EDA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>
                  <w:t xml:space="preserve">Understand the design </w:t>
                </w:r>
                <w:proofErr w:type="gramStart"/>
                <w:r>
                  <w:t xml:space="preserve">of </w:t>
                </w:r>
                <w:r w:rsidRPr="007D5517">
                  <w:t xml:space="preserve"> digital</w:t>
                </w:r>
                <w:proofErr w:type="gramEnd"/>
                <w:r w:rsidRPr="007D5517">
                  <w:t xml:space="preserve"> filters.</w:t>
                </w:r>
              </w:p>
            </w:tc>
          </w:sdtContent>
        </w:sdt>
        <w:tc>
          <w:tcPr>
            <w:tcW w:w="850" w:type="dxa"/>
          </w:tcPr>
          <w:p w14:paraId="675BEA9A" w14:textId="07A87714" w:rsidR="00A42EDA" w:rsidRPr="00AB6A23" w:rsidRDefault="00A42EDA" w:rsidP="00A42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51" w:type="dxa"/>
          </w:tcPr>
          <w:p w14:paraId="4C44000B" w14:textId="2CB8E816" w:rsidR="00A42EDA" w:rsidRPr="00AB6A23" w:rsidRDefault="00A42EDA" w:rsidP="00A42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992" w:type="dxa"/>
          </w:tcPr>
          <w:p w14:paraId="2CD9F8F7" w14:textId="18D8FD1A" w:rsidR="00A42EDA" w:rsidRPr="00AB6A23" w:rsidRDefault="00A42EDA" w:rsidP="008A109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23D1">
              <w:rPr>
                <w:rFonts w:ascii="Times New Roman" w:hAnsi="Times New Roman" w:cs="Times New Roman"/>
                <w:sz w:val="20"/>
                <w:szCs w:val="20"/>
              </w:rPr>
              <w:t>1-</w:t>
            </w:r>
            <w:r w:rsidR="008A109C">
              <w:rPr>
                <w:rFonts w:ascii="Times New Roman" w:hAnsi="Times New Roman" w:cs="Times New Roman"/>
                <w:sz w:val="20"/>
                <w:szCs w:val="20"/>
              </w:rPr>
              <w:t>3,5</w:t>
            </w:r>
          </w:p>
        </w:tc>
        <w:tc>
          <w:tcPr>
            <w:tcW w:w="709" w:type="dxa"/>
          </w:tcPr>
          <w:p w14:paraId="0D3B7FDF" w14:textId="7889FCFA" w:rsidR="00A42EDA" w:rsidRPr="00AB6A23" w:rsidRDefault="00A42EDA" w:rsidP="00A42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27A0">
              <w:rPr>
                <w:rFonts w:cstheme="minorHAnsi"/>
                <w:sz w:val="24"/>
                <w:szCs w:val="24"/>
                <w:lang w:val="en-US"/>
              </w:rPr>
              <w:t>1,2</w:t>
            </w:r>
          </w:p>
        </w:tc>
        <w:tc>
          <w:tcPr>
            <w:tcW w:w="1701" w:type="dxa"/>
          </w:tcPr>
          <w:p w14:paraId="73DC61D4" w14:textId="477398BA" w:rsidR="00A42EDA" w:rsidRPr="00AB6A23" w:rsidRDefault="00A42EDA" w:rsidP="00A42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51000">
              <w:rPr>
                <w:rFonts w:cstheme="minorHAnsi"/>
                <w:sz w:val="24"/>
                <w:szCs w:val="24"/>
                <w:lang w:val="en-US"/>
              </w:rPr>
              <w:t>2-5</w:t>
            </w:r>
          </w:p>
        </w:tc>
      </w:tr>
      <w:tr w:rsidR="00A42EDA" w:rsidRPr="00AB6A23" w14:paraId="65A01A60" w14:textId="68A1FEEB" w:rsidTr="005A210F">
        <w:tc>
          <w:tcPr>
            <w:tcW w:w="704" w:type="dxa"/>
          </w:tcPr>
          <w:p w14:paraId="654CA464" w14:textId="2F25DD9F" w:rsidR="00A42EDA" w:rsidRPr="0016366A" w:rsidRDefault="00A42EDA" w:rsidP="00A42ED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4</w:t>
            </w:r>
          </w:p>
        </w:tc>
        <w:sdt>
          <w:sdtPr>
            <w:alias w:val="Course Outcome"/>
            <w:tag w:val="CO"/>
            <w:id w:val="-361667233"/>
            <w:placeholder>
              <w:docPart w:val="201214A952474057A437C85E59D7DE63"/>
            </w:placeholder>
            <w:text w:multiLine="1"/>
          </w:sdtPr>
          <w:sdtEndPr/>
          <w:sdtContent>
            <w:tc>
              <w:tcPr>
                <w:tcW w:w="4399" w:type="dxa"/>
              </w:tcPr>
              <w:p w14:paraId="11B5F3F7" w14:textId="11143FB8" w:rsidR="00A42EDA" w:rsidRPr="00AB6A23" w:rsidRDefault="00A42EDA" w:rsidP="00A42EDA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>
                  <w:t>Understand the structures and implementation of digital filters</w:t>
                </w:r>
              </w:p>
            </w:tc>
          </w:sdtContent>
        </w:sdt>
        <w:tc>
          <w:tcPr>
            <w:tcW w:w="850" w:type="dxa"/>
          </w:tcPr>
          <w:p w14:paraId="0C5D14FD" w14:textId="64ECF95A" w:rsidR="00A42EDA" w:rsidRPr="00AB6A23" w:rsidRDefault="00A42EDA" w:rsidP="00A42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51" w:type="dxa"/>
          </w:tcPr>
          <w:p w14:paraId="69FAE19C" w14:textId="0A582016" w:rsidR="00A42EDA" w:rsidRPr="00AB6A23" w:rsidRDefault="00A42EDA" w:rsidP="00A42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992" w:type="dxa"/>
          </w:tcPr>
          <w:p w14:paraId="26E5D847" w14:textId="3CBF7ADB" w:rsidR="00A42EDA" w:rsidRPr="00AB6A23" w:rsidRDefault="00A42EDA" w:rsidP="008A109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23D1">
              <w:rPr>
                <w:rFonts w:ascii="Times New Roman" w:hAnsi="Times New Roman" w:cs="Times New Roman"/>
                <w:sz w:val="20"/>
                <w:szCs w:val="20"/>
              </w:rPr>
              <w:t>1-</w:t>
            </w:r>
            <w:r w:rsidR="008A109C">
              <w:rPr>
                <w:rFonts w:ascii="Times New Roman" w:hAnsi="Times New Roman" w:cs="Times New Roman"/>
                <w:sz w:val="20"/>
                <w:szCs w:val="20"/>
              </w:rPr>
              <w:t>3,5</w:t>
            </w:r>
          </w:p>
        </w:tc>
        <w:tc>
          <w:tcPr>
            <w:tcW w:w="709" w:type="dxa"/>
          </w:tcPr>
          <w:p w14:paraId="5097ABA1" w14:textId="003C3CB2" w:rsidR="00A42EDA" w:rsidRPr="00AB6A23" w:rsidRDefault="00A42EDA" w:rsidP="00A42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D27A0">
              <w:rPr>
                <w:rFonts w:cstheme="minorHAnsi"/>
                <w:sz w:val="24"/>
                <w:szCs w:val="24"/>
                <w:lang w:val="en-US"/>
              </w:rPr>
              <w:t>1,2</w:t>
            </w:r>
          </w:p>
        </w:tc>
        <w:tc>
          <w:tcPr>
            <w:tcW w:w="1701" w:type="dxa"/>
          </w:tcPr>
          <w:p w14:paraId="29BD75C8" w14:textId="603AD994" w:rsidR="00A42EDA" w:rsidRPr="00AB6A23" w:rsidRDefault="00A42EDA" w:rsidP="00A42E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51000">
              <w:rPr>
                <w:rFonts w:cstheme="minorHAnsi"/>
                <w:sz w:val="24"/>
                <w:szCs w:val="24"/>
                <w:lang w:val="en-US"/>
              </w:rPr>
              <w:t>2-5</w:t>
            </w:r>
          </w:p>
        </w:tc>
      </w:tr>
      <w:tr w:rsidR="00A42EDA" w:rsidRPr="00AB6A23" w14:paraId="50BEA238" w14:textId="645C4F86" w:rsidTr="005A210F">
        <w:tc>
          <w:tcPr>
            <w:tcW w:w="704" w:type="dxa"/>
          </w:tcPr>
          <w:p w14:paraId="4A20BB60" w14:textId="26681E2B" w:rsidR="00A42EDA" w:rsidRPr="0016366A" w:rsidRDefault="00A42EDA" w:rsidP="00A42ED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5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-391276839"/>
            <w:placeholder>
              <w:docPart w:val="7BC636A3B98D462388666C1CC15DCDDE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4399" w:type="dxa"/>
              </w:tcPr>
              <w:p w14:paraId="64C13E4B" w14:textId="1C8FFAB9" w:rsidR="00A42EDA" w:rsidRPr="00AB6A23" w:rsidRDefault="00A42EDA" w:rsidP="00A42EDA">
                <w:pPr>
                  <w:jc w:val="both"/>
                  <w:rPr>
                    <w:rFonts w:ascii="Times New Roman" w:hAnsi="Times New Roman" w:cs="Times New Roman"/>
                    <w:bCs/>
                    <w:sz w:val="20"/>
                    <w:szCs w:val="20"/>
                    <w:u w:val="single"/>
                  </w:rPr>
                </w:pPr>
                <w:r>
                  <w:rPr>
                    <w:rStyle w:val="Style2"/>
                  </w:rPr>
                  <w:t xml:space="preserve">Apply the principles of digital signal processing to real world problems </w:t>
                </w:r>
              </w:p>
            </w:tc>
          </w:sdtContent>
        </w:sdt>
        <w:tc>
          <w:tcPr>
            <w:tcW w:w="850" w:type="dxa"/>
          </w:tcPr>
          <w:p w14:paraId="647FBD14" w14:textId="7226EFA6" w:rsidR="00A42EDA" w:rsidRPr="00AB6A23" w:rsidRDefault="00A42EDA" w:rsidP="00A42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13858F72" w14:textId="5E06F6DC" w:rsidR="00A42EDA" w:rsidRPr="00AB6A23" w:rsidRDefault="00A42EDA" w:rsidP="00A42ED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8</w:t>
            </w:r>
          </w:p>
        </w:tc>
        <w:tc>
          <w:tcPr>
            <w:tcW w:w="992" w:type="dxa"/>
          </w:tcPr>
          <w:p w14:paraId="05DCC077" w14:textId="6B587CFA" w:rsidR="00A42EDA" w:rsidRPr="00AB6A23" w:rsidRDefault="00A42EDA" w:rsidP="008A109C">
            <w:pPr>
              <w:jc w:val="center"/>
              <w:rPr>
                <w:rStyle w:val="Style2"/>
                <w:rFonts w:ascii="Times New Roman" w:hAnsi="Times New Roman" w:cs="Times New Roman"/>
                <w:bCs/>
                <w:sz w:val="20"/>
                <w:szCs w:val="20"/>
              </w:rPr>
            </w:pPr>
            <w:r w:rsidRPr="000623D1">
              <w:rPr>
                <w:rFonts w:ascii="Times New Roman" w:hAnsi="Times New Roman" w:cs="Times New Roman"/>
                <w:sz w:val="20"/>
                <w:szCs w:val="20"/>
              </w:rPr>
              <w:t>1-</w:t>
            </w:r>
            <w:r w:rsidR="008A109C">
              <w:rPr>
                <w:rFonts w:ascii="Times New Roman" w:hAnsi="Times New Roman" w:cs="Times New Roman"/>
                <w:sz w:val="20"/>
                <w:szCs w:val="20"/>
              </w:rPr>
              <w:t>3,5</w:t>
            </w:r>
          </w:p>
        </w:tc>
        <w:tc>
          <w:tcPr>
            <w:tcW w:w="709" w:type="dxa"/>
          </w:tcPr>
          <w:p w14:paraId="00D0439E" w14:textId="393D7506" w:rsidR="00A42EDA" w:rsidRPr="00AB6A23" w:rsidRDefault="00A42EDA" w:rsidP="00A42EDA">
            <w:pPr>
              <w:jc w:val="center"/>
              <w:rPr>
                <w:rStyle w:val="Style2"/>
                <w:rFonts w:ascii="Times New Roman" w:hAnsi="Times New Roman" w:cs="Times New Roman"/>
                <w:bCs/>
                <w:sz w:val="20"/>
                <w:szCs w:val="20"/>
              </w:rPr>
            </w:pPr>
            <w:r w:rsidRPr="00CD27A0">
              <w:rPr>
                <w:rFonts w:cstheme="minorHAnsi"/>
                <w:sz w:val="24"/>
                <w:szCs w:val="24"/>
                <w:lang w:val="en-US"/>
              </w:rPr>
              <w:t>1,2</w:t>
            </w:r>
          </w:p>
        </w:tc>
        <w:tc>
          <w:tcPr>
            <w:tcW w:w="1701" w:type="dxa"/>
          </w:tcPr>
          <w:p w14:paraId="4463A7AA" w14:textId="1C99EF14" w:rsidR="00A42EDA" w:rsidRPr="00877C76" w:rsidRDefault="00A42EDA" w:rsidP="00A42EDA">
            <w:pPr>
              <w:jc w:val="center"/>
              <w:rPr>
                <w:rStyle w:val="Style2"/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2-5</w:t>
            </w:r>
          </w:p>
        </w:tc>
      </w:tr>
      <w:tr w:rsidR="00714FA8" w:rsidRPr="00AB6A23" w14:paraId="2CBF28B1" w14:textId="3E23F262" w:rsidTr="005A210F">
        <w:trPr>
          <w:trHeight w:val="517"/>
        </w:trPr>
        <w:tc>
          <w:tcPr>
            <w:tcW w:w="704" w:type="dxa"/>
          </w:tcPr>
          <w:p w14:paraId="3C62236C" w14:textId="77777777" w:rsidR="00714FA8" w:rsidRPr="00AB6A23" w:rsidRDefault="00714FA8" w:rsidP="00714FA8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4399" w:type="dxa"/>
          </w:tcPr>
          <w:p w14:paraId="1BF5CCD0" w14:textId="77777777" w:rsidR="00714FA8" w:rsidRPr="00AB6A23" w:rsidRDefault="00714FA8" w:rsidP="00714FA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850" w:type="dxa"/>
          </w:tcPr>
          <w:p w14:paraId="3FBF1497" w14:textId="4358DFBD" w:rsidR="00714FA8" w:rsidRPr="00AB6A23" w:rsidRDefault="00CA037F" w:rsidP="00714FA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8</w:t>
            </w:r>
          </w:p>
        </w:tc>
        <w:tc>
          <w:tcPr>
            <w:tcW w:w="851" w:type="dxa"/>
          </w:tcPr>
          <w:p w14:paraId="2085B435" w14:textId="18B8477E" w:rsidR="00714FA8" w:rsidRPr="00AB6A23" w:rsidRDefault="00517F35" w:rsidP="00714FA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0</w:t>
            </w:r>
          </w:p>
        </w:tc>
        <w:tc>
          <w:tcPr>
            <w:tcW w:w="992" w:type="dxa"/>
          </w:tcPr>
          <w:p w14:paraId="445F1671" w14:textId="77777777" w:rsidR="00714FA8" w:rsidRPr="00AB6A23" w:rsidRDefault="00714FA8" w:rsidP="00714FA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0EECC7F1" w14:textId="77777777" w:rsidR="00714FA8" w:rsidRPr="00AB6A23" w:rsidRDefault="00714FA8" w:rsidP="00714FA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04167A57" w14:textId="77777777" w:rsidR="00714FA8" w:rsidRPr="00AB6A23" w:rsidRDefault="00714FA8" w:rsidP="00714FA8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6105821E" w14:textId="33DA8EFD" w:rsidR="00276AE7" w:rsidRDefault="00276AE7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7330DF5" w14:textId="168F839F" w:rsidR="00845E5C" w:rsidRPr="0016366A" w:rsidRDefault="00845E5C" w:rsidP="00845E5C">
      <w:pPr>
        <w:tabs>
          <w:tab w:val="left" w:pos="3135"/>
        </w:tabs>
        <w:rPr>
          <w:rFonts w:ascii="Times New Roman" w:hAnsi="Times New Roman" w:cs="Times New Roman"/>
          <w:b/>
          <w:color w:val="C00000"/>
          <w:sz w:val="28"/>
          <w:szCs w:val="28"/>
        </w:rPr>
      </w:pPr>
    </w:p>
    <w:p w14:paraId="7FEE8CC1" w14:textId="77777777" w:rsidR="00226084" w:rsidRDefault="00226084" w:rsidP="00C44423">
      <w:pPr>
        <w:rPr>
          <w:rFonts w:ascii="Times New Roman" w:hAnsi="Times New Roman" w:cs="Times New Roman"/>
          <w:b/>
          <w:bCs/>
          <w:sz w:val="28"/>
          <w:szCs w:val="28"/>
        </w:rPr>
        <w:sectPr w:rsidR="00226084" w:rsidSect="00A678CC">
          <w:headerReference w:type="default" r:id="rId9"/>
          <w:footerReference w:type="default" r:id="rId10"/>
          <w:pgSz w:w="11906" w:h="16838"/>
          <w:pgMar w:top="1440" w:right="1440" w:bottom="1440" w:left="709" w:header="708" w:footer="708" w:gutter="0"/>
          <w:cols w:space="708"/>
          <w:docGrid w:linePitch="360"/>
        </w:sectPr>
      </w:pPr>
    </w:p>
    <w:p w14:paraId="42CB064C" w14:textId="47946374" w:rsidR="00226084" w:rsidRDefault="00226084" w:rsidP="00226084">
      <w:pPr>
        <w:tabs>
          <w:tab w:val="left" w:pos="285"/>
          <w:tab w:val="left" w:pos="790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ab/>
        <w:t xml:space="preserve">                                                                                  Assessment Plan</w:t>
      </w:r>
    </w:p>
    <w:tbl>
      <w:tblPr>
        <w:tblStyle w:val="TableGrid"/>
        <w:tblW w:w="15169" w:type="dxa"/>
        <w:tblInd w:w="-5" w:type="dxa"/>
        <w:tblLook w:val="04A0" w:firstRow="1" w:lastRow="0" w:firstColumn="1" w:lastColumn="0" w:noHBand="0" w:noVBand="1"/>
      </w:tblPr>
      <w:tblGrid>
        <w:gridCol w:w="650"/>
        <w:gridCol w:w="1292"/>
        <w:gridCol w:w="412"/>
        <w:gridCol w:w="1474"/>
        <w:gridCol w:w="1417"/>
        <w:gridCol w:w="1129"/>
        <w:gridCol w:w="2415"/>
        <w:gridCol w:w="1843"/>
        <w:gridCol w:w="1984"/>
        <w:gridCol w:w="2553"/>
      </w:tblGrid>
      <w:tr w:rsidR="00226084" w:rsidRPr="0096016B" w14:paraId="048EBC84" w14:textId="77777777" w:rsidTr="00226084">
        <w:trPr>
          <w:trHeight w:val="663"/>
        </w:trPr>
        <w:tc>
          <w:tcPr>
            <w:tcW w:w="15169" w:type="dxa"/>
            <w:gridSpan w:val="10"/>
            <w:vAlign w:val="center"/>
          </w:tcPr>
          <w:p w14:paraId="1F4A6844" w14:textId="77777777" w:rsidR="00226084" w:rsidRPr="009373C2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  <w:r w:rsidRPr="009373C2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IN – SEMESTER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ASSESSMENTS</w:t>
            </w:r>
          </w:p>
        </w:tc>
      </w:tr>
      <w:tr w:rsidR="00226084" w:rsidRPr="0096016B" w14:paraId="21E01C07" w14:textId="77777777" w:rsidTr="00226084">
        <w:trPr>
          <w:trHeight w:val="663"/>
        </w:trPr>
        <w:tc>
          <w:tcPr>
            <w:tcW w:w="650" w:type="dxa"/>
            <w:vAlign w:val="center"/>
          </w:tcPr>
          <w:p w14:paraId="72E2D630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S. No.</w:t>
            </w:r>
          </w:p>
        </w:tc>
        <w:tc>
          <w:tcPr>
            <w:tcW w:w="1704" w:type="dxa"/>
            <w:gridSpan w:val="2"/>
            <w:vAlign w:val="center"/>
          </w:tcPr>
          <w:p w14:paraId="033FDF29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Assessment Mode</w:t>
            </w:r>
          </w:p>
        </w:tc>
        <w:tc>
          <w:tcPr>
            <w:tcW w:w="1474" w:type="dxa"/>
            <w:vAlign w:val="center"/>
          </w:tcPr>
          <w:p w14:paraId="4460D4C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Assessment Method</w:t>
            </w:r>
          </w:p>
        </w:tc>
        <w:tc>
          <w:tcPr>
            <w:tcW w:w="1417" w:type="dxa"/>
            <w:vAlign w:val="center"/>
          </w:tcPr>
          <w:p w14:paraId="51CFA891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Time Duration</w:t>
            </w:r>
          </w:p>
        </w:tc>
        <w:tc>
          <w:tcPr>
            <w:tcW w:w="1129" w:type="dxa"/>
            <w:vAlign w:val="center"/>
          </w:tcPr>
          <w:p w14:paraId="26829E1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Marks</w:t>
            </w:r>
          </w:p>
        </w:tc>
        <w:tc>
          <w:tcPr>
            <w:tcW w:w="2415" w:type="dxa"/>
            <w:vAlign w:val="center"/>
          </w:tcPr>
          <w:p w14:paraId="7BF7A2E8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Weightage</w:t>
            </w:r>
          </w:p>
        </w:tc>
        <w:tc>
          <w:tcPr>
            <w:tcW w:w="1843" w:type="dxa"/>
            <w:vAlign w:val="center"/>
          </w:tcPr>
          <w:p w14:paraId="66319437" w14:textId="54E53746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ypology of Questions</w:t>
            </w:r>
            <w:r w:rsidR="00CE10DB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CE10DB" w:rsidRPr="0016366A">
              <w:rPr>
                <w:rFonts w:ascii="Times New Roman" w:hAnsi="Times New Roman" w:cs="Times New Roman"/>
                <w:b/>
                <w:bCs/>
                <w:color w:val="FF0000"/>
              </w:rPr>
              <w:t>(Recommended)</w:t>
            </w:r>
          </w:p>
        </w:tc>
        <w:tc>
          <w:tcPr>
            <w:tcW w:w="1984" w:type="dxa"/>
            <w:vAlign w:val="center"/>
          </w:tcPr>
          <w:p w14:paraId="170FFE9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chedule</w:t>
            </w:r>
          </w:p>
        </w:tc>
        <w:tc>
          <w:tcPr>
            <w:tcW w:w="2553" w:type="dxa"/>
            <w:vAlign w:val="center"/>
          </w:tcPr>
          <w:p w14:paraId="5BA69CF4" w14:textId="059B1FC1" w:rsidR="00226084" w:rsidRPr="00C20867" w:rsidRDefault="00D7501C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A66B9">
              <w:rPr>
                <w:rFonts w:ascii="Times New Roman" w:hAnsi="Times New Roman" w:cs="Times New Roman"/>
                <w:b/>
                <w:bCs/>
                <w:color w:val="FF0000"/>
              </w:rPr>
              <w:t>**</w:t>
            </w:r>
            <w:r w:rsidR="00226084">
              <w:rPr>
                <w:rFonts w:ascii="Times New Roman" w:hAnsi="Times New Roman" w:cs="Times New Roman"/>
                <w:b/>
                <w:bCs/>
              </w:rPr>
              <w:t>Topics Covered</w:t>
            </w:r>
          </w:p>
        </w:tc>
      </w:tr>
      <w:tr w:rsidR="00226084" w:rsidRPr="0096016B" w14:paraId="5BAB6675" w14:textId="77777777" w:rsidTr="00226084">
        <w:trPr>
          <w:trHeight w:val="1552"/>
        </w:trPr>
        <w:tc>
          <w:tcPr>
            <w:tcW w:w="650" w:type="dxa"/>
            <w:vMerge w:val="restart"/>
          </w:tcPr>
          <w:p w14:paraId="2D9FF4C9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92" w:type="dxa"/>
            <w:vMerge w:val="restart"/>
          </w:tcPr>
          <w:p w14:paraId="6C7E9E5B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MISAC</w:t>
            </w:r>
          </w:p>
        </w:tc>
        <w:tc>
          <w:tcPr>
            <w:tcW w:w="412" w:type="dxa"/>
          </w:tcPr>
          <w:p w14:paraId="508DF302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1474" w:type="dxa"/>
          </w:tcPr>
          <w:p w14:paraId="70B06792" w14:textId="77777777" w:rsidR="00226084" w:rsidRPr="009373C2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In-semester Exam 1</w:t>
            </w:r>
          </w:p>
        </w:tc>
        <w:tc>
          <w:tcPr>
            <w:tcW w:w="1417" w:type="dxa"/>
          </w:tcPr>
          <w:p w14:paraId="3A822FB2" w14:textId="77777777" w:rsidR="00226084" w:rsidRPr="00C20867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 xml:space="preserve">60 </w:t>
            </w:r>
            <w:proofErr w:type="spellStart"/>
            <w:r w:rsidRPr="00C20867">
              <w:rPr>
                <w:rFonts w:ascii="Times New Roman" w:hAnsi="Times New Roman" w:cs="Times New Roman"/>
                <w:b/>
                <w:bCs/>
              </w:rPr>
              <w:t>Mins</w:t>
            </w:r>
            <w:proofErr w:type="spellEnd"/>
          </w:p>
        </w:tc>
        <w:tc>
          <w:tcPr>
            <w:tcW w:w="1129" w:type="dxa"/>
          </w:tcPr>
          <w:p w14:paraId="2F6C899F" w14:textId="77777777" w:rsidR="00226084" w:rsidRPr="003307C4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 xml:space="preserve">15 </w:t>
            </w:r>
          </w:p>
        </w:tc>
        <w:tc>
          <w:tcPr>
            <w:tcW w:w="2415" w:type="dxa"/>
          </w:tcPr>
          <w:p w14:paraId="71E856F3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Objective:</w:t>
            </w:r>
            <w:r>
              <w:rPr>
                <w:rFonts w:ascii="Times New Roman" w:hAnsi="Times New Roman" w:cs="Times New Roman"/>
              </w:rPr>
              <w:t xml:space="preserve"> 5M</w:t>
            </w:r>
          </w:p>
          <w:p w14:paraId="795C9F56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0 MCQs × ½ = 5 marks </w:t>
            </w:r>
          </w:p>
          <w:p w14:paraId="71599835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</w:p>
          <w:p w14:paraId="15310DBC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Descriptive:</w:t>
            </w:r>
            <w:r>
              <w:rPr>
                <w:rFonts w:ascii="Times New Roman" w:hAnsi="Times New Roman" w:cs="Times New Roman"/>
              </w:rPr>
              <w:t xml:space="preserve"> 10 M</w:t>
            </w:r>
          </w:p>
          <w:p w14:paraId="15E8AF1B" w14:textId="77777777" w:rsidR="00226084" w:rsidRPr="0096016B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(2 Questions of 2 marks +2 Questions of 3 marks) </w:t>
            </w:r>
          </w:p>
        </w:tc>
        <w:tc>
          <w:tcPr>
            <w:tcW w:w="1843" w:type="dxa"/>
          </w:tcPr>
          <w:p w14:paraId="1A924F11" w14:textId="5B1AD7C1" w:rsidR="00226084" w:rsidRPr="0096016B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loom’s taxonomy (B) level of the question should be L3 and above. </w:t>
            </w:r>
          </w:p>
        </w:tc>
        <w:tc>
          <w:tcPr>
            <w:tcW w:w="1984" w:type="dxa"/>
          </w:tcPr>
          <w:p w14:paraId="79EFF1C0" w14:textId="432F9168" w:rsidR="00226084" w:rsidRPr="0096016B" w:rsidRDefault="00A42EDA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ch 10-13, 2023</w:t>
            </w:r>
          </w:p>
        </w:tc>
        <w:tc>
          <w:tcPr>
            <w:tcW w:w="2553" w:type="dxa"/>
          </w:tcPr>
          <w:p w14:paraId="051A43E5" w14:textId="709B60B2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26084" w:rsidRPr="0096016B" w14:paraId="26ED7538" w14:textId="77777777" w:rsidTr="00226084">
        <w:trPr>
          <w:trHeight w:val="1403"/>
        </w:trPr>
        <w:tc>
          <w:tcPr>
            <w:tcW w:w="650" w:type="dxa"/>
            <w:vMerge/>
          </w:tcPr>
          <w:p w14:paraId="59866E2B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153D5565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6D01BB23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1474" w:type="dxa"/>
          </w:tcPr>
          <w:p w14:paraId="76751770" w14:textId="77777777" w:rsidR="00226084" w:rsidRPr="009373C2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Quiz</w:t>
            </w:r>
          </w:p>
        </w:tc>
        <w:tc>
          <w:tcPr>
            <w:tcW w:w="1417" w:type="dxa"/>
          </w:tcPr>
          <w:p w14:paraId="051108EB" w14:textId="77777777" w:rsidR="00226084" w:rsidRPr="00C20867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 xml:space="preserve">15 </w:t>
            </w:r>
            <w:proofErr w:type="spellStart"/>
            <w:r w:rsidRPr="00C20867">
              <w:rPr>
                <w:rFonts w:ascii="Times New Roman" w:hAnsi="Times New Roman" w:cs="Times New Roman"/>
                <w:b/>
                <w:bCs/>
              </w:rPr>
              <w:t>Mins</w:t>
            </w:r>
            <w:proofErr w:type="spellEnd"/>
          </w:p>
        </w:tc>
        <w:tc>
          <w:tcPr>
            <w:tcW w:w="1129" w:type="dxa"/>
          </w:tcPr>
          <w:p w14:paraId="798FE221" w14:textId="77777777" w:rsidR="00226084" w:rsidRPr="003307C4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1FE30620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MCQs × ½ = 5</w:t>
            </w:r>
          </w:p>
        </w:tc>
        <w:tc>
          <w:tcPr>
            <w:tcW w:w="1843" w:type="dxa"/>
          </w:tcPr>
          <w:p w14:paraId="636EB019" w14:textId="4165026D" w:rsidR="00226084" w:rsidRPr="0096016B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</w:t>
            </w:r>
            <w:r w:rsidR="00CE10DB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) level of the question should be L3 and above.</w:t>
            </w:r>
          </w:p>
        </w:tc>
        <w:tc>
          <w:tcPr>
            <w:tcW w:w="1984" w:type="dxa"/>
          </w:tcPr>
          <w:p w14:paraId="28668AF2" w14:textId="04A350F3" w:rsidR="00226084" w:rsidRPr="0096016B" w:rsidRDefault="00A42EDA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bruary 13-17,2023</w:t>
            </w:r>
          </w:p>
        </w:tc>
        <w:tc>
          <w:tcPr>
            <w:tcW w:w="2553" w:type="dxa"/>
          </w:tcPr>
          <w:p w14:paraId="00ED33EB" w14:textId="13D98826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26084" w:rsidRPr="0096016B" w14:paraId="6A4FF3BF" w14:textId="77777777" w:rsidTr="00226084">
        <w:trPr>
          <w:trHeight w:val="1409"/>
        </w:trPr>
        <w:tc>
          <w:tcPr>
            <w:tcW w:w="650" w:type="dxa"/>
            <w:vMerge/>
          </w:tcPr>
          <w:p w14:paraId="7EB6BDAF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4397CDD6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31C05226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1474" w:type="dxa"/>
          </w:tcPr>
          <w:p w14:paraId="3A1C599E" w14:textId="77777777" w:rsidR="00226084" w:rsidRPr="009373C2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Surprise Assignment</w:t>
            </w:r>
          </w:p>
        </w:tc>
        <w:tc>
          <w:tcPr>
            <w:tcW w:w="1417" w:type="dxa"/>
          </w:tcPr>
          <w:p w14:paraId="6CA6C5C2" w14:textId="77777777" w:rsidR="00226084" w:rsidRPr="00C20867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 xml:space="preserve">20 </w:t>
            </w:r>
            <w:proofErr w:type="spellStart"/>
            <w:r w:rsidRPr="00C20867">
              <w:rPr>
                <w:rFonts w:ascii="Times New Roman" w:hAnsi="Times New Roman" w:cs="Times New Roman"/>
                <w:b/>
                <w:bCs/>
              </w:rPr>
              <w:t>Mins</w:t>
            </w:r>
            <w:proofErr w:type="spellEnd"/>
          </w:p>
        </w:tc>
        <w:tc>
          <w:tcPr>
            <w:tcW w:w="1129" w:type="dxa"/>
          </w:tcPr>
          <w:p w14:paraId="54FD88A1" w14:textId="77777777" w:rsidR="00226084" w:rsidRPr="003307C4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1D6F6AB9" w14:textId="77777777" w:rsidR="00226084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Question × 5M = 5 marks</w:t>
            </w:r>
          </w:p>
          <w:p w14:paraId="565DF3B4" w14:textId="77777777" w:rsidR="00226084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Minimum 5 questions to be given)</w:t>
            </w:r>
          </w:p>
          <w:p w14:paraId="6D5B1894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5ACADDF3" w14:textId="77777777" w:rsidR="00226084" w:rsidRPr="0096016B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33B19A9B" w14:textId="0D7B449D" w:rsidR="00226084" w:rsidRPr="0096016B" w:rsidRDefault="00A42EDA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ebruary </w:t>
            </w:r>
            <w:r w:rsidR="0068061A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7 - March 4,  2023</w:t>
            </w:r>
          </w:p>
        </w:tc>
        <w:tc>
          <w:tcPr>
            <w:tcW w:w="2553" w:type="dxa"/>
          </w:tcPr>
          <w:p w14:paraId="3F84F24B" w14:textId="1B48DA78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26084" w:rsidRPr="0096016B" w14:paraId="0C7CE805" w14:textId="77777777" w:rsidTr="00226084">
        <w:trPr>
          <w:trHeight w:val="1685"/>
        </w:trPr>
        <w:tc>
          <w:tcPr>
            <w:tcW w:w="650" w:type="dxa"/>
            <w:vMerge/>
          </w:tcPr>
          <w:p w14:paraId="1846D1B0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6FE7049B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0CA8ACF1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1474" w:type="dxa"/>
          </w:tcPr>
          <w:p w14:paraId="3DFF4C21" w14:textId="77777777" w:rsidR="00226084" w:rsidRPr="009373C2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In-semester Exam 2</w:t>
            </w:r>
          </w:p>
        </w:tc>
        <w:tc>
          <w:tcPr>
            <w:tcW w:w="1417" w:type="dxa"/>
          </w:tcPr>
          <w:p w14:paraId="061858C5" w14:textId="77777777" w:rsidR="00226084" w:rsidRPr="00C20867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 xml:space="preserve">60 </w:t>
            </w:r>
            <w:proofErr w:type="spellStart"/>
            <w:r w:rsidRPr="00C20867">
              <w:rPr>
                <w:rFonts w:ascii="Times New Roman" w:hAnsi="Times New Roman" w:cs="Times New Roman"/>
                <w:b/>
                <w:bCs/>
              </w:rPr>
              <w:t>Mins</w:t>
            </w:r>
            <w:proofErr w:type="spellEnd"/>
          </w:p>
        </w:tc>
        <w:tc>
          <w:tcPr>
            <w:tcW w:w="1129" w:type="dxa"/>
          </w:tcPr>
          <w:p w14:paraId="6F123BAE" w14:textId="77777777" w:rsidR="00226084" w:rsidRPr="003307C4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15</w:t>
            </w:r>
          </w:p>
        </w:tc>
        <w:tc>
          <w:tcPr>
            <w:tcW w:w="2415" w:type="dxa"/>
          </w:tcPr>
          <w:p w14:paraId="2988724E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Objective:</w:t>
            </w:r>
            <w:r>
              <w:rPr>
                <w:rFonts w:ascii="Times New Roman" w:hAnsi="Times New Roman" w:cs="Times New Roman"/>
              </w:rPr>
              <w:t xml:space="preserve"> 5M</w:t>
            </w:r>
          </w:p>
          <w:p w14:paraId="7295E9FB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0 MCQs × ½ = 5 marks </w:t>
            </w:r>
          </w:p>
          <w:p w14:paraId="7C3E459B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</w:p>
          <w:p w14:paraId="7C013C39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Descriptive:</w:t>
            </w:r>
            <w:r>
              <w:rPr>
                <w:rFonts w:ascii="Times New Roman" w:hAnsi="Times New Roman" w:cs="Times New Roman"/>
              </w:rPr>
              <w:t xml:space="preserve"> 10 M</w:t>
            </w:r>
          </w:p>
          <w:p w14:paraId="56704CB8" w14:textId="77777777" w:rsidR="00226084" w:rsidRPr="0096016B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2 Questions of 2 marks +2 Questions of 3 marks)</w:t>
            </w:r>
          </w:p>
        </w:tc>
        <w:tc>
          <w:tcPr>
            <w:tcW w:w="1843" w:type="dxa"/>
          </w:tcPr>
          <w:p w14:paraId="2D3C0BFB" w14:textId="77777777" w:rsidR="00226084" w:rsidRPr="0096016B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73A46D8E" w14:textId="4B46A8BA" w:rsidR="00226084" w:rsidRPr="0096016B" w:rsidRDefault="00A42EDA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ril 18-20,2023</w:t>
            </w:r>
          </w:p>
        </w:tc>
        <w:tc>
          <w:tcPr>
            <w:tcW w:w="2553" w:type="dxa"/>
          </w:tcPr>
          <w:p w14:paraId="060BC478" w14:textId="54F1FE11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26084" w:rsidRPr="0096016B" w14:paraId="4EF0BE96" w14:textId="77777777" w:rsidTr="00226084">
        <w:trPr>
          <w:trHeight w:val="1685"/>
        </w:trPr>
        <w:tc>
          <w:tcPr>
            <w:tcW w:w="650" w:type="dxa"/>
          </w:tcPr>
          <w:p w14:paraId="2F7897A1" w14:textId="77777777" w:rsidR="00226084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</w:p>
          <w:p w14:paraId="298B343C" w14:textId="04CC5F81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</w:tcPr>
          <w:p w14:paraId="5C5FBAE3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5F916F2E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474" w:type="dxa"/>
          </w:tcPr>
          <w:p w14:paraId="696313F2" w14:textId="77777777" w:rsidR="00226084" w:rsidRPr="009373C2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417" w:type="dxa"/>
          </w:tcPr>
          <w:p w14:paraId="19011BC2" w14:textId="77777777" w:rsidR="00226084" w:rsidRPr="00C20867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29" w:type="dxa"/>
          </w:tcPr>
          <w:p w14:paraId="5A92AA15" w14:textId="77777777" w:rsidR="00226084" w:rsidRPr="003307C4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15" w:type="dxa"/>
          </w:tcPr>
          <w:p w14:paraId="4793C1D8" w14:textId="77777777" w:rsidR="00226084" w:rsidRPr="00C20867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43" w:type="dxa"/>
          </w:tcPr>
          <w:p w14:paraId="0A80499F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76951D8B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53" w:type="dxa"/>
          </w:tcPr>
          <w:p w14:paraId="519B53F5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26084" w:rsidRPr="0096016B" w14:paraId="0E662BA2" w14:textId="77777777" w:rsidTr="00226084">
        <w:tc>
          <w:tcPr>
            <w:tcW w:w="650" w:type="dxa"/>
            <w:vMerge w:val="restart"/>
          </w:tcPr>
          <w:p w14:paraId="2EDDB2AD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92" w:type="dxa"/>
            <w:vMerge w:val="restart"/>
          </w:tcPr>
          <w:p w14:paraId="0A1C6CCB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FISAC</w:t>
            </w:r>
          </w:p>
        </w:tc>
        <w:tc>
          <w:tcPr>
            <w:tcW w:w="412" w:type="dxa"/>
          </w:tcPr>
          <w:p w14:paraId="7F866855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1474" w:type="dxa"/>
          </w:tcPr>
          <w:p w14:paraId="625D74BF" w14:textId="655266A7" w:rsidR="00226084" w:rsidRPr="003307C4" w:rsidRDefault="008A109C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Surprise Assignment</w:t>
            </w:r>
          </w:p>
        </w:tc>
        <w:tc>
          <w:tcPr>
            <w:tcW w:w="1417" w:type="dxa"/>
          </w:tcPr>
          <w:p w14:paraId="3654A492" w14:textId="70208E2A" w:rsidR="00226084" w:rsidRPr="003307C4" w:rsidRDefault="008A109C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 xml:space="preserve">20 </w:t>
            </w:r>
            <w:proofErr w:type="spellStart"/>
            <w:r w:rsidRPr="00C20867">
              <w:rPr>
                <w:rFonts w:ascii="Times New Roman" w:hAnsi="Times New Roman" w:cs="Times New Roman"/>
                <w:b/>
                <w:bCs/>
              </w:rPr>
              <w:t>Mins</w:t>
            </w:r>
            <w:proofErr w:type="spellEnd"/>
          </w:p>
        </w:tc>
        <w:tc>
          <w:tcPr>
            <w:tcW w:w="1129" w:type="dxa"/>
          </w:tcPr>
          <w:p w14:paraId="683A3F11" w14:textId="77777777" w:rsidR="00226084" w:rsidRPr="003307C4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4DB3529F" w14:textId="77777777" w:rsidR="008A109C" w:rsidRDefault="008A109C" w:rsidP="008A10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Question × 5M = 5 marks</w:t>
            </w:r>
          </w:p>
          <w:p w14:paraId="7375749A" w14:textId="77777777" w:rsidR="008A109C" w:rsidRDefault="008A109C" w:rsidP="008A109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Minimum 5 questions to be given)</w:t>
            </w:r>
          </w:p>
          <w:p w14:paraId="1D925AB3" w14:textId="29AC2FD2" w:rsidR="00226084" w:rsidRPr="003307C4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43" w:type="dxa"/>
          </w:tcPr>
          <w:p w14:paraId="12AE519B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  <w:p w14:paraId="447D7336" w14:textId="77777777" w:rsidR="00226084" w:rsidRPr="0096016B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1BB9B889" w14:textId="4C1B70AD" w:rsidR="00226084" w:rsidRPr="0096016B" w:rsidRDefault="00A42EDA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ch 27-April 01,2023</w:t>
            </w:r>
          </w:p>
        </w:tc>
        <w:tc>
          <w:tcPr>
            <w:tcW w:w="2553" w:type="dxa"/>
          </w:tcPr>
          <w:p w14:paraId="3EE9120C" w14:textId="62ACAF29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26084" w:rsidRPr="0096016B" w14:paraId="461F867E" w14:textId="77777777" w:rsidTr="00226084">
        <w:tc>
          <w:tcPr>
            <w:tcW w:w="650" w:type="dxa"/>
            <w:vMerge/>
          </w:tcPr>
          <w:p w14:paraId="00A48E18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43EBD096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2" w:type="dxa"/>
          </w:tcPr>
          <w:p w14:paraId="48ADE83A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1474" w:type="dxa"/>
          </w:tcPr>
          <w:p w14:paraId="52B2E74A" w14:textId="39419B50" w:rsidR="00226084" w:rsidRPr="003307C4" w:rsidRDefault="008A109C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ake home assignment</w:t>
            </w:r>
          </w:p>
        </w:tc>
        <w:tc>
          <w:tcPr>
            <w:tcW w:w="1417" w:type="dxa"/>
          </w:tcPr>
          <w:p w14:paraId="345FE324" w14:textId="77777777" w:rsidR="00226084" w:rsidRPr="003307C4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***</w:t>
            </w:r>
          </w:p>
        </w:tc>
        <w:tc>
          <w:tcPr>
            <w:tcW w:w="1129" w:type="dxa"/>
          </w:tcPr>
          <w:p w14:paraId="5D99AD13" w14:textId="77777777" w:rsidR="00226084" w:rsidRPr="003307C4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6B91994D" w14:textId="2A07F651" w:rsidR="00226084" w:rsidRPr="003307C4" w:rsidRDefault="008A109C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 questions are to be given to each students</w:t>
            </w:r>
            <w:bookmarkStart w:id="1" w:name="_GoBack"/>
            <w:bookmarkEnd w:id="1"/>
          </w:p>
        </w:tc>
        <w:tc>
          <w:tcPr>
            <w:tcW w:w="1843" w:type="dxa"/>
          </w:tcPr>
          <w:p w14:paraId="4BB31249" w14:textId="77777777" w:rsidR="00226084" w:rsidRPr="0096016B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2FD16957" w14:textId="53BE8D8A" w:rsidR="00226084" w:rsidRPr="0096016B" w:rsidRDefault="00A42EDA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 02-08, 2023</w:t>
            </w:r>
          </w:p>
        </w:tc>
        <w:tc>
          <w:tcPr>
            <w:tcW w:w="2553" w:type="dxa"/>
          </w:tcPr>
          <w:p w14:paraId="0FC2FAE3" w14:textId="15C8A1B2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26084" w:rsidRPr="0096016B" w14:paraId="2E4D30A1" w14:textId="77777777" w:rsidTr="00226084">
        <w:tc>
          <w:tcPr>
            <w:tcW w:w="15169" w:type="dxa"/>
            <w:gridSpan w:val="10"/>
            <w:vAlign w:val="center"/>
          </w:tcPr>
          <w:p w14:paraId="42777A2C" w14:textId="77777777" w:rsidR="00226084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</w:p>
          <w:p w14:paraId="7C96C11F" w14:textId="77777777" w:rsidR="00226084" w:rsidRPr="009373C2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  <w:r w:rsidRPr="009373C2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END – SEMESTER ASSESSMENT</w:t>
            </w:r>
          </w:p>
          <w:p w14:paraId="3E7BCBFB" w14:textId="77777777" w:rsidR="00226084" w:rsidRPr="009373C2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</w:p>
        </w:tc>
      </w:tr>
      <w:tr w:rsidR="00226084" w:rsidRPr="0096016B" w14:paraId="42C2EAF3" w14:textId="77777777" w:rsidTr="00226084">
        <w:trPr>
          <w:trHeight w:val="1579"/>
        </w:trPr>
        <w:tc>
          <w:tcPr>
            <w:tcW w:w="650" w:type="dxa"/>
          </w:tcPr>
          <w:p w14:paraId="624F5F29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178" w:type="dxa"/>
            <w:gridSpan w:val="3"/>
          </w:tcPr>
          <w:p w14:paraId="1A029D76" w14:textId="77777777" w:rsidR="00226084" w:rsidRDefault="00226084" w:rsidP="002260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egular/Make–Up Exam</w:t>
            </w:r>
          </w:p>
        </w:tc>
        <w:tc>
          <w:tcPr>
            <w:tcW w:w="1417" w:type="dxa"/>
          </w:tcPr>
          <w:p w14:paraId="715F6B1E" w14:textId="77777777" w:rsidR="00226084" w:rsidRPr="00CE2BAC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80 </w:t>
            </w:r>
            <w:proofErr w:type="spellStart"/>
            <w:r>
              <w:rPr>
                <w:rFonts w:ascii="Times New Roman" w:hAnsi="Times New Roman" w:cs="Times New Roman"/>
              </w:rPr>
              <w:t>Mins</w:t>
            </w:r>
            <w:proofErr w:type="spellEnd"/>
          </w:p>
        </w:tc>
        <w:tc>
          <w:tcPr>
            <w:tcW w:w="1129" w:type="dxa"/>
          </w:tcPr>
          <w:p w14:paraId="749D4107" w14:textId="77777777" w:rsidR="00226084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2415" w:type="dxa"/>
          </w:tcPr>
          <w:p w14:paraId="4FD48F5F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swer all 5 full questions of 10 marks each. Each question can have 3 parts of 2/3/4/5/6 marks.</w:t>
            </w:r>
          </w:p>
        </w:tc>
        <w:tc>
          <w:tcPr>
            <w:tcW w:w="1843" w:type="dxa"/>
          </w:tcPr>
          <w:p w14:paraId="288D03A8" w14:textId="77777777" w:rsidR="00226084" w:rsidRPr="0096016B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44D21D32" w14:textId="77777777" w:rsidR="00226084" w:rsidRPr="00BF5533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  <w:r w:rsidRPr="00A26F4A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week of the semester</w:t>
            </w:r>
          </w:p>
        </w:tc>
        <w:tc>
          <w:tcPr>
            <w:tcW w:w="2553" w:type="dxa"/>
          </w:tcPr>
          <w:p w14:paraId="4BB6E6D9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mprehensive examination covering full syllabus. </w:t>
            </w:r>
          </w:p>
        </w:tc>
      </w:tr>
    </w:tbl>
    <w:p w14:paraId="2DF960BC" w14:textId="2B1DEFDA" w:rsidR="00E27A99" w:rsidRDefault="00E27A99" w:rsidP="00226084">
      <w:pPr>
        <w:tabs>
          <w:tab w:val="left" w:pos="28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368755A3" w14:textId="26CE2018" w:rsidR="00D7501C" w:rsidRPr="00AA66B9" w:rsidRDefault="00D7501C" w:rsidP="00226084">
      <w:pPr>
        <w:tabs>
          <w:tab w:val="left" w:pos="285"/>
        </w:tabs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 w:rsidRPr="00AA66B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**    Individual faculty will be entering the topics</w:t>
      </w:r>
    </w:p>
    <w:p w14:paraId="23B68959" w14:textId="77777777" w:rsidR="006F1277" w:rsidRDefault="006F1277" w:rsidP="006F127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1403F">
        <w:rPr>
          <w:rFonts w:ascii="Times New Roman" w:hAnsi="Times New Roman" w:cs="Times New Roman"/>
          <w:b/>
          <w:bCs/>
          <w:i/>
          <w:iCs/>
          <w:sz w:val="24"/>
          <w:szCs w:val="24"/>
        </w:rPr>
        <w:t>*** Individual faculty must identify the assessment method from table 3 and fill in the details.</w:t>
      </w:r>
    </w:p>
    <w:p w14:paraId="2CBFD208" w14:textId="092F7174" w:rsidR="006F1277" w:rsidRDefault="006F1277" w:rsidP="006F127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96E31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NOTE: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Information provided in the table is as per the In-semester assessment plan and schedule of V and VII semester B. Tech provided from Academic Section.</w:t>
      </w:r>
    </w:p>
    <w:p w14:paraId="7C2035B8" w14:textId="77777777" w:rsidR="000B17BB" w:rsidRDefault="000B17BB" w:rsidP="006F127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66614CF" w14:textId="77777777" w:rsidR="002B176B" w:rsidRDefault="002B176B" w:rsidP="006F1277">
      <w:pPr>
        <w:jc w:val="both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sectPr w:rsidR="002B176B" w:rsidSect="00226084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p w14:paraId="55E9474F" w14:textId="07F468D3" w:rsidR="006F1277" w:rsidRPr="000A15E8" w:rsidRDefault="006F1277" w:rsidP="006F1277">
      <w:pPr>
        <w:jc w:val="both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0A15E8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lastRenderedPageBreak/>
        <w:t>Flexible In-semester Assessment Component (FISAC):</w:t>
      </w:r>
    </w:p>
    <w:p w14:paraId="3C1A3BB8" w14:textId="2F3741F2" w:rsidR="004F505E" w:rsidRPr="002B176B" w:rsidRDefault="004F505E" w:rsidP="004F505E">
      <w:pPr>
        <w:pStyle w:val="ListParagraph"/>
        <w:numPr>
          <w:ilvl w:val="0"/>
          <w:numId w:val="4"/>
        </w:numPr>
        <w:tabs>
          <w:tab w:val="left" w:pos="360"/>
        </w:tabs>
        <w:rPr>
          <w:rFonts w:ascii="Times New Roman" w:hAnsi="Times New Roman" w:cs="Times New Roman"/>
          <w:bCs/>
          <w:sz w:val="24"/>
          <w:szCs w:val="24"/>
        </w:rPr>
      </w:pPr>
      <w:r w:rsidRPr="002B176B">
        <w:rPr>
          <w:rFonts w:ascii="Times New Roman" w:hAnsi="Times New Roman" w:cs="Times New Roman"/>
          <w:bCs/>
          <w:sz w:val="24"/>
          <w:szCs w:val="24"/>
        </w:rPr>
        <w:t xml:space="preserve">The FISAC 1 &amp; FISAC 2 may be any of the types given in Table </w:t>
      </w:r>
      <w:r w:rsidR="002B176B" w:rsidRPr="002B176B">
        <w:rPr>
          <w:rFonts w:ascii="Times New Roman" w:hAnsi="Times New Roman" w:cs="Times New Roman"/>
          <w:bCs/>
          <w:sz w:val="24"/>
          <w:szCs w:val="24"/>
        </w:rPr>
        <w:t>1</w:t>
      </w:r>
      <w:r w:rsidRPr="002B176B">
        <w:rPr>
          <w:rFonts w:ascii="Times New Roman" w:hAnsi="Times New Roman" w:cs="Times New Roman"/>
          <w:bCs/>
          <w:sz w:val="24"/>
          <w:szCs w:val="24"/>
        </w:rPr>
        <w:t xml:space="preserve">. However, </w:t>
      </w:r>
      <w:proofErr w:type="spellStart"/>
      <w:r w:rsidRPr="002B176B">
        <w:rPr>
          <w:rFonts w:ascii="Times New Roman" w:hAnsi="Times New Roman" w:cs="Times New Roman"/>
          <w:bCs/>
          <w:sz w:val="24"/>
          <w:szCs w:val="24"/>
        </w:rPr>
        <w:t>tne</w:t>
      </w:r>
      <w:proofErr w:type="spellEnd"/>
      <w:r w:rsidRPr="002B176B">
        <w:rPr>
          <w:rFonts w:ascii="Times New Roman" w:hAnsi="Times New Roman" w:cs="Times New Roman"/>
          <w:bCs/>
          <w:sz w:val="24"/>
          <w:szCs w:val="24"/>
        </w:rPr>
        <w:t xml:space="preserve"> two components should be of different type. </w:t>
      </w:r>
    </w:p>
    <w:p w14:paraId="5121D055" w14:textId="073400F3" w:rsidR="004F505E" w:rsidRPr="002B176B" w:rsidRDefault="004F505E" w:rsidP="004F505E">
      <w:pPr>
        <w:pStyle w:val="ListParagraph"/>
        <w:numPr>
          <w:ilvl w:val="0"/>
          <w:numId w:val="4"/>
        </w:numPr>
        <w:tabs>
          <w:tab w:val="left" w:pos="360"/>
        </w:tabs>
        <w:rPr>
          <w:rFonts w:ascii="Times New Roman" w:hAnsi="Times New Roman" w:cs="Times New Roman"/>
          <w:bCs/>
          <w:sz w:val="24"/>
          <w:szCs w:val="24"/>
        </w:rPr>
      </w:pPr>
      <w:r w:rsidRPr="002B176B">
        <w:rPr>
          <w:rFonts w:ascii="Times New Roman" w:hAnsi="Times New Roman" w:cs="Times New Roman"/>
          <w:bCs/>
          <w:sz w:val="24"/>
          <w:szCs w:val="24"/>
        </w:rPr>
        <w:t xml:space="preserve">The type of assessment should be informed to the students well in advance. </w:t>
      </w:r>
    </w:p>
    <w:p w14:paraId="176101DB" w14:textId="67F20237" w:rsidR="004F505E" w:rsidRPr="002B176B" w:rsidRDefault="004F505E" w:rsidP="004F505E">
      <w:pPr>
        <w:pStyle w:val="ListParagraph"/>
        <w:numPr>
          <w:ilvl w:val="0"/>
          <w:numId w:val="4"/>
        </w:numPr>
        <w:tabs>
          <w:tab w:val="left" w:pos="360"/>
        </w:tabs>
        <w:rPr>
          <w:rFonts w:ascii="Times New Roman" w:hAnsi="Times New Roman" w:cs="Times New Roman"/>
          <w:bCs/>
          <w:sz w:val="24"/>
          <w:szCs w:val="24"/>
        </w:rPr>
      </w:pPr>
      <w:r w:rsidRPr="002B176B">
        <w:rPr>
          <w:rFonts w:ascii="Times New Roman" w:hAnsi="Times New Roman" w:cs="Times New Roman"/>
          <w:bCs/>
          <w:sz w:val="24"/>
          <w:szCs w:val="24"/>
        </w:rPr>
        <w:t>Syllabus for the last component of In-semester Assessment (ISAC) i.e. FISAC 2 should cover the topics mentioned for self-study if any / topics which are not covered till MISAC 4: In-Semester Exam 2.</w:t>
      </w:r>
      <w:r w:rsidR="002B176B" w:rsidRPr="002B176B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5F380A3D" w14:textId="111F27E1" w:rsidR="002B176B" w:rsidRPr="002B176B" w:rsidRDefault="002B176B" w:rsidP="002B176B">
      <w:pPr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sectPr w:rsidR="002B176B" w:rsidRPr="002B176B" w:rsidSect="002B176B">
          <w:pgSz w:w="11906" w:h="16838"/>
          <w:pgMar w:top="720" w:right="720" w:bottom="720" w:left="720" w:header="709" w:footer="709" w:gutter="0"/>
          <w:cols w:space="708"/>
          <w:docGrid w:linePitch="360"/>
        </w:sectPr>
      </w:pPr>
      <w:r w:rsidRPr="000A15E8"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18D4403E" wp14:editId="1272E3D3">
            <wp:simplePos x="0" y="0"/>
            <wp:positionH relativeFrom="column">
              <wp:posOffset>704850</wp:posOffset>
            </wp:positionH>
            <wp:positionV relativeFrom="paragraph">
              <wp:posOffset>4180097</wp:posOffset>
            </wp:positionV>
            <wp:extent cx="5048885" cy="2646153"/>
            <wp:effectExtent l="0" t="0" r="0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9091" cy="26462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15E8"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58BD56B0" wp14:editId="1B8BC6A8">
            <wp:simplePos x="0" y="0"/>
            <wp:positionH relativeFrom="column">
              <wp:posOffset>704850</wp:posOffset>
            </wp:positionH>
            <wp:positionV relativeFrom="paragraph">
              <wp:posOffset>298450</wp:posOffset>
            </wp:positionV>
            <wp:extent cx="5106670" cy="3804920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670" cy="380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B176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able 1: </w:t>
      </w:r>
      <w:r w:rsidRPr="002B176B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Flexible In-semester Assessment Component (FISAC)</w:t>
      </w:r>
    </w:p>
    <w:p w14:paraId="15491E01" w14:textId="77777777" w:rsidR="002B176B" w:rsidRDefault="002B176B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05C4C6D" w14:textId="77777777" w:rsidR="005214CA" w:rsidRPr="00105A21" w:rsidRDefault="005214CA" w:rsidP="00105A21">
      <w:pPr>
        <w:spacing w:after="0"/>
        <w:rPr>
          <w:rFonts w:ascii="Times New Roman" w:hAnsi="Times New Roman" w:cs="Times New Roman"/>
        </w:rPr>
      </w:pPr>
    </w:p>
    <w:p w14:paraId="3AAE14D0" w14:textId="29FC6B69" w:rsidR="007166C3" w:rsidRPr="00D15577" w:rsidRDefault="00CC2BE9" w:rsidP="007166C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15577">
        <w:rPr>
          <w:rFonts w:ascii="Times New Roman" w:hAnsi="Times New Roman" w:cs="Times New Roman"/>
          <w:b/>
          <w:bCs/>
          <w:sz w:val="24"/>
          <w:szCs w:val="24"/>
        </w:rPr>
        <w:t>LESSON PLAN</w:t>
      </w:r>
    </w:p>
    <w:tbl>
      <w:tblPr>
        <w:tblStyle w:val="TableGrid"/>
        <w:tblW w:w="10173" w:type="dxa"/>
        <w:tblInd w:w="279" w:type="dxa"/>
        <w:tblLook w:val="04A0" w:firstRow="1" w:lastRow="0" w:firstColumn="1" w:lastColumn="0" w:noHBand="0" w:noVBand="1"/>
      </w:tblPr>
      <w:tblGrid>
        <w:gridCol w:w="752"/>
        <w:gridCol w:w="7753"/>
        <w:gridCol w:w="1668"/>
      </w:tblGrid>
      <w:tr w:rsidR="00B0772E" w:rsidRPr="00D15577" w14:paraId="7850E307" w14:textId="77777777" w:rsidTr="00034291">
        <w:tc>
          <w:tcPr>
            <w:tcW w:w="752" w:type="dxa"/>
          </w:tcPr>
          <w:p w14:paraId="436143B5" w14:textId="22F8959D" w:rsidR="00B0772E" w:rsidRPr="00D15577" w:rsidRDefault="00B0772E" w:rsidP="002423E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b/>
                <w:sz w:val="20"/>
                <w:szCs w:val="20"/>
              </w:rPr>
              <w:t>L No</w:t>
            </w:r>
          </w:p>
        </w:tc>
        <w:tc>
          <w:tcPr>
            <w:tcW w:w="7753" w:type="dxa"/>
          </w:tcPr>
          <w:p w14:paraId="056F4FEC" w14:textId="77777777" w:rsidR="00B0772E" w:rsidRPr="00D15577" w:rsidRDefault="00B0772E" w:rsidP="002423E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b/>
                <w:sz w:val="20"/>
                <w:szCs w:val="20"/>
              </w:rPr>
              <w:t>TOPICS</w:t>
            </w:r>
          </w:p>
        </w:tc>
        <w:tc>
          <w:tcPr>
            <w:tcW w:w="1668" w:type="dxa"/>
          </w:tcPr>
          <w:tbl>
            <w:tblPr>
              <w:tblW w:w="1452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452"/>
            </w:tblGrid>
            <w:tr w:rsidR="00B0772E" w:rsidRPr="00D15577" w14:paraId="57E9BCBE" w14:textId="77777777" w:rsidTr="00D15577">
              <w:trPr>
                <w:trHeight w:val="360"/>
              </w:trPr>
              <w:tc>
                <w:tcPr>
                  <w:tcW w:w="1452" w:type="dxa"/>
                </w:tcPr>
                <w:p w14:paraId="01A95335" w14:textId="071C2D08" w:rsidR="00B0772E" w:rsidRPr="00D15577" w:rsidRDefault="00B0772E" w:rsidP="00D4675D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D15577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>Course Outcome Addressed</w:t>
                  </w:r>
                </w:p>
              </w:tc>
            </w:tr>
          </w:tbl>
          <w:p w14:paraId="3CFAB079" w14:textId="77777777" w:rsidR="00B0772E" w:rsidRPr="00D15577" w:rsidRDefault="00B0772E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32DB" w:rsidRPr="00D15577" w14:paraId="6260C5DF" w14:textId="77777777" w:rsidTr="00034291">
        <w:trPr>
          <w:trHeight w:val="440"/>
        </w:trPr>
        <w:tc>
          <w:tcPr>
            <w:tcW w:w="752" w:type="dxa"/>
          </w:tcPr>
          <w:p w14:paraId="46B2C0C3" w14:textId="49B07CAB" w:rsidR="002A32DB" w:rsidRPr="00D15577" w:rsidRDefault="00661BEB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753" w:type="dxa"/>
          </w:tcPr>
          <w:p w14:paraId="5299E2DD" w14:textId="3D067E1E" w:rsidR="002A32DB" w:rsidRPr="00D15577" w:rsidRDefault="00762D8B" w:rsidP="001477D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Style w:val="Style2"/>
                  <w:rFonts w:cstheme="minorHAnsi"/>
                </w:rPr>
                <w:alias w:val="Course Plan Content"/>
                <w:tag w:val="CPC"/>
                <w:id w:val="-1229520380"/>
                <w:placeholder>
                  <w:docPart w:val="64529F869A52460A97A2F0DD21444C9D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0A3300">
                  <w:rPr>
                    <w:rStyle w:val="Style2"/>
                    <w:rFonts w:cstheme="minorHAnsi"/>
                  </w:rPr>
                  <w:t>Introduction to the subject</w:t>
                </w:r>
              </w:sdtContent>
            </w:sdt>
            <w:r w:rsidR="000A3300">
              <w:rPr>
                <w:rStyle w:val="Style2"/>
                <w:rFonts w:cstheme="minorHAnsi"/>
              </w:rPr>
              <w:t xml:space="preserve">, </w:t>
            </w:r>
            <w:sdt>
              <w:sdtPr>
                <w:rPr>
                  <w:rStyle w:val="Style2"/>
                  <w:rFonts w:cstheme="minorHAnsi"/>
                </w:rPr>
                <w:alias w:val="Course Plan Content"/>
                <w:tag w:val="CPC"/>
                <w:id w:val="-293910295"/>
                <w:placeholder>
                  <w:docPart w:val="37CEB7FDE58143B5AAF032CB23AB556E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0A3300" w:rsidRPr="00137C1F">
                  <w:rPr>
                    <w:rStyle w:val="Style2"/>
                    <w:rFonts w:cstheme="minorHAnsi"/>
                  </w:rPr>
                  <w:t>Overview of systems – Introduction to signal processing, signals, systems,  classification of signals, introduction to transforms</w:t>
                </w:r>
              </w:sdtContent>
            </w:sdt>
          </w:p>
        </w:tc>
        <w:tc>
          <w:tcPr>
            <w:tcW w:w="1668" w:type="dxa"/>
          </w:tcPr>
          <w:p w14:paraId="74A112F2" w14:textId="56E4F0A5" w:rsidR="002A32DB" w:rsidRPr="00D15577" w:rsidRDefault="00E94A96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B0772E" w:rsidRPr="00D15577" w14:paraId="0270D478" w14:textId="77777777" w:rsidTr="00FC5099">
        <w:trPr>
          <w:trHeight w:val="395"/>
        </w:trPr>
        <w:tc>
          <w:tcPr>
            <w:tcW w:w="752" w:type="dxa"/>
          </w:tcPr>
          <w:p w14:paraId="522271E9" w14:textId="353CEBE2" w:rsidR="00B0772E" w:rsidRPr="00D15577" w:rsidRDefault="00661BEB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1492788022"/>
            <w:placeholder>
              <w:docPart w:val="A75462F87A594B108A7D714A27150E5F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0E78E6EB" w14:textId="40AC8EB2" w:rsidR="00B0772E" w:rsidRPr="00D15577" w:rsidRDefault="000A3300" w:rsidP="00661BEB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67EF9">
                  <w:rPr>
                    <w:rStyle w:val="Style2"/>
                    <w:rFonts w:cstheme="minorHAnsi"/>
                  </w:rPr>
                  <w:t>Operations on signals, Digital signal Processing, advantages, limitations</w:t>
                </w:r>
              </w:p>
            </w:tc>
          </w:sdtContent>
        </w:sdt>
        <w:tc>
          <w:tcPr>
            <w:tcW w:w="1668" w:type="dxa"/>
          </w:tcPr>
          <w:p w14:paraId="2AA7CD04" w14:textId="326F06BC" w:rsidR="00B0772E" w:rsidRPr="00D15577" w:rsidRDefault="00E94A96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FC5099" w:rsidRPr="00D15577" w14:paraId="02D1AAA1" w14:textId="77777777" w:rsidTr="00034291">
        <w:tc>
          <w:tcPr>
            <w:tcW w:w="752" w:type="dxa"/>
          </w:tcPr>
          <w:p w14:paraId="3D93B40B" w14:textId="5BE18D5B" w:rsidR="00FC5099" w:rsidRPr="00D15577" w:rsidRDefault="00FC5099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481656900"/>
            <w:placeholder>
              <w:docPart w:val="6F390B3FF81B44538193DAD685978336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666EE988" w14:textId="4EE630D8" w:rsidR="00FC5099" w:rsidRPr="00D15577" w:rsidRDefault="000A3300" w:rsidP="00FC5099">
                <w:pPr>
                  <w:tabs>
                    <w:tab w:val="left" w:pos="3506"/>
                  </w:tabs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67EF9">
                  <w:rPr>
                    <w:rStyle w:val="Style2"/>
                    <w:rFonts w:cstheme="minorHAnsi"/>
                  </w:rPr>
                  <w:t xml:space="preserve">Discrete time </w:t>
                </w:r>
                <w:proofErr w:type="spellStart"/>
                <w:r w:rsidRPr="00667EF9">
                  <w:rPr>
                    <w:rStyle w:val="Style2"/>
                    <w:rFonts w:cstheme="minorHAnsi"/>
                  </w:rPr>
                  <w:t>fourier</w:t>
                </w:r>
                <w:proofErr w:type="spellEnd"/>
                <w:r w:rsidRPr="00667EF9">
                  <w:rPr>
                    <w:rStyle w:val="Style2"/>
                    <w:rFonts w:cstheme="minorHAnsi"/>
                  </w:rPr>
                  <w:t xml:space="preserve"> transform, </w:t>
                </w:r>
                <w:proofErr w:type="spellStart"/>
                <w:r w:rsidRPr="00667EF9">
                  <w:rPr>
                    <w:rStyle w:val="Style2"/>
                    <w:rFonts w:cstheme="minorHAnsi"/>
                  </w:rPr>
                  <w:t>convlution</w:t>
                </w:r>
                <w:proofErr w:type="spellEnd"/>
                <w:r w:rsidRPr="00667EF9">
                  <w:rPr>
                    <w:rStyle w:val="Style2"/>
                    <w:rFonts w:cstheme="minorHAnsi"/>
                  </w:rPr>
                  <w:t xml:space="preserve"> and correlation</w:t>
                </w:r>
              </w:p>
            </w:tc>
          </w:sdtContent>
        </w:sdt>
        <w:tc>
          <w:tcPr>
            <w:tcW w:w="1668" w:type="dxa"/>
          </w:tcPr>
          <w:p w14:paraId="0C1E55E3" w14:textId="463F94D7" w:rsidR="00FC5099" w:rsidRPr="00D15577" w:rsidRDefault="00E94A96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FC5099" w:rsidRPr="00D15577" w14:paraId="073C327A" w14:textId="77777777" w:rsidTr="00034291">
        <w:tc>
          <w:tcPr>
            <w:tcW w:w="752" w:type="dxa"/>
          </w:tcPr>
          <w:p w14:paraId="408B88B4" w14:textId="213D681F" w:rsidR="00FC5099" w:rsidRPr="00D15577" w:rsidRDefault="00FC5099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610550967"/>
            <w:placeholder>
              <w:docPart w:val="AF8CD601F2E24C30BCACC3B881924F2C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44082D4C" w14:textId="478B1F63" w:rsidR="00FC5099" w:rsidRPr="00D15577" w:rsidRDefault="000A3300" w:rsidP="00FC509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67EF9">
                  <w:rPr>
                    <w:rStyle w:val="Style2"/>
                    <w:rFonts w:cstheme="minorHAnsi"/>
                  </w:rPr>
                  <w:t>TUTORIAL-Convolution of different types of signals, correlation</w:t>
                </w:r>
              </w:p>
            </w:tc>
          </w:sdtContent>
        </w:sdt>
        <w:tc>
          <w:tcPr>
            <w:tcW w:w="1668" w:type="dxa"/>
          </w:tcPr>
          <w:p w14:paraId="105425D6" w14:textId="4D82C88B" w:rsidR="00FC5099" w:rsidRPr="00D15577" w:rsidRDefault="00E94A96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FC5099" w:rsidRPr="00D15577" w14:paraId="6A591FC5" w14:textId="77777777" w:rsidTr="00034291">
        <w:tc>
          <w:tcPr>
            <w:tcW w:w="752" w:type="dxa"/>
          </w:tcPr>
          <w:p w14:paraId="2B691A7C" w14:textId="2DAC0442" w:rsidR="00FC5099" w:rsidRPr="00D15577" w:rsidRDefault="00FC5099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1049992850"/>
            <w:placeholder>
              <w:docPart w:val="F4AC46F55FBA4E4A97D3E52DFBC3A1F9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7A29C84E" w14:textId="1A0BCF0D" w:rsidR="00FC5099" w:rsidRPr="00D15577" w:rsidRDefault="000A3300" w:rsidP="00FC509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67EF9">
                  <w:rPr>
                    <w:rStyle w:val="Style2"/>
                    <w:rFonts w:cstheme="minorHAnsi"/>
                  </w:rPr>
                  <w:t>Relationship between Laplace transform and z transform</w:t>
                </w:r>
              </w:p>
            </w:tc>
          </w:sdtContent>
        </w:sdt>
        <w:tc>
          <w:tcPr>
            <w:tcW w:w="1668" w:type="dxa"/>
          </w:tcPr>
          <w:p w14:paraId="3607F545" w14:textId="368C09CF" w:rsidR="00FC5099" w:rsidRPr="00D15577" w:rsidRDefault="00E94A96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FC5099" w:rsidRPr="00D15577" w14:paraId="23E0B378" w14:textId="77777777" w:rsidTr="00034291">
        <w:trPr>
          <w:trHeight w:val="414"/>
        </w:trPr>
        <w:tc>
          <w:tcPr>
            <w:tcW w:w="752" w:type="dxa"/>
          </w:tcPr>
          <w:p w14:paraId="7824C23F" w14:textId="17EAC4E4" w:rsidR="00FC5099" w:rsidRPr="00D15577" w:rsidRDefault="00FC5099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753" w:type="dxa"/>
          </w:tcPr>
          <w:p w14:paraId="353CEA7E" w14:textId="45FFEA1E" w:rsidR="00FC5099" w:rsidRPr="00D15577" w:rsidRDefault="000A3300" w:rsidP="00FC509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67EF9">
              <w:rPr>
                <w:rStyle w:val="Style2"/>
                <w:rFonts w:cstheme="minorHAnsi"/>
              </w:rPr>
              <w:t>Representation in Z plane , ROC and its significance</w:t>
            </w:r>
          </w:p>
        </w:tc>
        <w:tc>
          <w:tcPr>
            <w:tcW w:w="1668" w:type="dxa"/>
          </w:tcPr>
          <w:p w14:paraId="0331ADAF" w14:textId="49109DC6" w:rsidR="00FC5099" w:rsidRPr="00D15577" w:rsidRDefault="00E94A96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0A3300" w:rsidRPr="00D15577" w14:paraId="612E387D" w14:textId="77777777" w:rsidTr="00034291">
        <w:tc>
          <w:tcPr>
            <w:tcW w:w="752" w:type="dxa"/>
          </w:tcPr>
          <w:p w14:paraId="7E51D277" w14:textId="26F39AF4" w:rsidR="000A3300" w:rsidRPr="00D15577" w:rsidRDefault="000A3300" w:rsidP="000A330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413473528"/>
            <w:placeholder>
              <w:docPart w:val="28B304FE8C7D407FAC8C620655B02704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24042834" w14:textId="68A81D36" w:rsidR="000A3300" w:rsidRPr="00D15577" w:rsidRDefault="000A3300" w:rsidP="000A3300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67EF9">
                  <w:rPr>
                    <w:rStyle w:val="Style2"/>
                    <w:rFonts w:cstheme="minorHAnsi"/>
                  </w:rPr>
                  <w:t xml:space="preserve">Z transform of  causal and  </w:t>
                </w:r>
                <w:proofErr w:type="spellStart"/>
                <w:r w:rsidRPr="00667EF9">
                  <w:rPr>
                    <w:rStyle w:val="Style2"/>
                    <w:rFonts w:cstheme="minorHAnsi"/>
                  </w:rPr>
                  <w:t>anticausal</w:t>
                </w:r>
                <w:proofErr w:type="spellEnd"/>
                <w:r w:rsidRPr="00667EF9">
                  <w:rPr>
                    <w:rStyle w:val="Style2"/>
                    <w:rFonts w:cstheme="minorHAnsi"/>
                  </w:rPr>
                  <w:t xml:space="preserve"> sequences and the corresponding ROC</w:t>
                </w:r>
              </w:p>
            </w:tc>
          </w:sdtContent>
        </w:sdt>
        <w:tc>
          <w:tcPr>
            <w:tcW w:w="1668" w:type="dxa"/>
          </w:tcPr>
          <w:p w14:paraId="2D45933C" w14:textId="0EEB934F" w:rsidR="000A3300" w:rsidRPr="00D15577" w:rsidRDefault="000A3300" w:rsidP="000A330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0A3300" w:rsidRPr="00D15577" w14:paraId="3E450980" w14:textId="77777777" w:rsidTr="00034291">
        <w:tc>
          <w:tcPr>
            <w:tcW w:w="752" w:type="dxa"/>
          </w:tcPr>
          <w:p w14:paraId="453A0F7E" w14:textId="3380E3DD" w:rsidR="000A3300" w:rsidRPr="00D15577" w:rsidRDefault="000A3300" w:rsidP="000A330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678156749"/>
            <w:placeholder>
              <w:docPart w:val="D702F71C9FD04DD6B597A6A027BF98F2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5F7126D1" w14:textId="2ACC1210" w:rsidR="000A3300" w:rsidRPr="00D15577" w:rsidRDefault="000A3300" w:rsidP="000A3300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67EF9">
                  <w:rPr>
                    <w:rStyle w:val="Style2"/>
                    <w:rFonts w:cstheme="minorHAnsi"/>
                  </w:rPr>
                  <w:t>TUTORIAL-  Z Transform and ROC</w:t>
                </w:r>
              </w:p>
            </w:tc>
          </w:sdtContent>
        </w:sdt>
        <w:tc>
          <w:tcPr>
            <w:tcW w:w="1668" w:type="dxa"/>
          </w:tcPr>
          <w:p w14:paraId="10343795" w14:textId="66D1BEB3" w:rsidR="000A3300" w:rsidRPr="00D15577" w:rsidRDefault="000A3300" w:rsidP="000A330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0A3300" w:rsidRPr="00D15577" w14:paraId="4489A7C9" w14:textId="77777777" w:rsidTr="00034291">
        <w:trPr>
          <w:trHeight w:val="347"/>
        </w:trPr>
        <w:tc>
          <w:tcPr>
            <w:tcW w:w="752" w:type="dxa"/>
          </w:tcPr>
          <w:p w14:paraId="798A3A14" w14:textId="1EA2C1B2" w:rsidR="000A3300" w:rsidRPr="00D15577" w:rsidRDefault="000A3300" w:rsidP="000A330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392710873"/>
            <w:placeholder>
              <w:docPart w:val="EF4F5F69FD47429685F4644DE56A4B00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46E31584" w14:textId="4D73C667" w:rsidR="000A3300" w:rsidRPr="00D15577" w:rsidRDefault="000A3300" w:rsidP="000A3300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67EF9">
                  <w:rPr>
                    <w:rStyle w:val="Style2"/>
                    <w:rFonts w:cstheme="minorHAnsi"/>
                  </w:rPr>
                  <w:t>Z-transform and its properties</w:t>
                </w:r>
              </w:p>
            </w:tc>
          </w:sdtContent>
        </w:sdt>
        <w:tc>
          <w:tcPr>
            <w:tcW w:w="1668" w:type="dxa"/>
          </w:tcPr>
          <w:p w14:paraId="4568120F" w14:textId="344CE6B7" w:rsidR="000A3300" w:rsidRPr="00D15577" w:rsidRDefault="000A3300" w:rsidP="000A330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0A3300" w:rsidRPr="00D15577" w14:paraId="113C90CB" w14:textId="77777777" w:rsidTr="00034291">
        <w:tc>
          <w:tcPr>
            <w:tcW w:w="752" w:type="dxa"/>
          </w:tcPr>
          <w:p w14:paraId="6FF697CB" w14:textId="2D8CCF75" w:rsidR="000A3300" w:rsidRPr="00D15577" w:rsidRDefault="000A3300" w:rsidP="000A330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2106100820"/>
            <w:placeholder>
              <w:docPart w:val="5E5B0300EEC54697AB27F4B049E4357F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622A356A" w14:textId="1038D015" w:rsidR="000A3300" w:rsidRPr="00D15577" w:rsidRDefault="000A3300" w:rsidP="000A3300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67EF9">
                  <w:rPr>
                    <w:rStyle w:val="Style2"/>
                    <w:rFonts w:cstheme="minorHAnsi"/>
                  </w:rPr>
                  <w:t>Inverse Z transform</w:t>
                </w:r>
              </w:p>
            </w:tc>
          </w:sdtContent>
        </w:sdt>
        <w:tc>
          <w:tcPr>
            <w:tcW w:w="1668" w:type="dxa"/>
          </w:tcPr>
          <w:p w14:paraId="015ABE20" w14:textId="61AF3215" w:rsidR="000A3300" w:rsidRPr="00D15577" w:rsidRDefault="000A3300" w:rsidP="000A330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0A3300" w:rsidRPr="00D15577" w14:paraId="211F8B20" w14:textId="77777777" w:rsidTr="00034291">
        <w:tc>
          <w:tcPr>
            <w:tcW w:w="752" w:type="dxa"/>
          </w:tcPr>
          <w:p w14:paraId="5B8B73F1" w14:textId="0DA311FF" w:rsidR="000A3300" w:rsidRPr="00D15577" w:rsidRDefault="000A3300" w:rsidP="000A330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543790624"/>
            <w:placeholder>
              <w:docPart w:val="AFDF432814C64745963C518CEB3D5370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0FEBD2BC" w14:textId="31C7B01A" w:rsidR="000A3300" w:rsidRPr="00D15577" w:rsidRDefault="000A3300" w:rsidP="000A3300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67EF9">
                  <w:rPr>
                    <w:rStyle w:val="Style2"/>
                    <w:rFonts w:cstheme="minorHAnsi"/>
                  </w:rPr>
                  <w:t>Analysis of LTI systems using Z transform</w:t>
                </w:r>
              </w:p>
            </w:tc>
          </w:sdtContent>
        </w:sdt>
        <w:tc>
          <w:tcPr>
            <w:tcW w:w="1668" w:type="dxa"/>
          </w:tcPr>
          <w:p w14:paraId="6584578C" w14:textId="2AE15401" w:rsidR="000A3300" w:rsidRPr="00D15577" w:rsidRDefault="000A3300" w:rsidP="000A330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0A3300" w:rsidRPr="00D15577" w14:paraId="7E5B7979" w14:textId="77777777" w:rsidTr="00034291">
        <w:tc>
          <w:tcPr>
            <w:tcW w:w="752" w:type="dxa"/>
          </w:tcPr>
          <w:p w14:paraId="5229085D" w14:textId="0883B66D" w:rsidR="000A3300" w:rsidRPr="00D15577" w:rsidRDefault="000A3300" w:rsidP="000A330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2145301509"/>
            <w:placeholder>
              <w:docPart w:val="3B403C02146943198A5D9DB06F45FE15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0B32CB67" w14:textId="7AD7C8D8" w:rsidR="000A3300" w:rsidRPr="00D15577" w:rsidRDefault="000A3300" w:rsidP="000A3300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67EF9">
                  <w:rPr>
                    <w:rStyle w:val="Style2"/>
                    <w:rFonts w:cstheme="minorHAnsi"/>
                  </w:rPr>
                  <w:t>TUTORIAL-   analysis of discrete time LTI systems using z transform</w:t>
                </w:r>
              </w:p>
            </w:tc>
          </w:sdtContent>
        </w:sdt>
        <w:tc>
          <w:tcPr>
            <w:tcW w:w="1668" w:type="dxa"/>
          </w:tcPr>
          <w:p w14:paraId="62C36DE3" w14:textId="0DE21A65" w:rsidR="000A3300" w:rsidRPr="00D15577" w:rsidRDefault="000A3300" w:rsidP="000A330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FC5099" w:rsidRPr="00D15577" w14:paraId="1F8C94B5" w14:textId="77777777" w:rsidTr="00034291">
        <w:trPr>
          <w:trHeight w:val="349"/>
        </w:trPr>
        <w:tc>
          <w:tcPr>
            <w:tcW w:w="752" w:type="dxa"/>
          </w:tcPr>
          <w:p w14:paraId="16501943" w14:textId="726CB4A8" w:rsidR="00FC5099" w:rsidRPr="00D15577" w:rsidRDefault="00FC5099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889848079"/>
            <w:placeholder>
              <w:docPart w:val="6DA7201075C5418BBE708C5A4BE8AEE2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19E5CE06" w14:textId="4C696544" w:rsidR="00FC5099" w:rsidRPr="00D15577" w:rsidRDefault="000A3300" w:rsidP="00FC509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67EF9">
                  <w:rPr>
                    <w:rStyle w:val="Style2"/>
                    <w:rFonts w:cstheme="minorHAnsi"/>
                  </w:rPr>
                  <w:t>Discrete Fourier Transform – relationship with Fourier Transform-frequency domain sampling and reconstruction</w:t>
                </w:r>
              </w:p>
            </w:tc>
          </w:sdtContent>
        </w:sdt>
        <w:tc>
          <w:tcPr>
            <w:tcW w:w="1668" w:type="dxa"/>
          </w:tcPr>
          <w:p w14:paraId="253FE6F9" w14:textId="24AFBACE" w:rsidR="00FC5099" w:rsidRPr="00D15577" w:rsidRDefault="006252F9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6252F9" w:rsidRPr="00D15577" w14:paraId="0CE2DEB6" w14:textId="77777777" w:rsidTr="00034291">
        <w:tc>
          <w:tcPr>
            <w:tcW w:w="752" w:type="dxa"/>
          </w:tcPr>
          <w:p w14:paraId="6F31AAB5" w14:textId="168DAF70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121108481"/>
            <w:placeholder>
              <w:docPart w:val="67EEA80CA7104209BC51FEBF8BDBE288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5F6EE27B" w14:textId="0C5DB4B9" w:rsidR="006252F9" w:rsidRPr="00D15577" w:rsidRDefault="006252F9" w:rsidP="006252F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67EF9">
                  <w:rPr>
                    <w:rStyle w:val="Style2"/>
                    <w:rFonts w:cstheme="minorHAnsi"/>
                  </w:rPr>
                  <w:t>DFT computation, Properties of DFT</w:t>
                </w:r>
              </w:p>
            </w:tc>
          </w:sdtContent>
        </w:sdt>
        <w:tc>
          <w:tcPr>
            <w:tcW w:w="1668" w:type="dxa"/>
          </w:tcPr>
          <w:p w14:paraId="00711297" w14:textId="14A8352F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384A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6252F9" w:rsidRPr="00D15577" w14:paraId="74D4D04C" w14:textId="77777777" w:rsidTr="00E94A96">
        <w:trPr>
          <w:trHeight w:val="305"/>
        </w:trPr>
        <w:tc>
          <w:tcPr>
            <w:tcW w:w="752" w:type="dxa"/>
          </w:tcPr>
          <w:p w14:paraId="768693E7" w14:textId="0508CC12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 xml:space="preserve">15 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38848146"/>
            <w:placeholder>
              <w:docPart w:val="CF8B2B84443348728E4463BADB95F75D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23E4FB92" w14:textId="748FEA5F" w:rsidR="006252F9" w:rsidRPr="00D15577" w:rsidRDefault="006252F9" w:rsidP="006252F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67EF9">
                  <w:rPr>
                    <w:rStyle w:val="Style2"/>
                    <w:rFonts w:cstheme="minorHAnsi"/>
                  </w:rPr>
                  <w:t>Relation between DFT and Z transform, Analysis using DFT</w:t>
                </w:r>
              </w:p>
            </w:tc>
          </w:sdtContent>
        </w:sdt>
        <w:tc>
          <w:tcPr>
            <w:tcW w:w="1668" w:type="dxa"/>
          </w:tcPr>
          <w:p w14:paraId="1A7E2818" w14:textId="140CFA02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384A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6252F9" w:rsidRPr="00D15577" w14:paraId="100828A4" w14:textId="77777777" w:rsidTr="00034291">
        <w:trPr>
          <w:trHeight w:val="381"/>
        </w:trPr>
        <w:tc>
          <w:tcPr>
            <w:tcW w:w="752" w:type="dxa"/>
          </w:tcPr>
          <w:p w14:paraId="2347DA90" w14:textId="529AB05C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566031616"/>
            <w:placeholder>
              <w:docPart w:val="81C58B019ED8484699F010D7348CB992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16988FF8" w14:textId="0704C250" w:rsidR="006252F9" w:rsidRPr="00D15577" w:rsidRDefault="006252F9" w:rsidP="006252F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67EF9">
                  <w:rPr>
                    <w:rStyle w:val="Style2"/>
                    <w:rFonts w:cstheme="minorHAnsi"/>
                  </w:rPr>
                  <w:t>TUTORIAL-discrete Fourier Transform computation</w:t>
                </w:r>
              </w:p>
            </w:tc>
          </w:sdtContent>
        </w:sdt>
        <w:tc>
          <w:tcPr>
            <w:tcW w:w="1668" w:type="dxa"/>
          </w:tcPr>
          <w:p w14:paraId="7696BE1C" w14:textId="50DFDF77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384A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6252F9" w:rsidRPr="00D15577" w14:paraId="73F595FB" w14:textId="77777777" w:rsidTr="00034291">
        <w:tc>
          <w:tcPr>
            <w:tcW w:w="752" w:type="dxa"/>
          </w:tcPr>
          <w:p w14:paraId="240BE7C8" w14:textId="33A78ADE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677393913"/>
            <w:placeholder>
              <w:docPart w:val="0079BEB1E3A04B5D8E4AD061891F8D6F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77C7B314" w14:textId="33518F9F" w:rsidR="006252F9" w:rsidRPr="00D15577" w:rsidRDefault="006252F9" w:rsidP="006252F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67EF9">
                  <w:rPr>
                    <w:rStyle w:val="Style2"/>
                    <w:rFonts w:cstheme="minorHAnsi"/>
                  </w:rPr>
                  <w:t>Fast Fourier Transform  - radix 2  decimation in time algorithm (DITFFT)</w:t>
                </w:r>
              </w:p>
            </w:tc>
          </w:sdtContent>
        </w:sdt>
        <w:tc>
          <w:tcPr>
            <w:tcW w:w="1668" w:type="dxa"/>
          </w:tcPr>
          <w:p w14:paraId="125F7AC5" w14:textId="378CAFAC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384A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6252F9" w:rsidRPr="00D15577" w14:paraId="2095F625" w14:textId="77777777" w:rsidTr="00034291">
        <w:tc>
          <w:tcPr>
            <w:tcW w:w="752" w:type="dxa"/>
          </w:tcPr>
          <w:p w14:paraId="2F87A3CA" w14:textId="572DE695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630903040"/>
            <w:placeholder>
              <w:docPart w:val="BBA0B569CAF247E9810861712EC9E921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01A33B8D" w14:textId="3BCA7AD0" w:rsidR="006252F9" w:rsidRPr="00D15577" w:rsidRDefault="006252F9" w:rsidP="006252F9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67EF9">
                  <w:rPr>
                    <w:rStyle w:val="Style2"/>
                    <w:rFonts w:cstheme="minorHAnsi"/>
                  </w:rPr>
                  <w:t>Fast Fourier Transform  -  decimation in frequency algorithm (DIFFFT)</w:t>
                </w:r>
              </w:p>
            </w:tc>
          </w:sdtContent>
        </w:sdt>
        <w:tc>
          <w:tcPr>
            <w:tcW w:w="1668" w:type="dxa"/>
          </w:tcPr>
          <w:p w14:paraId="4D57138D" w14:textId="2B3C325A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384A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6252F9" w:rsidRPr="00D15577" w14:paraId="1C1008BF" w14:textId="77777777" w:rsidTr="00034291">
        <w:tc>
          <w:tcPr>
            <w:tcW w:w="752" w:type="dxa"/>
          </w:tcPr>
          <w:p w14:paraId="3410AED3" w14:textId="308A0BCC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152027966"/>
            <w:placeholder>
              <w:docPart w:val="887751C0178B405C8E7040C059B5BCC1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7F0FB621" w14:textId="3E666F0D" w:rsidR="006252F9" w:rsidRPr="00D15577" w:rsidRDefault="006252F9" w:rsidP="006252F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67EF9">
                  <w:rPr>
                    <w:rStyle w:val="Style2"/>
                    <w:rFonts w:cstheme="minorHAnsi"/>
                  </w:rPr>
                  <w:t>properties of DFT, DFT computation using FFT algorithms</w:t>
                </w:r>
              </w:p>
            </w:tc>
          </w:sdtContent>
        </w:sdt>
        <w:tc>
          <w:tcPr>
            <w:tcW w:w="1668" w:type="dxa"/>
          </w:tcPr>
          <w:p w14:paraId="4307C4A7" w14:textId="3F646A81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384A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6252F9" w:rsidRPr="00D15577" w14:paraId="32F640FE" w14:textId="77777777" w:rsidTr="00034291">
        <w:tc>
          <w:tcPr>
            <w:tcW w:w="752" w:type="dxa"/>
          </w:tcPr>
          <w:p w14:paraId="2E2C4534" w14:textId="56669F38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300892877"/>
            <w:placeholder>
              <w:docPart w:val="D3B10A8A86294CB4AEF61F35940B19C7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7367B01B" w14:textId="5469D98B" w:rsidR="006252F9" w:rsidRPr="00D15577" w:rsidRDefault="006252F9" w:rsidP="006252F9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667EF9">
                  <w:rPr>
                    <w:rStyle w:val="Style2"/>
                    <w:rFonts w:cstheme="minorHAnsi"/>
                  </w:rPr>
                  <w:t>TUTORIAL- Analysis of LTI systems using DFT</w:t>
                </w:r>
              </w:p>
            </w:tc>
          </w:sdtContent>
        </w:sdt>
        <w:tc>
          <w:tcPr>
            <w:tcW w:w="1668" w:type="dxa"/>
          </w:tcPr>
          <w:p w14:paraId="725145F8" w14:textId="0A56BF77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384A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6252F9" w:rsidRPr="00D15577" w14:paraId="7D815E9E" w14:textId="77777777" w:rsidTr="00034291">
        <w:tc>
          <w:tcPr>
            <w:tcW w:w="752" w:type="dxa"/>
          </w:tcPr>
          <w:p w14:paraId="2C281A87" w14:textId="76869930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1239097652"/>
            <w:placeholder>
              <w:docPart w:val="45841A5169DF4206BA43815B3020BA93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198E871C" w14:textId="25DCB320" w:rsidR="006252F9" w:rsidRPr="00D15577" w:rsidRDefault="006252F9" w:rsidP="006252F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E94B92">
                  <w:rPr>
                    <w:rStyle w:val="Style2"/>
                    <w:rFonts w:cstheme="minorHAnsi"/>
                  </w:rPr>
                  <w:t>Inverse DFT (IDFT), Computation of Inverse DFT</w:t>
                </w:r>
              </w:p>
            </w:tc>
          </w:sdtContent>
        </w:sdt>
        <w:tc>
          <w:tcPr>
            <w:tcW w:w="1668" w:type="dxa"/>
          </w:tcPr>
          <w:p w14:paraId="77C28BFD" w14:textId="3CFC0196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384A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6252F9" w:rsidRPr="00D15577" w14:paraId="67BB5C7F" w14:textId="77777777" w:rsidTr="00034291">
        <w:tc>
          <w:tcPr>
            <w:tcW w:w="752" w:type="dxa"/>
          </w:tcPr>
          <w:p w14:paraId="0093CF4B" w14:textId="1B95AFCF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443263813"/>
            <w:placeholder>
              <w:docPart w:val="12BD49DC577948FA98A90A56A2716245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41842479" w14:textId="65B56B7A" w:rsidR="006252F9" w:rsidRPr="00D15577" w:rsidRDefault="006252F9" w:rsidP="006252F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E94B92">
                  <w:rPr>
                    <w:rStyle w:val="Style2"/>
                    <w:rFonts w:cstheme="minorHAnsi"/>
                  </w:rPr>
                  <w:t>Computation of DFT,IDFT,FFT</w:t>
                </w:r>
              </w:p>
            </w:tc>
          </w:sdtContent>
        </w:sdt>
        <w:tc>
          <w:tcPr>
            <w:tcW w:w="1668" w:type="dxa"/>
          </w:tcPr>
          <w:p w14:paraId="05780097" w14:textId="2AD5AAAA" w:rsidR="006252F9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E384A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FC5099" w:rsidRPr="00D15577" w14:paraId="4F1E4071" w14:textId="77777777" w:rsidTr="00034291">
        <w:tc>
          <w:tcPr>
            <w:tcW w:w="752" w:type="dxa"/>
          </w:tcPr>
          <w:p w14:paraId="3E48326C" w14:textId="35C0FE9D" w:rsidR="00FC5099" w:rsidRPr="00D15577" w:rsidRDefault="00FC5099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987562193"/>
            <w:placeholder>
              <w:docPart w:val="4F60C8EC4D06408CAAA88522F799DC28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72C32908" w14:textId="6FAB786A" w:rsidR="00FC5099" w:rsidRPr="00D15577" w:rsidRDefault="006252F9" w:rsidP="00FC509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E94B92">
                  <w:rPr>
                    <w:rStyle w:val="Style2"/>
                    <w:rFonts w:cstheme="minorHAnsi"/>
                  </w:rPr>
                  <w:t>IIR Filter Design –introduction to classical filter design</w:t>
                </w:r>
              </w:p>
            </w:tc>
          </w:sdtContent>
        </w:sdt>
        <w:tc>
          <w:tcPr>
            <w:tcW w:w="1668" w:type="dxa"/>
          </w:tcPr>
          <w:p w14:paraId="440A02E7" w14:textId="2C0AD0B1" w:rsidR="00FC5099" w:rsidRDefault="006252F9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6252F9" w:rsidRPr="00D15577" w14:paraId="58122186" w14:textId="77777777" w:rsidTr="00034291">
        <w:tc>
          <w:tcPr>
            <w:tcW w:w="752" w:type="dxa"/>
          </w:tcPr>
          <w:p w14:paraId="6717E163" w14:textId="0BC1BE72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286171077"/>
            <w:placeholder>
              <w:docPart w:val="FC2AD3D990814AE6B6296C737EA201E3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1A2E74E6" w14:textId="68E7254B" w:rsidR="006252F9" w:rsidRPr="00D15577" w:rsidRDefault="006252F9" w:rsidP="006252F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E94B92">
                  <w:rPr>
                    <w:rStyle w:val="Style2"/>
                    <w:rFonts w:cstheme="minorHAnsi"/>
                  </w:rPr>
                  <w:t>TUTORIAL-Filter design using Butterworth. approximation</w:t>
                </w:r>
              </w:p>
            </w:tc>
          </w:sdtContent>
        </w:sdt>
        <w:tc>
          <w:tcPr>
            <w:tcW w:w="1668" w:type="dxa"/>
          </w:tcPr>
          <w:p w14:paraId="6402BCCE" w14:textId="423E321F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4FED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6252F9" w:rsidRPr="00D15577" w14:paraId="238CBD2F" w14:textId="77777777" w:rsidTr="00034291">
        <w:tc>
          <w:tcPr>
            <w:tcW w:w="752" w:type="dxa"/>
          </w:tcPr>
          <w:p w14:paraId="4A9CF7BB" w14:textId="655186CD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65502217"/>
            <w:placeholder>
              <w:docPart w:val="554D6BED6F6249C0B1BA51C855268DC9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02D8A9EA" w14:textId="4DF507E9" w:rsidR="006252F9" w:rsidRPr="00D15577" w:rsidRDefault="006252F9" w:rsidP="006252F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proofErr w:type="spellStart"/>
                <w:r w:rsidRPr="00E94B92">
                  <w:rPr>
                    <w:rStyle w:val="Style2"/>
                    <w:rFonts w:cstheme="minorHAnsi"/>
                  </w:rPr>
                  <w:t>Chebyshev</w:t>
                </w:r>
                <w:proofErr w:type="spellEnd"/>
                <w:r w:rsidRPr="00E94B92">
                  <w:rPr>
                    <w:rStyle w:val="Style2"/>
                    <w:rFonts w:cstheme="minorHAnsi"/>
                  </w:rPr>
                  <w:t xml:space="preserve"> and elliptic approximations</w:t>
                </w:r>
              </w:p>
            </w:tc>
          </w:sdtContent>
        </w:sdt>
        <w:tc>
          <w:tcPr>
            <w:tcW w:w="1668" w:type="dxa"/>
          </w:tcPr>
          <w:p w14:paraId="10BC516F" w14:textId="6715B516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4FED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6252F9" w:rsidRPr="00D15577" w14:paraId="641B3ECE" w14:textId="77777777" w:rsidTr="00034291">
        <w:trPr>
          <w:trHeight w:val="102"/>
        </w:trPr>
        <w:tc>
          <w:tcPr>
            <w:tcW w:w="752" w:type="dxa"/>
          </w:tcPr>
          <w:p w14:paraId="69426DD7" w14:textId="2D713638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908377347"/>
            <w:placeholder>
              <w:docPart w:val="0FF9FF8F170946C1BC5309FF8A6631CE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347CD308" w14:textId="629E794F" w:rsidR="006252F9" w:rsidRPr="00D15577" w:rsidRDefault="006252F9" w:rsidP="006252F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E94B92">
                  <w:rPr>
                    <w:rStyle w:val="Style2"/>
                    <w:rFonts w:cstheme="minorHAnsi"/>
                  </w:rPr>
                  <w:t>transformations-impulse invariance method</w:t>
                </w:r>
              </w:p>
            </w:tc>
          </w:sdtContent>
        </w:sdt>
        <w:tc>
          <w:tcPr>
            <w:tcW w:w="1668" w:type="dxa"/>
          </w:tcPr>
          <w:p w14:paraId="4FA0BA63" w14:textId="46D1076D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4FED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6252F9" w:rsidRPr="00D15577" w14:paraId="46F4B488" w14:textId="77777777" w:rsidTr="00034291">
        <w:tc>
          <w:tcPr>
            <w:tcW w:w="752" w:type="dxa"/>
          </w:tcPr>
          <w:p w14:paraId="044552AF" w14:textId="2602E5C6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29604004"/>
            <w:placeholder>
              <w:docPart w:val="53656EC0BF554D68B5C5EF8171CB6D4A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7281C1FD" w14:textId="6824DEC4" w:rsidR="006252F9" w:rsidRPr="00D15577" w:rsidRDefault="006252F9" w:rsidP="006252F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E94B92">
                  <w:rPr>
                    <w:rStyle w:val="Style2"/>
                    <w:rFonts w:cstheme="minorHAnsi"/>
                  </w:rPr>
                  <w:t>Bilinear Transformation method of filter design</w:t>
                </w:r>
              </w:p>
            </w:tc>
          </w:sdtContent>
        </w:sdt>
        <w:tc>
          <w:tcPr>
            <w:tcW w:w="1668" w:type="dxa"/>
          </w:tcPr>
          <w:p w14:paraId="39AD431E" w14:textId="5C16B2CB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4FED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6252F9" w:rsidRPr="00D15577" w14:paraId="16E2CB97" w14:textId="77777777" w:rsidTr="00034291">
        <w:tc>
          <w:tcPr>
            <w:tcW w:w="752" w:type="dxa"/>
          </w:tcPr>
          <w:p w14:paraId="34BEAF0E" w14:textId="1CEE550E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222097420"/>
            <w:placeholder>
              <w:docPart w:val="3F487C095EA94BFB878C41DF656DEEFE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124E8A46" w14:textId="3565E96C" w:rsidR="006252F9" w:rsidRPr="00D15577" w:rsidRDefault="006252F9" w:rsidP="006252F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E94B92">
                  <w:rPr>
                    <w:rStyle w:val="Style2"/>
                    <w:rFonts w:cstheme="minorHAnsi"/>
                  </w:rPr>
                  <w:t>TUTORIAL-Impulse Invariant method  of IIR filter design</w:t>
                </w:r>
              </w:p>
            </w:tc>
          </w:sdtContent>
        </w:sdt>
        <w:tc>
          <w:tcPr>
            <w:tcW w:w="1668" w:type="dxa"/>
          </w:tcPr>
          <w:p w14:paraId="47F82CFD" w14:textId="6DD5F98C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4FED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6252F9" w:rsidRPr="00D15577" w14:paraId="55B5C4F9" w14:textId="77777777" w:rsidTr="00034291">
        <w:tc>
          <w:tcPr>
            <w:tcW w:w="752" w:type="dxa"/>
          </w:tcPr>
          <w:p w14:paraId="15A925FE" w14:textId="3B0DA391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415138171"/>
            <w:placeholder>
              <w:docPart w:val="10AA3380F7B5424095480C76F9B54E21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1523355A" w14:textId="779B5679" w:rsidR="006252F9" w:rsidRPr="005E05EF" w:rsidRDefault="006252F9" w:rsidP="006252F9">
                <w:pPr>
                  <w:autoSpaceDE w:val="0"/>
                  <w:autoSpaceDN w:val="0"/>
                  <w:adjustRightInd w:val="0"/>
                  <w:rPr>
                    <w:rFonts w:eastAsia="Calibri"/>
                    <w:lang w:bidi="kn-IN"/>
                  </w:rPr>
                </w:pPr>
                <w:r w:rsidRPr="00E94B92">
                  <w:rPr>
                    <w:rStyle w:val="Style2"/>
                    <w:rFonts w:cstheme="minorHAnsi"/>
                  </w:rPr>
                  <w:t>Design of  IIR filters using above methods</w:t>
                </w:r>
              </w:p>
            </w:tc>
          </w:sdtContent>
        </w:sdt>
        <w:tc>
          <w:tcPr>
            <w:tcW w:w="1668" w:type="dxa"/>
          </w:tcPr>
          <w:p w14:paraId="79DE06BF" w14:textId="44D36DF7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4FED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6252F9" w:rsidRPr="00D15577" w14:paraId="40DB3D35" w14:textId="77777777" w:rsidTr="00034291">
        <w:tc>
          <w:tcPr>
            <w:tcW w:w="752" w:type="dxa"/>
          </w:tcPr>
          <w:p w14:paraId="3952717A" w14:textId="7EC76BE2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1852018226"/>
            <w:placeholder>
              <w:docPart w:val="5D32CEE3676B4C7DA8802E4A3A4D3F06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2AD83A2D" w14:textId="6FF3FFE2" w:rsidR="006252F9" w:rsidRPr="005E05EF" w:rsidRDefault="006252F9" w:rsidP="006252F9">
                <w:pPr>
                  <w:autoSpaceDE w:val="0"/>
                  <w:autoSpaceDN w:val="0"/>
                  <w:adjustRightInd w:val="0"/>
                  <w:rPr>
                    <w:rFonts w:eastAsia="Calibri"/>
                    <w:lang w:bidi="kn-IN"/>
                  </w:rPr>
                </w:pPr>
                <w:r w:rsidRPr="00E94B92">
                  <w:rPr>
                    <w:rStyle w:val="Style2"/>
                    <w:rFonts w:cstheme="minorHAnsi"/>
                  </w:rPr>
                  <w:t xml:space="preserve">Design of </w:t>
                </w:r>
                <w:proofErr w:type="spellStart"/>
                <w:r w:rsidRPr="00E94B92">
                  <w:rPr>
                    <w:rStyle w:val="Style2"/>
                    <w:rFonts w:cstheme="minorHAnsi"/>
                  </w:rPr>
                  <w:t>lowpass</w:t>
                </w:r>
                <w:proofErr w:type="spellEnd"/>
                <w:r w:rsidRPr="00E94B92">
                  <w:rPr>
                    <w:rStyle w:val="Style2"/>
                    <w:rFonts w:cstheme="minorHAnsi"/>
                  </w:rPr>
                  <w:t xml:space="preserve">, high pass filters  </w:t>
                </w:r>
              </w:p>
            </w:tc>
          </w:sdtContent>
        </w:sdt>
        <w:tc>
          <w:tcPr>
            <w:tcW w:w="1668" w:type="dxa"/>
          </w:tcPr>
          <w:p w14:paraId="6368A6FE" w14:textId="7E2E6B2D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4FED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6252F9" w:rsidRPr="00D15577" w14:paraId="13671D95" w14:textId="77777777" w:rsidTr="00034291">
        <w:tc>
          <w:tcPr>
            <w:tcW w:w="752" w:type="dxa"/>
          </w:tcPr>
          <w:p w14:paraId="35C7F96A" w14:textId="3AD8AC83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782115189"/>
            <w:placeholder>
              <w:docPart w:val="E40B492F847E4356814B20BAF9DD82CD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53B82535" w14:textId="18003991" w:rsidR="006252F9" w:rsidRPr="00D15577" w:rsidRDefault="006252F9" w:rsidP="006252F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E94B92">
                  <w:rPr>
                    <w:rStyle w:val="Style2"/>
                    <w:rFonts w:cstheme="minorHAnsi"/>
                  </w:rPr>
                  <w:t>Frequency transformations</w:t>
                </w:r>
              </w:p>
            </w:tc>
          </w:sdtContent>
        </w:sdt>
        <w:tc>
          <w:tcPr>
            <w:tcW w:w="1668" w:type="dxa"/>
          </w:tcPr>
          <w:p w14:paraId="2163F97E" w14:textId="55D2A45E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4FED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6252F9" w:rsidRPr="00D15577" w14:paraId="1C1D4A29" w14:textId="77777777" w:rsidTr="00034291">
        <w:tc>
          <w:tcPr>
            <w:tcW w:w="752" w:type="dxa"/>
          </w:tcPr>
          <w:p w14:paraId="75E6A98E" w14:textId="47F660BE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514572476"/>
            <w:placeholder>
              <w:docPart w:val="100647127E494C4BAA1FD1A078F81AF1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2D0390EB" w14:textId="4B88C84C" w:rsidR="006252F9" w:rsidRPr="00D15577" w:rsidRDefault="006252F9" w:rsidP="006252F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E94B92">
                  <w:rPr>
                    <w:rStyle w:val="Style2"/>
                    <w:rFonts w:cstheme="minorHAnsi"/>
                  </w:rPr>
                  <w:t>TUTORIAL-filter design using bilinear transformation</w:t>
                </w:r>
              </w:p>
            </w:tc>
          </w:sdtContent>
        </w:sdt>
        <w:tc>
          <w:tcPr>
            <w:tcW w:w="1668" w:type="dxa"/>
          </w:tcPr>
          <w:p w14:paraId="02AF5A06" w14:textId="0CF89047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4FED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6252F9" w:rsidRPr="00D15577" w14:paraId="48C153A8" w14:textId="77777777" w:rsidTr="00034291">
        <w:tc>
          <w:tcPr>
            <w:tcW w:w="752" w:type="dxa"/>
          </w:tcPr>
          <w:p w14:paraId="2AB2C04B" w14:textId="232F1D1F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860780931"/>
            <w:placeholder>
              <w:docPart w:val="AC11D9488C054BF1BFCA8E299C4AD751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2687CCF9" w14:textId="0FE699FB" w:rsidR="006252F9" w:rsidRPr="006D1677" w:rsidRDefault="006252F9" w:rsidP="006252F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E94B92">
                  <w:rPr>
                    <w:rStyle w:val="Style2"/>
                    <w:rFonts w:cstheme="minorHAnsi"/>
                  </w:rPr>
                  <w:t>FIR Filters – Introduction, Gibbs phenomenon</w:t>
                </w:r>
              </w:p>
            </w:tc>
          </w:sdtContent>
        </w:sdt>
        <w:tc>
          <w:tcPr>
            <w:tcW w:w="1668" w:type="dxa"/>
          </w:tcPr>
          <w:p w14:paraId="208FD3E9" w14:textId="36C3BD60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4FED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6252F9" w:rsidRPr="00D15577" w14:paraId="31B0963D" w14:textId="77777777" w:rsidTr="00034291">
        <w:tc>
          <w:tcPr>
            <w:tcW w:w="752" w:type="dxa"/>
          </w:tcPr>
          <w:p w14:paraId="3BB32ED8" w14:textId="0F1DBF23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2053532484"/>
            <w:placeholder>
              <w:docPart w:val="0A423A65A9C145CEB050468CD343743B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6418F400" w14:textId="6AC8BF56" w:rsidR="006252F9" w:rsidRPr="00912354" w:rsidRDefault="006252F9" w:rsidP="006252F9">
                <w:pPr>
                  <w:jc w:val="both"/>
                  <w:rPr>
                    <w:rFonts w:eastAsia="Calibri"/>
                    <w:lang w:bidi="kn-IN"/>
                  </w:rPr>
                </w:pPr>
                <w:r w:rsidRPr="00E94B92">
                  <w:rPr>
                    <w:rStyle w:val="Style2"/>
                    <w:rFonts w:cstheme="minorHAnsi"/>
                  </w:rPr>
                  <w:t>Linear phase FIR filters- characteristics</w:t>
                </w:r>
              </w:p>
            </w:tc>
          </w:sdtContent>
        </w:sdt>
        <w:tc>
          <w:tcPr>
            <w:tcW w:w="1668" w:type="dxa"/>
          </w:tcPr>
          <w:p w14:paraId="5E9C6A8D" w14:textId="0E44CD97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4FED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6252F9" w:rsidRPr="00D15577" w14:paraId="10AF58D9" w14:textId="77777777" w:rsidTr="00034291">
        <w:tc>
          <w:tcPr>
            <w:tcW w:w="752" w:type="dxa"/>
          </w:tcPr>
          <w:p w14:paraId="5E807508" w14:textId="70D19FBC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2010645347"/>
            <w:placeholder>
              <w:docPart w:val="2AB63AD4599649F983D9011DC59FA941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011689B4" w14:textId="78353EC7" w:rsidR="006252F9" w:rsidRPr="00912354" w:rsidRDefault="006252F9" w:rsidP="006252F9">
                <w:pPr>
                  <w:jc w:val="both"/>
                  <w:rPr>
                    <w:rFonts w:eastAsia="Calibri"/>
                    <w:lang w:bidi="kn-IN"/>
                  </w:rPr>
                </w:pPr>
                <w:r w:rsidRPr="00B83DD6">
                  <w:rPr>
                    <w:rStyle w:val="Style2"/>
                    <w:rFonts w:cstheme="minorHAnsi"/>
                  </w:rPr>
                  <w:t>Linear phase  FIR filters-frequency response, design</w:t>
                </w:r>
              </w:p>
            </w:tc>
          </w:sdtContent>
        </w:sdt>
        <w:tc>
          <w:tcPr>
            <w:tcW w:w="1668" w:type="dxa"/>
          </w:tcPr>
          <w:p w14:paraId="10D684BF" w14:textId="008FD8CD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4FED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6252F9" w:rsidRPr="00D15577" w14:paraId="73C7F183" w14:textId="77777777" w:rsidTr="00034291">
        <w:tc>
          <w:tcPr>
            <w:tcW w:w="752" w:type="dxa"/>
          </w:tcPr>
          <w:p w14:paraId="0D3073AE" w14:textId="08599A56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2037580837"/>
            <w:placeholder>
              <w:docPart w:val="86862D937F304976A30DD4930823DC3D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16D29FF9" w14:textId="52BD0229" w:rsidR="006252F9" w:rsidRPr="00D15577" w:rsidRDefault="006252F9" w:rsidP="006252F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B83DD6">
                  <w:rPr>
                    <w:rStyle w:val="Style2"/>
                    <w:rFonts w:cstheme="minorHAnsi"/>
                  </w:rPr>
                  <w:t>TUTORIAL- Filter design using Windows-Rectangular, Bartlett, Hamming and Kaiser window.</w:t>
                </w:r>
              </w:p>
            </w:tc>
          </w:sdtContent>
        </w:sdt>
        <w:tc>
          <w:tcPr>
            <w:tcW w:w="1668" w:type="dxa"/>
          </w:tcPr>
          <w:p w14:paraId="752DA961" w14:textId="297CD3C4" w:rsidR="006252F9" w:rsidRPr="00D15577" w:rsidRDefault="006252F9" w:rsidP="006252F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4FED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6252F9" w:rsidRPr="00D15577" w14:paraId="3B9EC0F6" w14:textId="77777777" w:rsidTr="00034291">
        <w:tc>
          <w:tcPr>
            <w:tcW w:w="752" w:type="dxa"/>
          </w:tcPr>
          <w:p w14:paraId="3328235A" w14:textId="41796E8E" w:rsidR="006252F9" w:rsidRPr="00D15577" w:rsidRDefault="00134697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37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078485906"/>
            <w:placeholder>
              <w:docPart w:val="A3413A13848D42E6B3335D87D7AD0084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25E11567" w14:textId="7F70A2EB" w:rsidR="006252F9" w:rsidRPr="00D15577" w:rsidRDefault="006252F9" w:rsidP="00FC509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Filter designing using windows technique</w:t>
                </w:r>
              </w:p>
            </w:tc>
          </w:sdtContent>
        </w:sdt>
        <w:tc>
          <w:tcPr>
            <w:tcW w:w="1668" w:type="dxa"/>
          </w:tcPr>
          <w:p w14:paraId="46FEE4DD" w14:textId="3F197C8B" w:rsidR="006252F9" w:rsidRPr="00D15577" w:rsidRDefault="00D9233F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6252F9" w:rsidRPr="00D15577" w14:paraId="3ED5267D" w14:textId="77777777" w:rsidTr="00034291">
        <w:tc>
          <w:tcPr>
            <w:tcW w:w="752" w:type="dxa"/>
          </w:tcPr>
          <w:p w14:paraId="697C7AD7" w14:textId="6A932609" w:rsidR="006252F9" w:rsidRPr="00D15577" w:rsidRDefault="00134697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446314215"/>
            <w:placeholder>
              <w:docPart w:val="F4B3D8FE167044FD94A4189ED1BE73AF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67817D91" w14:textId="6D1C2AA6" w:rsidR="006252F9" w:rsidRPr="00D15577" w:rsidRDefault="00D9233F" w:rsidP="00D9233F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Filter design using frequency sampling method</w:t>
                </w:r>
              </w:p>
            </w:tc>
          </w:sdtContent>
        </w:sdt>
        <w:tc>
          <w:tcPr>
            <w:tcW w:w="1668" w:type="dxa"/>
          </w:tcPr>
          <w:p w14:paraId="6DBB205B" w14:textId="4FCBBC82" w:rsidR="006252F9" w:rsidRPr="00D15577" w:rsidRDefault="00D9233F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6252F9" w:rsidRPr="00D15577" w14:paraId="1141BC96" w14:textId="77777777" w:rsidTr="00034291">
        <w:tc>
          <w:tcPr>
            <w:tcW w:w="752" w:type="dxa"/>
          </w:tcPr>
          <w:p w14:paraId="1E696FE8" w14:textId="2A27090D" w:rsidR="006252F9" w:rsidRPr="00D15577" w:rsidRDefault="00134697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531460596"/>
            <w:placeholder>
              <w:docPart w:val="5276B8080C1A40828A5630278627431E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4DF6E954" w14:textId="76CF8CA5" w:rsidR="006252F9" w:rsidRPr="00D15577" w:rsidRDefault="00D9233F" w:rsidP="00FC509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Implementation of discrete time systems-IIR filter structures</w:t>
                </w:r>
              </w:p>
            </w:tc>
          </w:sdtContent>
        </w:sdt>
        <w:tc>
          <w:tcPr>
            <w:tcW w:w="1668" w:type="dxa"/>
          </w:tcPr>
          <w:p w14:paraId="14621163" w14:textId="265CEC87" w:rsidR="006252F9" w:rsidRPr="00D15577" w:rsidRDefault="00D9233F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D9233F" w:rsidRPr="00D15577" w14:paraId="68266771" w14:textId="77777777" w:rsidTr="00034291">
        <w:tc>
          <w:tcPr>
            <w:tcW w:w="752" w:type="dxa"/>
          </w:tcPr>
          <w:p w14:paraId="6586B435" w14:textId="14960DD8" w:rsidR="00D9233F" w:rsidRPr="00D15577" w:rsidRDefault="00134697" w:rsidP="00D923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325360998"/>
            <w:placeholder>
              <w:docPart w:val="BBE5C476256C4F1A8FAB27741899D816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7BBC45F1" w14:textId="75783173" w:rsidR="00D9233F" w:rsidRPr="00D15577" w:rsidRDefault="00D9233F" w:rsidP="00D9233F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TUTORIAL-DFI,DF-II for IIR filters</w:t>
                </w:r>
              </w:p>
            </w:tc>
          </w:sdtContent>
        </w:sdt>
        <w:tc>
          <w:tcPr>
            <w:tcW w:w="1668" w:type="dxa"/>
          </w:tcPr>
          <w:p w14:paraId="00D435F3" w14:textId="066D6E47" w:rsidR="00D9233F" w:rsidRPr="00D15577" w:rsidRDefault="00D9233F" w:rsidP="00D923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0071"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D9233F" w:rsidRPr="00D15577" w14:paraId="4E0BDA01" w14:textId="77777777" w:rsidTr="00034291">
        <w:tc>
          <w:tcPr>
            <w:tcW w:w="752" w:type="dxa"/>
          </w:tcPr>
          <w:p w14:paraId="515E3157" w14:textId="4351F045" w:rsidR="00D9233F" w:rsidRPr="00D15577" w:rsidRDefault="00134697" w:rsidP="00D923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467901431"/>
            <w:placeholder>
              <w:docPart w:val="2B95C2FAFA1D4799A63AEF924169AC32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2597A9DA" w14:textId="50A3BF2D" w:rsidR="00D9233F" w:rsidRPr="00D15577" w:rsidRDefault="00D9233F" w:rsidP="00D9233F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SOS and PSOS structures</w:t>
                </w:r>
              </w:p>
            </w:tc>
          </w:sdtContent>
        </w:sdt>
        <w:tc>
          <w:tcPr>
            <w:tcW w:w="1668" w:type="dxa"/>
          </w:tcPr>
          <w:p w14:paraId="465BE277" w14:textId="2F2C5EBA" w:rsidR="00D9233F" w:rsidRPr="00D15577" w:rsidRDefault="00D9233F" w:rsidP="00D923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0071"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D9233F" w:rsidRPr="00D15577" w14:paraId="12CAE295" w14:textId="77777777" w:rsidTr="00034291">
        <w:tc>
          <w:tcPr>
            <w:tcW w:w="752" w:type="dxa"/>
          </w:tcPr>
          <w:p w14:paraId="4B17D5C9" w14:textId="397B56A4" w:rsidR="00D9233F" w:rsidRPr="00D15577" w:rsidRDefault="00134697" w:rsidP="00D923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698700504"/>
            <w:placeholder>
              <w:docPart w:val="1061F313BDF24F4887B8631E0D3FE6E6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6C716386" w14:textId="75068727" w:rsidR="00D9233F" w:rsidRPr="00D15577" w:rsidRDefault="00D9233F" w:rsidP="00D9233F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FIR filter realization-structures</w:t>
                </w:r>
              </w:p>
            </w:tc>
          </w:sdtContent>
        </w:sdt>
        <w:tc>
          <w:tcPr>
            <w:tcW w:w="1668" w:type="dxa"/>
          </w:tcPr>
          <w:p w14:paraId="5503EDE9" w14:textId="543AE39B" w:rsidR="00D9233F" w:rsidRPr="00D15577" w:rsidRDefault="00D9233F" w:rsidP="00D923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0071"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D9233F" w:rsidRPr="00D15577" w14:paraId="775DF563" w14:textId="77777777" w:rsidTr="00034291">
        <w:tc>
          <w:tcPr>
            <w:tcW w:w="752" w:type="dxa"/>
          </w:tcPr>
          <w:p w14:paraId="67493A06" w14:textId="4BB7A7AC" w:rsidR="00D9233F" w:rsidRPr="00D15577" w:rsidRDefault="00134697" w:rsidP="00D923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04699419"/>
            <w:placeholder>
              <w:docPart w:val="0ACE201FCC674B1AA4F443B327BA84DB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7F43D683" w14:textId="24E6646B" w:rsidR="00D9233F" w:rsidRPr="00D15577" w:rsidRDefault="00D9233F" w:rsidP="00D9233F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FIR filter </w:t>
                </w:r>
                <w:proofErr w:type="spellStart"/>
                <w:r>
                  <w:rPr>
                    <w:rStyle w:val="Style2"/>
                  </w:rPr>
                  <w:t>sturctures</w:t>
                </w:r>
                <w:proofErr w:type="spellEnd"/>
              </w:p>
            </w:tc>
          </w:sdtContent>
        </w:sdt>
        <w:tc>
          <w:tcPr>
            <w:tcW w:w="1668" w:type="dxa"/>
          </w:tcPr>
          <w:p w14:paraId="688953BA" w14:textId="723A8992" w:rsidR="00D9233F" w:rsidRPr="00D15577" w:rsidRDefault="00D9233F" w:rsidP="00D923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0071"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D9233F" w:rsidRPr="00D15577" w14:paraId="551574ED" w14:textId="77777777" w:rsidTr="00034291">
        <w:tc>
          <w:tcPr>
            <w:tcW w:w="752" w:type="dxa"/>
          </w:tcPr>
          <w:p w14:paraId="0F5B26AC" w14:textId="5FA84002" w:rsidR="00D9233F" w:rsidRPr="00D15577" w:rsidRDefault="00134697" w:rsidP="00D923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21393188"/>
            <w:placeholder>
              <w:docPart w:val="3C132CA1B5F14A61B90D40987AB6548F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36E7602A" w14:textId="478A0071" w:rsidR="00D9233F" w:rsidRPr="00D15577" w:rsidRDefault="00D9233F" w:rsidP="00D9233F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TUTORIAL-filter structures</w:t>
                </w:r>
              </w:p>
            </w:tc>
          </w:sdtContent>
        </w:sdt>
        <w:tc>
          <w:tcPr>
            <w:tcW w:w="1668" w:type="dxa"/>
          </w:tcPr>
          <w:p w14:paraId="6560FEA2" w14:textId="4ABCA531" w:rsidR="00D9233F" w:rsidRPr="00D15577" w:rsidRDefault="00D9233F" w:rsidP="00D923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CE0071"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6252F9" w:rsidRPr="00D15577" w14:paraId="56849050" w14:textId="77777777" w:rsidTr="00034291">
        <w:tc>
          <w:tcPr>
            <w:tcW w:w="752" w:type="dxa"/>
          </w:tcPr>
          <w:p w14:paraId="651E344F" w14:textId="54AC745A" w:rsidR="006252F9" w:rsidRPr="00D15577" w:rsidRDefault="00134697" w:rsidP="00FC50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294420664"/>
            <w:placeholder>
              <w:docPart w:val="301B9092B33747929416B74E2353440E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52C9AB17" w14:textId="4EAEC5CA" w:rsidR="006252F9" w:rsidRPr="00D15577" w:rsidRDefault="00D9233F" w:rsidP="00FC5099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Applications of DSP-dual tone multi frequency signal detection</w:t>
                </w:r>
              </w:p>
            </w:tc>
          </w:sdtContent>
        </w:sdt>
        <w:tc>
          <w:tcPr>
            <w:tcW w:w="1668" w:type="dxa"/>
          </w:tcPr>
          <w:p w14:paraId="1DB57CE1" w14:textId="59263525" w:rsidR="006252F9" w:rsidRPr="00D15577" w:rsidRDefault="00D9233F" w:rsidP="00D923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5</w:t>
            </w:r>
          </w:p>
        </w:tc>
      </w:tr>
      <w:tr w:rsidR="00D9233F" w:rsidRPr="00D15577" w14:paraId="779B3727" w14:textId="77777777" w:rsidTr="00034291">
        <w:tc>
          <w:tcPr>
            <w:tcW w:w="752" w:type="dxa"/>
          </w:tcPr>
          <w:p w14:paraId="654A9836" w14:textId="76F8828C" w:rsidR="00D9233F" w:rsidRPr="00D15577" w:rsidRDefault="00134697" w:rsidP="00D923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29240137"/>
            <w:placeholder>
              <w:docPart w:val="97535B4F6B324A2DBCA0CA18EE30E0C0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79BE4494" w14:textId="7D8CEA89" w:rsidR="00D9233F" w:rsidRPr="00D15577" w:rsidRDefault="00D9233F" w:rsidP="00D9233F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Signal compression, </w:t>
                </w:r>
                <w:proofErr w:type="spellStart"/>
                <w:r>
                  <w:rPr>
                    <w:rStyle w:val="Style2"/>
                  </w:rPr>
                  <w:t>transmultiplexers</w:t>
                </w:r>
                <w:proofErr w:type="spellEnd"/>
              </w:p>
            </w:tc>
          </w:sdtContent>
        </w:sdt>
        <w:tc>
          <w:tcPr>
            <w:tcW w:w="1668" w:type="dxa"/>
          </w:tcPr>
          <w:p w14:paraId="1359D05D" w14:textId="6BDC1EB4" w:rsidR="00D9233F" w:rsidRPr="00D15577" w:rsidRDefault="00D9233F" w:rsidP="00D923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5</w:t>
            </w:r>
          </w:p>
        </w:tc>
      </w:tr>
      <w:tr w:rsidR="00D9233F" w:rsidRPr="00D15577" w14:paraId="293F1E9C" w14:textId="77777777" w:rsidTr="00034291">
        <w:tc>
          <w:tcPr>
            <w:tcW w:w="752" w:type="dxa"/>
          </w:tcPr>
          <w:p w14:paraId="3EC1B05E" w14:textId="36B53D9B" w:rsidR="00D9233F" w:rsidRPr="00D15577" w:rsidRDefault="00134697" w:rsidP="00D923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7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749645950"/>
            <w:placeholder>
              <w:docPart w:val="2E8CC59EEE06478C983105D6828D8284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2797D5A6" w14:textId="4745BCB6" w:rsidR="00D9233F" w:rsidRPr="00D15577" w:rsidRDefault="00D9233F" w:rsidP="00D9233F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Oversampling, digital signal processors introduction</w:t>
                </w:r>
              </w:p>
            </w:tc>
          </w:sdtContent>
        </w:sdt>
        <w:tc>
          <w:tcPr>
            <w:tcW w:w="1668" w:type="dxa"/>
          </w:tcPr>
          <w:p w14:paraId="06EC106F" w14:textId="7A28AC84" w:rsidR="00D9233F" w:rsidRPr="00D15577" w:rsidRDefault="00D9233F" w:rsidP="00D923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5</w:t>
            </w:r>
          </w:p>
        </w:tc>
      </w:tr>
      <w:tr w:rsidR="00D9233F" w:rsidRPr="00D15577" w14:paraId="56C1C528" w14:textId="77777777" w:rsidTr="00034291">
        <w:tc>
          <w:tcPr>
            <w:tcW w:w="752" w:type="dxa"/>
          </w:tcPr>
          <w:p w14:paraId="10E9C283" w14:textId="620929D0" w:rsidR="00D9233F" w:rsidRPr="00D15577" w:rsidRDefault="00134697" w:rsidP="00D923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70156012"/>
            <w:placeholder>
              <w:docPart w:val="836985C2636C4976AFF055324D1F2ECF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753" w:type="dxa"/>
              </w:tcPr>
              <w:p w14:paraId="72D7D2A9" w14:textId="2829857F" w:rsidR="00D9233F" w:rsidRPr="00D15577" w:rsidRDefault="00D9233F" w:rsidP="00D9233F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Review of applications of digital signal processing</w:t>
                </w:r>
              </w:p>
            </w:tc>
          </w:sdtContent>
        </w:sdt>
        <w:tc>
          <w:tcPr>
            <w:tcW w:w="1668" w:type="dxa"/>
          </w:tcPr>
          <w:p w14:paraId="5CB99624" w14:textId="18238974" w:rsidR="00D9233F" w:rsidRPr="00D15577" w:rsidRDefault="00D9233F" w:rsidP="00D9233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5</w:t>
            </w:r>
          </w:p>
        </w:tc>
      </w:tr>
    </w:tbl>
    <w:p w14:paraId="09CED6BB" w14:textId="77777777" w:rsidR="005F5EE7" w:rsidRDefault="005F5EE7" w:rsidP="00CE69AD">
      <w:pPr>
        <w:spacing w:after="0" w:line="240" w:lineRule="auto"/>
        <w:ind w:firstLine="36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6738C5C3" w14:textId="1EE68E12" w:rsidR="00DA2E41" w:rsidRDefault="00DA2E41" w:rsidP="00AC6ACC">
      <w:pPr>
        <w:rPr>
          <w:rFonts w:ascii="Times New Roman" w:hAnsi="Times New Roman" w:cs="Times New Roman"/>
          <w:b/>
          <w:sz w:val="28"/>
          <w:szCs w:val="28"/>
        </w:rPr>
      </w:pPr>
      <w:bookmarkStart w:id="2" w:name="_Hlk113368185"/>
    </w:p>
    <w:bookmarkEnd w:id="2"/>
    <w:p w14:paraId="250F8CCF" w14:textId="77777777" w:rsidR="00D42B12" w:rsidRPr="001B3108" w:rsidRDefault="00D42B12" w:rsidP="00D42B12">
      <w:pPr>
        <w:jc w:val="center"/>
        <w:rPr>
          <w:rFonts w:cstheme="minorHAnsi"/>
          <w:b/>
          <w:bCs/>
          <w:sz w:val="24"/>
          <w:szCs w:val="24"/>
        </w:rPr>
      </w:pPr>
      <w:r w:rsidRPr="001B3108">
        <w:rPr>
          <w:rFonts w:cstheme="minorHAnsi"/>
          <w:b/>
          <w:sz w:val="28"/>
          <w:szCs w:val="28"/>
        </w:rPr>
        <w:t xml:space="preserve">Course </w:t>
      </w:r>
      <w:r w:rsidRPr="00D2324A">
        <w:rPr>
          <w:rFonts w:cstheme="minorHAnsi"/>
          <w:b/>
          <w:sz w:val="28"/>
          <w:szCs w:val="28"/>
        </w:rPr>
        <w:t xml:space="preserve">Articulation </w:t>
      </w:r>
      <w:r w:rsidRPr="001B3108">
        <w:rPr>
          <w:rFonts w:cstheme="minorHAnsi"/>
          <w:b/>
          <w:sz w:val="28"/>
          <w:szCs w:val="28"/>
        </w:rPr>
        <w:t>Matrix</w:t>
      </w:r>
    </w:p>
    <w:tbl>
      <w:tblPr>
        <w:tblW w:w="4809" w:type="pct"/>
        <w:tblLayout w:type="fixed"/>
        <w:tblLook w:val="04A0" w:firstRow="1" w:lastRow="0" w:firstColumn="1" w:lastColumn="0" w:noHBand="0" w:noVBand="1"/>
      </w:tblPr>
      <w:tblGrid>
        <w:gridCol w:w="1476"/>
        <w:gridCol w:w="889"/>
        <w:gridCol w:w="1036"/>
        <w:gridCol w:w="889"/>
        <w:gridCol w:w="889"/>
        <w:gridCol w:w="666"/>
        <w:gridCol w:w="1255"/>
        <w:gridCol w:w="887"/>
        <w:gridCol w:w="1034"/>
        <w:gridCol w:w="1036"/>
      </w:tblGrid>
      <w:tr w:rsidR="00D42B12" w:rsidRPr="00D2324A" w14:paraId="11E2108E" w14:textId="77777777" w:rsidTr="00517F35">
        <w:trPr>
          <w:trHeight w:val="568"/>
        </w:trPr>
        <w:tc>
          <w:tcPr>
            <w:tcW w:w="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9B0B2" w14:textId="77777777" w:rsidR="00D42B12" w:rsidRPr="00D2324A" w:rsidRDefault="00D42B12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14:paraId="031C9228" w14:textId="77777777" w:rsidR="00D42B12" w:rsidRPr="00D2324A" w:rsidRDefault="00D42B12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O</w:t>
            </w:r>
          </w:p>
        </w:tc>
        <w:tc>
          <w:tcPr>
            <w:tcW w:w="4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FB4D0" w14:textId="77777777" w:rsidR="00D42B12" w:rsidRPr="00D2324A" w:rsidRDefault="00D42B12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2324A">
              <w:rPr>
                <w:rFonts w:cstheme="minorHAnsi"/>
                <w:b/>
                <w:sz w:val="24"/>
                <w:szCs w:val="24"/>
              </w:rPr>
              <w:t>PO1</w:t>
            </w: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6876D1" w14:textId="77777777" w:rsidR="00D42B12" w:rsidRPr="00D2324A" w:rsidRDefault="00D42B12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2324A">
              <w:rPr>
                <w:rFonts w:cstheme="minorHAnsi"/>
                <w:b/>
                <w:sz w:val="24"/>
                <w:szCs w:val="24"/>
              </w:rPr>
              <w:t>PO2</w:t>
            </w:r>
          </w:p>
        </w:tc>
        <w:tc>
          <w:tcPr>
            <w:tcW w:w="4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30605" w14:textId="77777777" w:rsidR="00D42B12" w:rsidRPr="00D2324A" w:rsidRDefault="00D42B12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2324A">
              <w:rPr>
                <w:rFonts w:cstheme="minorHAnsi"/>
                <w:b/>
                <w:sz w:val="24"/>
                <w:szCs w:val="24"/>
              </w:rPr>
              <w:t>PO3</w:t>
            </w:r>
          </w:p>
        </w:tc>
        <w:tc>
          <w:tcPr>
            <w:tcW w:w="4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2ABC57" w14:textId="77777777" w:rsidR="00D42B12" w:rsidRPr="00D2324A" w:rsidRDefault="00D42B12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2324A">
              <w:rPr>
                <w:rFonts w:cstheme="minorHAnsi"/>
                <w:b/>
                <w:sz w:val="24"/>
                <w:szCs w:val="24"/>
              </w:rPr>
              <w:t>PO4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83D3A" w14:textId="77777777" w:rsidR="00D42B12" w:rsidRPr="00D2324A" w:rsidRDefault="00D42B12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2324A">
              <w:rPr>
                <w:rFonts w:cstheme="minorHAnsi"/>
                <w:b/>
                <w:sz w:val="24"/>
                <w:szCs w:val="24"/>
              </w:rPr>
              <w:t>PO5</w:t>
            </w:r>
          </w:p>
        </w:tc>
        <w:tc>
          <w:tcPr>
            <w:tcW w:w="6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A1E24A" w14:textId="77777777" w:rsidR="00D42B12" w:rsidRPr="00D2324A" w:rsidRDefault="00D42B12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2324A">
              <w:rPr>
                <w:rFonts w:cstheme="minorHAnsi"/>
                <w:b/>
                <w:sz w:val="24"/>
                <w:szCs w:val="24"/>
              </w:rPr>
              <w:t>PO 12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731369" w14:textId="77777777" w:rsidR="00D42B12" w:rsidRPr="00D2324A" w:rsidRDefault="00D42B12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2324A">
              <w:rPr>
                <w:rFonts w:cstheme="minorHAnsi"/>
                <w:b/>
                <w:sz w:val="24"/>
                <w:szCs w:val="24"/>
              </w:rPr>
              <w:t>PSO1</w:t>
            </w:r>
          </w:p>
        </w:tc>
        <w:tc>
          <w:tcPr>
            <w:tcW w:w="5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C9DE0" w14:textId="77777777" w:rsidR="00D42B12" w:rsidRPr="00D2324A" w:rsidRDefault="00D42B12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2324A">
              <w:rPr>
                <w:rFonts w:cstheme="minorHAnsi"/>
                <w:b/>
                <w:sz w:val="24"/>
                <w:szCs w:val="24"/>
              </w:rPr>
              <w:t>PSO2</w:t>
            </w:r>
          </w:p>
        </w:tc>
        <w:tc>
          <w:tcPr>
            <w:tcW w:w="51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18898" w14:textId="77777777" w:rsidR="00D42B12" w:rsidRPr="00D2324A" w:rsidRDefault="00D42B12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2324A">
              <w:rPr>
                <w:rFonts w:cstheme="minorHAnsi"/>
                <w:b/>
                <w:sz w:val="24"/>
                <w:szCs w:val="24"/>
              </w:rPr>
              <w:t>PSO3</w:t>
            </w:r>
          </w:p>
        </w:tc>
      </w:tr>
      <w:tr w:rsidR="00517F35" w:rsidRPr="00D2324A" w14:paraId="2098BD0D" w14:textId="77777777" w:rsidTr="00517F35">
        <w:trPr>
          <w:trHeight w:val="290"/>
        </w:trPr>
        <w:tc>
          <w:tcPr>
            <w:tcW w:w="7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1C944" w14:textId="77777777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14:paraId="61B2F996" w14:textId="77777777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2324A">
              <w:rPr>
                <w:rFonts w:cstheme="minorHAnsi"/>
                <w:b/>
                <w:sz w:val="24"/>
                <w:szCs w:val="24"/>
              </w:rPr>
              <w:t>CO1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1DDF10" w14:textId="5905C3BD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032E0C" w14:textId="50BEF5C0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0A55E8" w14:textId="5198AB74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8E6D11" w14:textId="68F65249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FAD91A" w14:textId="389190F6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678F91" w14:textId="5BE4BAF5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FB6E57" w14:textId="23365F00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C4D014" w14:textId="77777777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6F6C40" w14:textId="39223813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</w:tr>
      <w:tr w:rsidR="00517F35" w:rsidRPr="00D2324A" w14:paraId="47466CF8" w14:textId="77777777" w:rsidTr="00517F35">
        <w:trPr>
          <w:trHeight w:val="290"/>
        </w:trPr>
        <w:tc>
          <w:tcPr>
            <w:tcW w:w="7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9617C" w14:textId="77777777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14:paraId="7D3D89A4" w14:textId="77777777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2324A">
              <w:rPr>
                <w:rFonts w:cstheme="minorHAnsi"/>
                <w:b/>
                <w:sz w:val="24"/>
                <w:szCs w:val="24"/>
              </w:rPr>
              <w:t>CO2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D6503D" w14:textId="38EC193E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D11126" w14:textId="48E6AE6A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8BA23D" w14:textId="540DFBD0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DBEA47" w14:textId="3782323B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B7AA1E" w14:textId="305DFD1D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061259" w14:textId="45741F59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FAA4D1" w14:textId="77E74F46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91C084" w14:textId="77777777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36996" w14:textId="70CE14DB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</w:tr>
      <w:tr w:rsidR="00517F35" w:rsidRPr="00D2324A" w14:paraId="1FC4AAC7" w14:textId="77777777" w:rsidTr="00517F35">
        <w:trPr>
          <w:trHeight w:val="290"/>
        </w:trPr>
        <w:tc>
          <w:tcPr>
            <w:tcW w:w="7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F38E3" w14:textId="77777777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14:paraId="6FC651A6" w14:textId="77777777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2324A">
              <w:rPr>
                <w:rFonts w:cstheme="minorHAnsi"/>
                <w:b/>
                <w:sz w:val="24"/>
                <w:szCs w:val="24"/>
              </w:rPr>
              <w:t>CO3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3750CE" w14:textId="60A349DB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23C049" w14:textId="54BDEAA1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947500" w14:textId="2335275C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5981F4" w14:textId="70CE8812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DB3858" w14:textId="1E7D81FF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0D657C" w14:textId="1AA8C017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FAED8A" w14:textId="7FD92D2F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77700C" w14:textId="77777777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123694" w14:textId="2D02FB3D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</w:tr>
      <w:tr w:rsidR="00517F35" w:rsidRPr="00D2324A" w14:paraId="652123AD" w14:textId="77777777" w:rsidTr="00517F35">
        <w:trPr>
          <w:trHeight w:val="290"/>
        </w:trPr>
        <w:tc>
          <w:tcPr>
            <w:tcW w:w="7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8540E" w14:textId="77777777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14:paraId="441D8D07" w14:textId="77777777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2324A">
              <w:rPr>
                <w:rFonts w:cstheme="minorHAnsi"/>
                <w:b/>
                <w:sz w:val="24"/>
                <w:szCs w:val="24"/>
              </w:rPr>
              <w:t>CO4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B82D9E" w14:textId="26C40401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BAEBB5" w14:textId="14DEFF54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F1220C" w14:textId="618E4841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B3EF0A" w14:textId="100CA07B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E63F50" w14:textId="671886E8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17DF24" w14:textId="35739E18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D84451" w14:textId="49A74E8C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C1A1E8" w14:textId="77777777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D09E4" w14:textId="666D195E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</w:tr>
      <w:tr w:rsidR="00517F35" w:rsidRPr="00D2324A" w14:paraId="713EAE35" w14:textId="77777777" w:rsidTr="00517F35">
        <w:trPr>
          <w:trHeight w:val="493"/>
        </w:trPr>
        <w:tc>
          <w:tcPr>
            <w:tcW w:w="7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62985C" w14:textId="77777777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O5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7BEC92" w14:textId="7C3EE7E0" w:rsidR="00517F35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2F6D24" w14:textId="49F5EF04" w:rsidR="00517F35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7AB83A" w14:textId="2B47B809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FA3AC0" w14:textId="3DA02920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AC9BA2" w14:textId="170EEFC2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DB856B" w14:textId="4B014B86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9A4578" w14:textId="327D2F0C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67E023" w14:textId="77777777" w:rsidR="00517F35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0E8CDC" w14:textId="02730C8F" w:rsidR="00517F35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</w:tr>
      <w:tr w:rsidR="00D42B12" w:rsidRPr="00D2324A" w14:paraId="456F6198" w14:textId="77777777" w:rsidTr="00517F35">
        <w:trPr>
          <w:trHeight w:val="290"/>
        </w:trPr>
        <w:tc>
          <w:tcPr>
            <w:tcW w:w="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AE22BD" w14:textId="77777777" w:rsidR="00D42B12" w:rsidRPr="00D2324A" w:rsidRDefault="00D42B12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Average Program </w:t>
            </w:r>
            <w:r w:rsidRPr="00D2324A">
              <w:rPr>
                <w:rFonts w:cstheme="minorHAnsi"/>
                <w:b/>
                <w:sz w:val="24"/>
                <w:szCs w:val="24"/>
              </w:rPr>
              <w:t>Articulation Level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776D54" w14:textId="14526EF1" w:rsidR="00D42B12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A9D99F" w14:textId="4456825F" w:rsidR="00D42B12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0EAC1C" w14:textId="45D456DF" w:rsidR="00D42B12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4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ED980D" w14:textId="7E15731D" w:rsidR="00D42B12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EED116" w14:textId="17EE1207" w:rsidR="00D42B12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6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D812D5" w14:textId="303520E5" w:rsidR="00D42B12" w:rsidRPr="00D2324A" w:rsidRDefault="00D42B12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57470E" w14:textId="07829F34" w:rsidR="00D42B12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4D971D" w14:textId="138E3A4D" w:rsidR="00D42B12" w:rsidRPr="00D2324A" w:rsidRDefault="00D42B12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5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AB01C3" w14:textId="12B58286" w:rsidR="00D42B12" w:rsidRPr="00D2324A" w:rsidRDefault="00517F35" w:rsidP="00517F35">
            <w:pPr>
              <w:spacing w:after="0" w:line="24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</w:tr>
    </w:tbl>
    <w:p w14:paraId="5CFFD032" w14:textId="77777777" w:rsidR="00D42B12" w:rsidRDefault="00D42B12" w:rsidP="00D42B12">
      <w:pPr>
        <w:rPr>
          <w:rFonts w:cstheme="minorHAnsi"/>
          <w:b/>
          <w:bCs/>
          <w:sz w:val="23"/>
          <w:szCs w:val="23"/>
        </w:rPr>
      </w:pPr>
    </w:p>
    <w:p w14:paraId="74C7DC5F" w14:textId="11A4F116" w:rsidR="00011B54" w:rsidRDefault="00011B54" w:rsidP="00DA2E41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44DB686B" w14:textId="4621BA71" w:rsidR="002E34BA" w:rsidRPr="00CE69AD" w:rsidRDefault="002E34BA" w:rsidP="002E34BA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041AEC2" w14:textId="77777777" w:rsidR="002E34BA" w:rsidRPr="00CE69AD" w:rsidRDefault="002E34BA" w:rsidP="002E34BA">
      <w:pPr>
        <w:ind w:firstLine="72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>FACULTY MEMBERS TEACHING THE COURSE (IF MULTIPLE SECTIONS EXIST):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E34BA" w:rsidRPr="00CE69AD" w14:paraId="6CC24A7A" w14:textId="77777777" w:rsidTr="00517F35">
        <w:tc>
          <w:tcPr>
            <w:tcW w:w="2254" w:type="dxa"/>
          </w:tcPr>
          <w:p w14:paraId="62DA12CE" w14:textId="77777777" w:rsidR="002E34BA" w:rsidRPr="00CE69AD" w:rsidRDefault="002E34BA" w:rsidP="00517F35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ACULTY </w:t>
            </w:r>
          </w:p>
          <w:p w14:paraId="631049DE" w14:textId="77777777" w:rsidR="002E34BA" w:rsidRPr="00CE69AD" w:rsidRDefault="002E34BA" w:rsidP="00517F3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02EEAC1C" w14:textId="77777777" w:rsidR="002E34BA" w:rsidRPr="00CE69AD" w:rsidRDefault="002E34BA" w:rsidP="00517F35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</w:t>
            </w:r>
          </w:p>
        </w:tc>
        <w:tc>
          <w:tcPr>
            <w:tcW w:w="2254" w:type="dxa"/>
          </w:tcPr>
          <w:p w14:paraId="194D5536" w14:textId="77777777" w:rsidR="002E34BA" w:rsidRPr="00CE69AD" w:rsidRDefault="002E34BA" w:rsidP="00517F35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ACULTY </w:t>
            </w:r>
          </w:p>
          <w:p w14:paraId="46CAC472" w14:textId="77777777" w:rsidR="002E34BA" w:rsidRPr="00CE69AD" w:rsidRDefault="002E34BA" w:rsidP="00517F3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6BDF335C" w14:textId="77777777" w:rsidR="002E34BA" w:rsidRPr="00CE69AD" w:rsidRDefault="002E34BA" w:rsidP="00517F3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</w:t>
            </w:r>
          </w:p>
        </w:tc>
      </w:tr>
      <w:tr w:rsidR="002E34BA" w:rsidRPr="00CE69AD" w14:paraId="74A83C43" w14:textId="77777777" w:rsidTr="00517F35">
        <w:tc>
          <w:tcPr>
            <w:tcW w:w="2254" w:type="dxa"/>
          </w:tcPr>
          <w:p w14:paraId="74B02679" w14:textId="7D98C82A" w:rsidR="002E34BA" w:rsidRPr="00CE69AD" w:rsidRDefault="00517F35" w:rsidP="00517F35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Anj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Gudigar</w:t>
            </w:r>
          </w:p>
        </w:tc>
        <w:tc>
          <w:tcPr>
            <w:tcW w:w="2254" w:type="dxa"/>
          </w:tcPr>
          <w:p w14:paraId="24C0EF69" w14:textId="6943E90B" w:rsidR="002E34BA" w:rsidRPr="00CE69AD" w:rsidRDefault="00517F35" w:rsidP="00517F3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2254" w:type="dxa"/>
          </w:tcPr>
          <w:p w14:paraId="18AD67F0" w14:textId="6D503983" w:rsidR="002E34BA" w:rsidRPr="00CE69AD" w:rsidRDefault="00517F35" w:rsidP="00517F35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Vikas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ingh</w:t>
            </w:r>
          </w:p>
        </w:tc>
        <w:tc>
          <w:tcPr>
            <w:tcW w:w="2254" w:type="dxa"/>
          </w:tcPr>
          <w:p w14:paraId="4F791F07" w14:textId="39BB53B9" w:rsidR="002E34BA" w:rsidRPr="00CE69AD" w:rsidRDefault="00517F35" w:rsidP="00517F3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</w:t>
            </w:r>
          </w:p>
        </w:tc>
      </w:tr>
      <w:tr w:rsidR="002E34BA" w:rsidRPr="00CE69AD" w14:paraId="17960366" w14:textId="77777777" w:rsidTr="00517F35">
        <w:tc>
          <w:tcPr>
            <w:tcW w:w="2254" w:type="dxa"/>
          </w:tcPr>
          <w:p w14:paraId="751CC5AE" w14:textId="77777777" w:rsidR="002E34BA" w:rsidRPr="00CE69AD" w:rsidRDefault="002E34BA" w:rsidP="00517F35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6BD8A16A" w14:textId="77777777" w:rsidR="002E34BA" w:rsidRPr="00CE69AD" w:rsidRDefault="002E34BA" w:rsidP="00517F3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70B54D6D" w14:textId="77777777" w:rsidR="002E34BA" w:rsidRPr="00CE69AD" w:rsidRDefault="002E34BA" w:rsidP="00517F35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76683A6B" w14:textId="77777777" w:rsidR="002E34BA" w:rsidRPr="00CE69AD" w:rsidRDefault="002E34BA" w:rsidP="00517F3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E34BA" w:rsidRPr="00CE69AD" w14:paraId="2E120E50" w14:textId="77777777" w:rsidTr="00517F35">
        <w:tc>
          <w:tcPr>
            <w:tcW w:w="2254" w:type="dxa"/>
          </w:tcPr>
          <w:p w14:paraId="710D2283" w14:textId="77777777" w:rsidR="002E34BA" w:rsidRPr="00CE69AD" w:rsidRDefault="002E34BA" w:rsidP="00517F35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1FF20037" w14:textId="77777777" w:rsidR="002E34BA" w:rsidRPr="00CE69AD" w:rsidRDefault="002E34BA" w:rsidP="00517F3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21FF04F1" w14:textId="77777777" w:rsidR="002E34BA" w:rsidRPr="00CE69AD" w:rsidRDefault="002E34BA" w:rsidP="00517F35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4F6D458D" w14:textId="77777777" w:rsidR="002E34BA" w:rsidRPr="00CE69AD" w:rsidRDefault="002E34BA" w:rsidP="00517F3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7FC180DA" w14:textId="544AAC9F" w:rsidR="002E34BA" w:rsidRDefault="002E34BA" w:rsidP="00DA2E41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333345D5" w14:textId="77777777" w:rsidR="00877C76" w:rsidRDefault="002E34BA" w:rsidP="002E34BA">
      <w:pPr>
        <w:spacing w:after="0" w:line="240" w:lineRule="auto"/>
        <w:ind w:firstLine="36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  <w:lang w:val="en-US"/>
        </w:rPr>
        <w:t>References:</w:t>
      </w:r>
    </w:p>
    <w:p w14:paraId="2827CFC0" w14:textId="77777777" w:rsidR="00877C76" w:rsidRDefault="00877C76" w:rsidP="002E34BA">
      <w:pPr>
        <w:spacing w:after="0" w:line="240" w:lineRule="auto"/>
        <w:ind w:firstLine="36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F56ECE0" w14:textId="22FADF0F" w:rsidR="002E34BA" w:rsidRPr="00877C76" w:rsidRDefault="00762D8B" w:rsidP="00877C7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sdt>
        <w:sdtPr>
          <w:rPr>
            <w:rFonts w:ascii="Calibri" w:hAnsi="Calibri" w:cs="Calibri"/>
          </w:rPr>
          <w:alias w:val="Reference"/>
          <w:tag w:val="ref"/>
          <w:id w:val="-1718045561"/>
          <w:placeholder>
            <w:docPart w:val="E6414593983A420CA875428123354652"/>
          </w:placeholder>
          <w:text w:multiLine="1"/>
        </w:sdtPr>
        <w:sdtEndPr/>
        <w:sdtContent>
          <w:proofErr w:type="spellStart"/>
          <w:r w:rsidR="00877C76" w:rsidRPr="00877C76">
            <w:rPr>
              <w:rFonts w:ascii="Calibri" w:hAnsi="Calibri" w:cs="Calibri"/>
            </w:rPr>
            <w:t>Alan.V.Oppenheim</w:t>
          </w:r>
          <w:proofErr w:type="spellEnd"/>
          <w:r w:rsidR="00877C76" w:rsidRPr="00877C76">
            <w:rPr>
              <w:rFonts w:ascii="Calibri" w:hAnsi="Calibri" w:cs="Calibri"/>
            </w:rPr>
            <w:t xml:space="preserve"> and Ronald W Schafer - “Discrete time signal processing”, Pearson Education, 2010.</w:t>
          </w:r>
        </w:sdtContent>
      </w:sdt>
      <w:r w:rsidR="002E34BA" w:rsidRPr="00877C76">
        <w:rPr>
          <w:rFonts w:ascii="Times New Roman" w:hAnsi="Times New Roman" w:cs="Times New Roman"/>
          <w:b/>
          <w:bCs/>
          <w:sz w:val="20"/>
          <w:szCs w:val="20"/>
        </w:rPr>
        <w:t> </w:t>
      </w:r>
    </w:p>
    <w:p w14:paraId="14CA0BA5" w14:textId="77777777" w:rsidR="002E34BA" w:rsidRDefault="002E34BA" w:rsidP="002E34B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6B2F92B4" w14:textId="60E5882D" w:rsidR="00877C76" w:rsidRPr="00877C76" w:rsidRDefault="00762D8B" w:rsidP="00877C7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sdt>
        <w:sdtPr>
          <w:rPr>
            <w:rFonts w:ascii="Calibri" w:hAnsi="Calibri" w:cs="Calibri"/>
          </w:rPr>
          <w:alias w:val="Reference"/>
          <w:tag w:val="ref"/>
          <w:id w:val="-1589922329"/>
          <w:placeholder>
            <w:docPart w:val="0CAE719B781C4FBBA00BFC239B747069"/>
          </w:placeholder>
          <w:text w:multiLine="1"/>
        </w:sdtPr>
        <w:sdtEndPr/>
        <w:sdtContent>
          <w:proofErr w:type="spellStart"/>
          <w:r w:rsidR="00877C76" w:rsidRPr="00B97881">
            <w:rPr>
              <w:rFonts w:ascii="Calibri" w:hAnsi="Calibri" w:cs="Calibri"/>
            </w:rPr>
            <w:t>John.G</w:t>
          </w:r>
          <w:proofErr w:type="spellEnd"/>
          <w:r w:rsidR="00877C76" w:rsidRPr="00B97881">
            <w:rPr>
              <w:rFonts w:ascii="Calibri" w:hAnsi="Calibri" w:cs="Calibri"/>
            </w:rPr>
            <w:t xml:space="preserve"> </w:t>
          </w:r>
          <w:proofErr w:type="spellStart"/>
          <w:r w:rsidR="00877C76" w:rsidRPr="00B97881">
            <w:rPr>
              <w:rFonts w:ascii="Calibri" w:hAnsi="Calibri" w:cs="Calibri"/>
            </w:rPr>
            <w:t>Proakis</w:t>
          </w:r>
          <w:proofErr w:type="spellEnd"/>
          <w:r w:rsidR="00877C76" w:rsidRPr="00B97881">
            <w:rPr>
              <w:rFonts w:ascii="Calibri" w:hAnsi="Calibri" w:cs="Calibri"/>
            </w:rPr>
            <w:t xml:space="preserve"> and </w:t>
          </w:r>
          <w:proofErr w:type="spellStart"/>
          <w:r w:rsidR="00877C76" w:rsidRPr="00B97881">
            <w:rPr>
              <w:rFonts w:ascii="Calibri" w:hAnsi="Calibri" w:cs="Calibri"/>
            </w:rPr>
            <w:t>D.Manolakis</w:t>
          </w:r>
          <w:proofErr w:type="spellEnd"/>
          <w:r w:rsidR="00877C76" w:rsidRPr="00B97881">
            <w:rPr>
              <w:rFonts w:ascii="Calibri" w:hAnsi="Calibri" w:cs="Calibri"/>
            </w:rPr>
            <w:t xml:space="preserve"> - Digital signal processing, Prentice Hall </w:t>
          </w:r>
          <w:proofErr w:type="gramStart"/>
          <w:r w:rsidR="00877C76" w:rsidRPr="00B97881">
            <w:rPr>
              <w:rFonts w:ascii="Calibri" w:hAnsi="Calibri" w:cs="Calibri"/>
            </w:rPr>
            <w:t>Of</w:t>
          </w:r>
          <w:proofErr w:type="gramEnd"/>
          <w:r w:rsidR="00877C76" w:rsidRPr="00B97881">
            <w:rPr>
              <w:rFonts w:ascii="Calibri" w:hAnsi="Calibri" w:cs="Calibri"/>
            </w:rPr>
            <w:t xml:space="preserve"> India, 2007.</w:t>
          </w:r>
        </w:sdtContent>
      </w:sdt>
    </w:p>
    <w:p w14:paraId="57D07484" w14:textId="77777777" w:rsidR="00877C76" w:rsidRPr="00877C76" w:rsidRDefault="00877C76" w:rsidP="00877C76">
      <w:pPr>
        <w:pStyle w:val="ListParagraph"/>
        <w:rPr>
          <w:rFonts w:ascii="Times New Roman" w:hAnsi="Times New Roman" w:cs="Times New Roman"/>
          <w:b/>
          <w:bCs/>
          <w:sz w:val="20"/>
          <w:szCs w:val="20"/>
        </w:rPr>
      </w:pPr>
    </w:p>
    <w:p w14:paraId="6227DB78" w14:textId="76738FCD" w:rsidR="00877C76" w:rsidRPr="00877C76" w:rsidRDefault="00762D8B" w:rsidP="00877C7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sdt>
        <w:sdtPr>
          <w:rPr>
            <w:rFonts w:ascii="Calibri" w:hAnsi="Calibri" w:cs="Calibri"/>
          </w:rPr>
          <w:alias w:val="Reference"/>
          <w:tag w:val="ref"/>
          <w:id w:val="-1322812413"/>
          <w:placeholder>
            <w:docPart w:val="B16465D2296D479DB4396C4D46E4A9BA"/>
          </w:placeholder>
          <w:text w:multiLine="1"/>
        </w:sdtPr>
        <w:sdtEndPr/>
        <w:sdtContent>
          <w:r w:rsidR="00877C76" w:rsidRPr="00B97881">
            <w:rPr>
              <w:rFonts w:ascii="Calibri" w:hAnsi="Calibri" w:cs="Calibri"/>
            </w:rPr>
            <w:t xml:space="preserve">Johnson </w:t>
          </w:r>
          <w:proofErr w:type="spellStart"/>
          <w:r w:rsidR="00877C76" w:rsidRPr="00B97881">
            <w:rPr>
              <w:rFonts w:ascii="Calibri" w:hAnsi="Calibri" w:cs="Calibri"/>
            </w:rPr>
            <w:t>Johny</w:t>
          </w:r>
          <w:proofErr w:type="spellEnd"/>
          <w:r w:rsidR="00877C76" w:rsidRPr="00B97881">
            <w:rPr>
              <w:rFonts w:ascii="Calibri" w:hAnsi="Calibri" w:cs="Calibri"/>
            </w:rPr>
            <w:t xml:space="preserve"> R, “Introduction to digital signal processing”, Prentice Hall Of India, 2003</w:t>
          </w:r>
        </w:sdtContent>
      </w:sdt>
    </w:p>
    <w:p w14:paraId="79A5DD7F" w14:textId="77777777" w:rsidR="00877C76" w:rsidRPr="00877C76" w:rsidRDefault="00877C76" w:rsidP="00877C76">
      <w:pPr>
        <w:pStyle w:val="ListParagraph"/>
        <w:rPr>
          <w:rFonts w:ascii="Times New Roman" w:hAnsi="Times New Roman" w:cs="Times New Roman"/>
          <w:b/>
          <w:bCs/>
          <w:sz w:val="20"/>
          <w:szCs w:val="20"/>
        </w:rPr>
      </w:pPr>
    </w:p>
    <w:p w14:paraId="18295E84" w14:textId="23E1FB95" w:rsidR="00877C76" w:rsidRPr="00877C76" w:rsidRDefault="00762D8B" w:rsidP="00877C7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sdt>
        <w:sdtPr>
          <w:rPr>
            <w:rFonts w:ascii="Calibri" w:hAnsi="Calibri" w:cs="Calibri"/>
          </w:rPr>
          <w:alias w:val="Reference"/>
          <w:tag w:val="ref"/>
          <w:id w:val="162437839"/>
          <w:placeholder>
            <w:docPart w:val="04B9CB90E65946CC92DBDEF5ABAB931E"/>
          </w:placeholder>
          <w:text w:multiLine="1"/>
        </w:sdtPr>
        <w:sdtEndPr/>
        <w:sdtContent>
          <w:r w:rsidR="00877C76" w:rsidRPr="00B97881">
            <w:rPr>
              <w:rFonts w:ascii="Calibri" w:hAnsi="Calibri" w:cs="Calibri"/>
            </w:rPr>
            <w:t xml:space="preserve">Wills </w:t>
          </w:r>
          <w:proofErr w:type="spellStart"/>
          <w:r w:rsidR="00877C76" w:rsidRPr="00B97881">
            <w:rPr>
              <w:rFonts w:ascii="Calibri" w:hAnsi="Calibri" w:cs="Calibri"/>
            </w:rPr>
            <w:t>J.Tompkins</w:t>
          </w:r>
          <w:proofErr w:type="spellEnd"/>
          <w:r w:rsidR="00877C76" w:rsidRPr="00B97881">
            <w:rPr>
              <w:rFonts w:ascii="Calibri" w:hAnsi="Calibri" w:cs="Calibri"/>
            </w:rPr>
            <w:t xml:space="preserve"> - “Biomedical digital signal processing” Prentice-Hall </w:t>
          </w:r>
          <w:proofErr w:type="gramStart"/>
          <w:r w:rsidR="00877C76" w:rsidRPr="00B97881">
            <w:rPr>
              <w:rFonts w:ascii="Calibri" w:hAnsi="Calibri" w:cs="Calibri"/>
            </w:rPr>
            <w:t>Of</w:t>
          </w:r>
          <w:proofErr w:type="gramEnd"/>
          <w:r w:rsidR="00877C76" w:rsidRPr="00B97881">
            <w:rPr>
              <w:rFonts w:ascii="Calibri" w:hAnsi="Calibri" w:cs="Calibri"/>
            </w:rPr>
            <w:t xml:space="preserve"> India, 2009.</w:t>
          </w:r>
        </w:sdtContent>
      </w:sdt>
    </w:p>
    <w:p w14:paraId="58DFA69B" w14:textId="77777777" w:rsidR="00877C76" w:rsidRPr="00877C76" w:rsidRDefault="00877C76" w:rsidP="00877C76">
      <w:pPr>
        <w:pStyle w:val="ListParagraph"/>
        <w:rPr>
          <w:rFonts w:ascii="Times New Roman" w:hAnsi="Times New Roman" w:cs="Times New Roman"/>
          <w:b/>
          <w:bCs/>
          <w:sz w:val="20"/>
          <w:szCs w:val="20"/>
        </w:rPr>
      </w:pPr>
    </w:p>
    <w:p w14:paraId="2E926FE7" w14:textId="5E52A5F4" w:rsidR="00877C76" w:rsidRPr="00877C76" w:rsidRDefault="00762D8B" w:rsidP="00877C7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sdt>
        <w:sdtPr>
          <w:rPr>
            <w:rFonts w:ascii="Calibri" w:hAnsi="Calibri" w:cs="Calibri"/>
          </w:rPr>
          <w:alias w:val="Reference"/>
          <w:tag w:val="ref"/>
          <w:id w:val="-77909744"/>
          <w:placeholder>
            <w:docPart w:val="ACA692576A2E48B18402843186187B69"/>
          </w:placeholder>
          <w:text w:multiLine="1"/>
        </w:sdtPr>
        <w:sdtEndPr/>
        <w:sdtContent>
          <w:proofErr w:type="spellStart"/>
          <w:r w:rsidR="00877C76" w:rsidRPr="00B97881">
            <w:rPr>
              <w:rFonts w:ascii="Calibri" w:hAnsi="Calibri" w:cs="Calibri"/>
            </w:rPr>
            <w:t>Rabiner</w:t>
          </w:r>
          <w:proofErr w:type="spellEnd"/>
          <w:r w:rsidR="00877C76" w:rsidRPr="00B97881">
            <w:rPr>
              <w:rFonts w:ascii="Calibri" w:hAnsi="Calibri" w:cs="Calibri"/>
            </w:rPr>
            <w:t xml:space="preserve"> Lawrence R, Gold Bernard, “Theory and Applications of digital signal processing”, Prentice Hall </w:t>
          </w:r>
          <w:proofErr w:type="gramStart"/>
          <w:r w:rsidR="00877C76" w:rsidRPr="00B97881">
            <w:rPr>
              <w:rFonts w:ascii="Calibri" w:hAnsi="Calibri" w:cs="Calibri"/>
            </w:rPr>
            <w:t>Of</w:t>
          </w:r>
          <w:proofErr w:type="gramEnd"/>
          <w:r w:rsidR="00877C76" w:rsidRPr="00B97881">
            <w:rPr>
              <w:rFonts w:ascii="Calibri" w:hAnsi="Calibri" w:cs="Calibri"/>
            </w:rPr>
            <w:t xml:space="preserve"> India, 2002.</w:t>
          </w:r>
        </w:sdtContent>
      </w:sdt>
    </w:p>
    <w:p w14:paraId="0A877229" w14:textId="77777777" w:rsidR="00877C76" w:rsidRPr="00877C76" w:rsidRDefault="00877C76" w:rsidP="00877C76">
      <w:pPr>
        <w:pStyle w:val="ListParagraph"/>
        <w:rPr>
          <w:rFonts w:ascii="Times New Roman" w:hAnsi="Times New Roman" w:cs="Times New Roman"/>
          <w:b/>
          <w:bCs/>
          <w:sz w:val="20"/>
          <w:szCs w:val="20"/>
        </w:rPr>
      </w:pPr>
    </w:p>
    <w:p w14:paraId="317E5236" w14:textId="77777777" w:rsidR="00877C76" w:rsidRPr="00877C76" w:rsidRDefault="00877C76" w:rsidP="00877C76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262D6A3F" w14:textId="35498109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Submitted by: </w:t>
      </w:r>
      <w:r w:rsidR="008528E3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 </w:t>
      </w:r>
      <w:proofErr w:type="spellStart"/>
      <w:r w:rsidR="008528E3">
        <w:rPr>
          <w:rFonts w:ascii="Times New Roman" w:hAnsi="Times New Roman" w:cs="Times New Roman"/>
          <w:b/>
          <w:bCs/>
          <w:color w:val="000000"/>
          <w:sz w:val="20"/>
          <w:szCs w:val="20"/>
        </w:rPr>
        <w:t>Dr</w:t>
      </w:r>
      <w:r w:rsidR="00517F35">
        <w:rPr>
          <w:rFonts w:ascii="Times New Roman" w:hAnsi="Times New Roman" w:cs="Times New Roman"/>
          <w:b/>
          <w:bCs/>
          <w:color w:val="000000"/>
          <w:sz w:val="20"/>
          <w:szCs w:val="20"/>
        </w:rPr>
        <w:t>.</w:t>
      </w:r>
      <w:proofErr w:type="spellEnd"/>
      <w:r w:rsidR="008528E3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 </w:t>
      </w:r>
      <w:r w:rsidR="00517F35">
        <w:rPr>
          <w:rFonts w:ascii="Times New Roman" w:hAnsi="Times New Roman" w:cs="Times New Roman"/>
          <w:b/>
          <w:bCs/>
          <w:color w:val="000000"/>
          <w:sz w:val="20"/>
          <w:szCs w:val="20"/>
        </w:rPr>
        <w:t>Anjan Gudigar</w:t>
      </w:r>
    </w:p>
    <w:p w14:paraId="3751BA4B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5564AD0E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124FDBD0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p w14:paraId="1CB0795B" w14:textId="77777777" w:rsidR="002E34BA" w:rsidRPr="00CE69AD" w:rsidRDefault="002E34BA" w:rsidP="002E34BA">
      <w:pPr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>(Signature of the faculty)</w:t>
      </w:r>
    </w:p>
    <w:p w14:paraId="392C53C7" w14:textId="27B4083B" w:rsidR="002E34BA" w:rsidRDefault="002E34BA" w:rsidP="002E34BA">
      <w:pPr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 xml:space="preserve">Date: </w:t>
      </w:r>
      <w:r w:rsidR="00A42EDA">
        <w:rPr>
          <w:rFonts w:ascii="Times New Roman" w:hAnsi="Times New Roman" w:cs="Times New Roman"/>
          <w:b/>
          <w:bCs/>
          <w:sz w:val="20"/>
          <w:szCs w:val="20"/>
        </w:rPr>
        <w:t>30-01</w:t>
      </w:r>
      <w:r w:rsidR="008528E3">
        <w:rPr>
          <w:rFonts w:ascii="Times New Roman" w:hAnsi="Times New Roman" w:cs="Times New Roman"/>
          <w:b/>
          <w:bCs/>
          <w:sz w:val="20"/>
          <w:szCs w:val="20"/>
        </w:rPr>
        <w:t>-2022</w:t>
      </w:r>
    </w:p>
    <w:p w14:paraId="7496CA36" w14:textId="77777777" w:rsidR="002E34BA" w:rsidRPr="00CE69AD" w:rsidRDefault="002E34BA" w:rsidP="002E34BA">
      <w:pPr>
        <w:ind w:firstLine="360"/>
        <w:rPr>
          <w:rFonts w:ascii="Times New Roman" w:hAnsi="Times New Roman" w:cs="Times New Roman"/>
          <w:color w:val="000000"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pproved by: </w:t>
      </w:r>
    </w:p>
    <w:p w14:paraId="57D88069" w14:textId="77777777" w:rsidR="002E34BA" w:rsidRPr="00CE69AD" w:rsidRDefault="002E34BA" w:rsidP="002E34BA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7C333A8" w14:textId="77777777" w:rsidR="002E34BA" w:rsidRPr="00CE69AD" w:rsidRDefault="002E34BA" w:rsidP="002E34BA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6A18302" w14:textId="77777777" w:rsidR="002E34BA" w:rsidRPr="00CE69AD" w:rsidRDefault="002E34BA" w:rsidP="002E34BA">
      <w:pPr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>(Signature of HOD)</w:t>
      </w:r>
    </w:p>
    <w:p w14:paraId="4FCD3AD5" w14:textId="77777777" w:rsidR="002E34BA" w:rsidRPr="00F457B6" w:rsidRDefault="002E34BA" w:rsidP="00DA2E41">
      <w:pPr>
        <w:rPr>
          <w:rFonts w:ascii="Times New Roman" w:hAnsi="Times New Roman" w:cs="Times New Roman"/>
          <w:b/>
          <w:bCs/>
          <w:sz w:val="23"/>
          <w:szCs w:val="23"/>
        </w:rPr>
      </w:pPr>
    </w:p>
    <w:sectPr w:rsidR="002E34BA" w:rsidRPr="00F457B6" w:rsidSect="002B176B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DC5B9F" w14:textId="77777777" w:rsidR="00762D8B" w:rsidRDefault="00762D8B" w:rsidP="00EB04E6">
      <w:pPr>
        <w:spacing w:after="0" w:line="240" w:lineRule="auto"/>
      </w:pPr>
      <w:r>
        <w:separator/>
      </w:r>
    </w:p>
  </w:endnote>
  <w:endnote w:type="continuationSeparator" w:id="0">
    <w:p w14:paraId="024C34AB" w14:textId="77777777" w:rsidR="00762D8B" w:rsidRDefault="00762D8B" w:rsidP="00EB04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97275123"/>
      <w:docPartObj>
        <w:docPartGallery w:val="Page Numbers (Bottom of Page)"/>
        <w:docPartUnique/>
      </w:docPartObj>
    </w:sdtPr>
    <w:sdtEndPr/>
    <w:sdtContent>
      <w:sdt>
        <w:sdtPr>
          <w:id w:val="-1037124990"/>
          <w:docPartObj>
            <w:docPartGallery w:val="Page Numbers (Top of Page)"/>
            <w:docPartUnique/>
          </w:docPartObj>
        </w:sdtPr>
        <w:sdtEndPr/>
        <w:sdtContent>
          <w:p w14:paraId="198DC976" w14:textId="7DF8A6CD" w:rsidR="00517F35" w:rsidRPr="00DB557E" w:rsidRDefault="00517F35">
            <w:pPr>
              <w:pStyle w:val="Footer"/>
              <w:jc w:val="right"/>
            </w:pPr>
            <w:r w:rsidRPr="00DB557E">
              <w:t xml:space="preserve">Page </w:t>
            </w:r>
            <w:r w:rsidRPr="00DB557E">
              <w:rPr>
                <w:b/>
                <w:bCs/>
              </w:rPr>
              <w:fldChar w:fldCharType="begin"/>
            </w:r>
            <w:r w:rsidRPr="00DB557E">
              <w:rPr>
                <w:b/>
                <w:bCs/>
              </w:rPr>
              <w:instrText xml:space="preserve"> PAGE </w:instrText>
            </w:r>
            <w:r w:rsidRPr="00DB557E">
              <w:rPr>
                <w:b/>
                <w:bCs/>
              </w:rPr>
              <w:fldChar w:fldCharType="separate"/>
            </w:r>
            <w:r w:rsidR="008A109C">
              <w:rPr>
                <w:b/>
                <w:bCs/>
                <w:noProof/>
              </w:rPr>
              <w:t>1</w:t>
            </w:r>
            <w:r w:rsidRPr="00DB557E">
              <w:rPr>
                <w:b/>
                <w:bCs/>
              </w:rPr>
              <w:fldChar w:fldCharType="end"/>
            </w:r>
            <w:r w:rsidRPr="00DB557E">
              <w:t xml:space="preserve"> of </w:t>
            </w:r>
            <w:r w:rsidRPr="00DB557E">
              <w:rPr>
                <w:b/>
                <w:bCs/>
              </w:rPr>
              <w:fldChar w:fldCharType="begin"/>
            </w:r>
            <w:r w:rsidRPr="00DB557E">
              <w:rPr>
                <w:b/>
                <w:bCs/>
              </w:rPr>
              <w:instrText xml:space="preserve"> NUMPAGES  </w:instrText>
            </w:r>
            <w:r w:rsidRPr="00DB557E">
              <w:rPr>
                <w:b/>
                <w:bCs/>
              </w:rPr>
              <w:fldChar w:fldCharType="separate"/>
            </w:r>
            <w:r w:rsidR="008A109C">
              <w:rPr>
                <w:b/>
                <w:bCs/>
                <w:noProof/>
              </w:rPr>
              <w:t>7</w:t>
            </w:r>
            <w:r w:rsidRPr="00DB557E">
              <w:rPr>
                <w:b/>
                <w:bCs/>
              </w:rPr>
              <w:fldChar w:fldCharType="end"/>
            </w:r>
          </w:p>
        </w:sdtContent>
      </w:sdt>
    </w:sdtContent>
  </w:sdt>
  <w:p w14:paraId="3DD626F9" w14:textId="482241EB" w:rsidR="00517F35" w:rsidRDefault="00517F35" w:rsidP="00ED7A67">
    <w:pPr>
      <w:pStyle w:val="Footer"/>
      <w:tabs>
        <w:tab w:val="clear" w:pos="4513"/>
        <w:tab w:val="clear" w:pos="9026"/>
        <w:tab w:val="left" w:pos="3406"/>
      </w:tabs>
    </w:pPr>
    <w:r>
      <w:tab/>
      <w:t>MIT/GEN/F-01/R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65B4AA" w14:textId="77777777" w:rsidR="00762D8B" w:rsidRDefault="00762D8B" w:rsidP="00EB04E6">
      <w:pPr>
        <w:spacing w:after="0" w:line="240" w:lineRule="auto"/>
      </w:pPr>
      <w:r>
        <w:separator/>
      </w:r>
    </w:p>
  </w:footnote>
  <w:footnote w:type="continuationSeparator" w:id="0">
    <w:p w14:paraId="5F92B2B3" w14:textId="77777777" w:rsidR="00762D8B" w:rsidRDefault="00762D8B" w:rsidP="00EB04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2F24BD" w14:textId="4BB50E16" w:rsidR="00517F35" w:rsidRDefault="00517F35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4B37A4"/>
    <w:multiLevelType w:val="hybridMultilevel"/>
    <w:tmpl w:val="83EC9966"/>
    <w:lvl w:ilvl="0" w:tplc="D1F2CCF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8F0227"/>
    <w:multiLevelType w:val="hybridMultilevel"/>
    <w:tmpl w:val="C0C010DA"/>
    <w:lvl w:ilvl="0" w:tplc="ECE248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C6E6C71"/>
    <w:multiLevelType w:val="hybridMultilevel"/>
    <w:tmpl w:val="6108E6F4"/>
    <w:lvl w:ilvl="0" w:tplc="F388564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A512AB5"/>
    <w:multiLevelType w:val="hybridMultilevel"/>
    <w:tmpl w:val="5D9CA8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B205E2E"/>
    <w:multiLevelType w:val="hybridMultilevel"/>
    <w:tmpl w:val="9502FA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B3A212F"/>
    <w:multiLevelType w:val="hybridMultilevel"/>
    <w:tmpl w:val="7AC43A6A"/>
    <w:lvl w:ilvl="0" w:tplc="6C069B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60271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CD037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A700D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D6F1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42F6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E418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5838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E08D9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rC0MDM0NbU0MjJV0lEKTi0uzszPAykwNKwFAM5R4gUtAAAA"/>
  </w:docVars>
  <w:rsids>
    <w:rsidRoot w:val="0025538D"/>
    <w:rsid w:val="00011B54"/>
    <w:rsid w:val="00012FB0"/>
    <w:rsid w:val="00033DA6"/>
    <w:rsid w:val="00034291"/>
    <w:rsid w:val="00047DCF"/>
    <w:rsid w:val="0005584A"/>
    <w:rsid w:val="00066469"/>
    <w:rsid w:val="000760DF"/>
    <w:rsid w:val="000779C4"/>
    <w:rsid w:val="000837EF"/>
    <w:rsid w:val="00086DDB"/>
    <w:rsid w:val="0009488C"/>
    <w:rsid w:val="000A0AF7"/>
    <w:rsid w:val="000A3300"/>
    <w:rsid w:val="000A555F"/>
    <w:rsid w:val="000B17BB"/>
    <w:rsid w:val="000B66BD"/>
    <w:rsid w:val="000C2330"/>
    <w:rsid w:val="000C3DA2"/>
    <w:rsid w:val="000D4ABF"/>
    <w:rsid w:val="000F12E1"/>
    <w:rsid w:val="001047A3"/>
    <w:rsid w:val="00105A21"/>
    <w:rsid w:val="00123746"/>
    <w:rsid w:val="00134697"/>
    <w:rsid w:val="00135377"/>
    <w:rsid w:val="001477D0"/>
    <w:rsid w:val="00147DF0"/>
    <w:rsid w:val="0016366A"/>
    <w:rsid w:val="001655D2"/>
    <w:rsid w:val="001736C0"/>
    <w:rsid w:val="00184E53"/>
    <w:rsid w:val="001B3108"/>
    <w:rsid w:val="001B64EF"/>
    <w:rsid w:val="001E2F0F"/>
    <w:rsid w:val="00203FFF"/>
    <w:rsid w:val="00204AFE"/>
    <w:rsid w:val="0020628C"/>
    <w:rsid w:val="002140D8"/>
    <w:rsid w:val="00215093"/>
    <w:rsid w:val="00226084"/>
    <w:rsid w:val="00227219"/>
    <w:rsid w:val="00235091"/>
    <w:rsid w:val="002423E9"/>
    <w:rsid w:val="002538B2"/>
    <w:rsid w:val="0025538D"/>
    <w:rsid w:val="00270B00"/>
    <w:rsid w:val="00275CD8"/>
    <w:rsid w:val="00275EEB"/>
    <w:rsid w:val="00276AE7"/>
    <w:rsid w:val="0028365D"/>
    <w:rsid w:val="00283E9F"/>
    <w:rsid w:val="00296ECF"/>
    <w:rsid w:val="002A20AA"/>
    <w:rsid w:val="002A32DB"/>
    <w:rsid w:val="002A38B4"/>
    <w:rsid w:val="002A65F6"/>
    <w:rsid w:val="002B176B"/>
    <w:rsid w:val="002B5469"/>
    <w:rsid w:val="002C25B6"/>
    <w:rsid w:val="002C2E63"/>
    <w:rsid w:val="002C4EAD"/>
    <w:rsid w:val="002D351A"/>
    <w:rsid w:val="002D38D3"/>
    <w:rsid w:val="002E34BA"/>
    <w:rsid w:val="002E6E7A"/>
    <w:rsid w:val="002F2EA9"/>
    <w:rsid w:val="002F7CC6"/>
    <w:rsid w:val="003147BB"/>
    <w:rsid w:val="003157AE"/>
    <w:rsid w:val="00366D95"/>
    <w:rsid w:val="00367F9D"/>
    <w:rsid w:val="00371A9A"/>
    <w:rsid w:val="00372A85"/>
    <w:rsid w:val="0038564F"/>
    <w:rsid w:val="00386B97"/>
    <w:rsid w:val="003A10D2"/>
    <w:rsid w:val="003B1C6D"/>
    <w:rsid w:val="003B32F3"/>
    <w:rsid w:val="003C41C4"/>
    <w:rsid w:val="003C64CB"/>
    <w:rsid w:val="003D4A61"/>
    <w:rsid w:val="003F667B"/>
    <w:rsid w:val="00400617"/>
    <w:rsid w:val="00413A84"/>
    <w:rsid w:val="00421FB6"/>
    <w:rsid w:val="00432C6D"/>
    <w:rsid w:val="00434C0E"/>
    <w:rsid w:val="00440D37"/>
    <w:rsid w:val="00454815"/>
    <w:rsid w:val="00455A84"/>
    <w:rsid w:val="00497BDA"/>
    <w:rsid w:val="004A3F95"/>
    <w:rsid w:val="004B3FA8"/>
    <w:rsid w:val="004B60C8"/>
    <w:rsid w:val="004B6988"/>
    <w:rsid w:val="004F505E"/>
    <w:rsid w:val="004F75D9"/>
    <w:rsid w:val="004F77E4"/>
    <w:rsid w:val="005023F2"/>
    <w:rsid w:val="0050789E"/>
    <w:rsid w:val="00517F35"/>
    <w:rsid w:val="00520921"/>
    <w:rsid w:val="005214CA"/>
    <w:rsid w:val="00526F04"/>
    <w:rsid w:val="00530B28"/>
    <w:rsid w:val="00530CC7"/>
    <w:rsid w:val="00537AA9"/>
    <w:rsid w:val="005513BD"/>
    <w:rsid w:val="0056762F"/>
    <w:rsid w:val="00570CBE"/>
    <w:rsid w:val="00571F50"/>
    <w:rsid w:val="005764F9"/>
    <w:rsid w:val="005A210F"/>
    <w:rsid w:val="005A6ADD"/>
    <w:rsid w:val="005B45CC"/>
    <w:rsid w:val="005C20C6"/>
    <w:rsid w:val="005C274E"/>
    <w:rsid w:val="005C41A8"/>
    <w:rsid w:val="005E05EF"/>
    <w:rsid w:val="005E39A7"/>
    <w:rsid w:val="005E5CF5"/>
    <w:rsid w:val="005F5EE7"/>
    <w:rsid w:val="00616BDF"/>
    <w:rsid w:val="006252F9"/>
    <w:rsid w:val="00640C0A"/>
    <w:rsid w:val="00654D86"/>
    <w:rsid w:val="006573AD"/>
    <w:rsid w:val="006612A9"/>
    <w:rsid w:val="00661BEB"/>
    <w:rsid w:val="0066649F"/>
    <w:rsid w:val="00673896"/>
    <w:rsid w:val="00676E6D"/>
    <w:rsid w:val="0068061A"/>
    <w:rsid w:val="006816C8"/>
    <w:rsid w:val="0069381C"/>
    <w:rsid w:val="006B3DBF"/>
    <w:rsid w:val="006B5C77"/>
    <w:rsid w:val="006D1677"/>
    <w:rsid w:val="006D4FD5"/>
    <w:rsid w:val="006D54A3"/>
    <w:rsid w:val="006E2E5F"/>
    <w:rsid w:val="006E62A6"/>
    <w:rsid w:val="006E762B"/>
    <w:rsid w:val="006E77F5"/>
    <w:rsid w:val="006F1277"/>
    <w:rsid w:val="00704409"/>
    <w:rsid w:val="00707FCF"/>
    <w:rsid w:val="00714FA8"/>
    <w:rsid w:val="007166C3"/>
    <w:rsid w:val="00735408"/>
    <w:rsid w:val="0074055C"/>
    <w:rsid w:val="00741E81"/>
    <w:rsid w:val="00762D8B"/>
    <w:rsid w:val="0076496F"/>
    <w:rsid w:val="0076589E"/>
    <w:rsid w:val="00767369"/>
    <w:rsid w:val="00771601"/>
    <w:rsid w:val="00772A87"/>
    <w:rsid w:val="007761DB"/>
    <w:rsid w:val="00787860"/>
    <w:rsid w:val="00794903"/>
    <w:rsid w:val="00796504"/>
    <w:rsid w:val="0079724F"/>
    <w:rsid w:val="007A3322"/>
    <w:rsid w:val="007C33A3"/>
    <w:rsid w:val="007C515B"/>
    <w:rsid w:val="007C73B3"/>
    <w:rsid w:val="007D4D5E"/>
    <w:rsid w:val="007D66DD"/>
    <w:rsid w:val="007E1BDF"/>
    <w:rsid w:val="007E4DF0"/>
    <w:rsid w:val="007F4D2D"/>
    <w:rsid w:val="007F7E5B"/>
    <w:rsid w:val="00814D0B"/>
    <w:rsid w:val="00816F7E"/>
    <w:rsid w:val="00837547"/>
    <w:rsid w:val="00840109"/>
    <w:rsid w:val="00842837"/>
    <w:rsid w:val="00845E5C"/>
    <w:rsid w:val="00847C75"/>
    <w:rsid w:val="008528E3"/>
    <w:rsid w:val="00866214"/>
    <w:rsid w:val="00867320"/>
    <w:rsid w:val="008675C1"/>
    <w:rsid w:val="00870A8D"/>
    <w:rsid w:val="00873FF3"/>
    <w:rsid w:val="00877C76"/>
    <w:rsid w:val="00882582"/>
    <w:rsid w:val="008857C4"/>
    <w:rsid w:val="008A109C"/>
    <w:rsid w:val="008A2296"/>
    <w:rsid w:val="008B180A"/>
    <w:rsid w:val="008C2FDB"/>
    <w:rsid w:val="008D29D8"/>
    <w:rsid w:val="008D3526"/>
    <w:rsid w:val="008E0BF4"/>
    <w:rsid w:val="008E1DC4"/>
    <w:rsid w:val="00902C6D"/>
    <w:rsid w:val="009033A0"/>
    <w:rsid w:val="00912354"/>
    <w:rsid w:val="00925280"/>
    <w:rsid w:val="00931C45"/>
    <w:rsid w:val="00932566"/>
    <w:rsid w:val="00934CC2"/>
    <w:rsid w:val="00947982"/>
    <w:rsid w:val="00983CE3"/>
    <w:rsid w:val="00992513"/>
    <w:rsid w:val="009A447B"/>
    <w:rsid w:val="009A7B6C"/>
    <w:rsid w:val="009B462F"/>
    <w:rsid w:val="009B4C92"/>
    <w:rsid w:val="009C137C"/>
    <w:rsid w:val="009C41AC"/>
    <w:rsid w:val="009D3FB9"/>
    <w:rsid w:val="009D490D"/>
    <w:rsid w:val="009E300D"/>
    <w:rsid w:val="009E7997"/>
    <w:rsid w:val="009F4524"/>
    <w:rsid w:val="00A01C2D"/>
    <w:rsid w:val="00A42EDA"/>
    <w:rsid w:val="00A678CC"/>
    <w:rsid w:val="00A775F0"/>
    <w:rsid w:val="00A86CBD"/>
    <w:rsid w:val="00A87829"/>
    <w:rsid w:val="00AA66B9"/>
    <w:rsid w:val="00AB6587"/>
    <w:rsid w:val="00AB67EA"/>
    <w:rsid w:val="00AB6A23"/>
    <w:rsid w:val="00AB6D6E"/>
    <w:rsid w:val="00AC45E3"/>
    <w:rsid w:val="00AC6ACC"/>
    <w:rsid w:val="00AD0837"/>
    <w:rsid w:val="00AD1F16"/>
    <w:rsid w:val="00AE40D7"/>
    <w:rsid w:val="00AF6EA2"/>
    <w:rsid w:val="00B0170D"/>
    <w:rsid w:val="00B0772E"/>
    <w:rsid w:val="00B150FA"/>
    <w:rsid w:val="00B25E5F"/>
    <w:rsid w:val="00B27909"/>
    <w:rsid w:val="00B32842"/>
    <w:rsid w:val="00B34465"/>
    <w:rsid w:val="00B43CD3"/>
    <w:rsid w:val="00B46793"/>
    <w:rsid w:val="00B5656E"/>
    <w:rsid w:val="00B6361F"/>
    <w:rsid w:val="00B85BB7"/>
    <w:rsid w:val="00B94A21"/>
    <w:rsid w:val="00BA196E"/>
    <w:rsid w:val="00BA50F2"/>
    <w:rsid w:val="00BB7E2D"/>
    <w:rsid w:val="00BE7462"/>
    <w:rsid w:val="00C125D3"/>
    <w:rsid w:val="00C16AE9"/>
    <w:rsid w:val="00C228E2"/>
    <w:rsid w:val="00C250D9"/>
    <w:rsid w:val="00C251FA"/>
    <w:rsid w:val="00C27D36"/>
    <w:rsid w:val="00C44423"/>
    <w:rsid w:val="00C47A30"/>
    <w:rsid w:val="00C572D5"/>
    <w:rsid w:val="00C6439B"/>
    <w:rsid w:val="00C74F94"/>
    <w:rsid w:val="00C828D9"/>
    <w:rsid w:val="00C95528"/>
    <w:rsid w:val="00CA037F"/>
    <w:rsid w:val="00CC1737"/>
    <w:rsid w:val="00CC2BE9"/>
    <w:rsid w:val="00CC6AA3"/>
    <w:rsid w:val="00CE04C2"/>
    <w:rsid w:val="00CE10DB"/>
    <w:rsid w:val="00CE147E"/>
    <w:rsid w:val="00CE69AD"/>
    <w:rsid w:val="00CF054F"/>
    <w:rsid w:val="00D008C3"/>
    <w:rsid w:val="00D041CD"/>
    <w:rsid w:val="00D12A20"/>
    <w:rsid w:val="00D14738"/>
    <w:rsid w:val="00D15577"/>
    <w:rsid w:val="00D2324A"/>
    <w:rsid w:val="00D256BC"/>
    <w:rsid w:val="00D30845"/>
    <w:rsid w:val="00D40E00"/>
    <w:rsid w:val="00D41868"/>
    <w:rsid w:val="00D42B12"/>
    <w:rsid w:val="00D4460D"/>
    <w:rsid w:val="00D4675D"/>
    <w:rsid w:val="00D5020D"/>
    <w:rsid w:val="00D62120"/>
    <w:rsid w:val="00D6636E"/>
    <w:rsid w:val="00D7501C"/>
    <w:rsid w:val="00D85991"/>
    <w:rsid w:val="00D9233F"/>
    <w:rsid w:val="00D95B1F"/>
    <w:rsid w:val="00DA2E41"/>
    <w:rsid w:val="00DA2FF9"/>
    <w:rsid w:val="00DB557E"/>
    <w:rsid w:val="00DC3B2B"/>
    <w:rsid w:val="00DC7A75"/>
    <w:rsid w:val="00DE6FB0"/>
    <w:rsid w:val="00DF2928"/>
    <w:rsid w:val="00DF3989"/>
    <w:rsid w:val="00E02FCC"/>
    <w:rsid w:val="00E10182"/>
    <w:rsid w:val="00E168A5"/>
    <w:rsid w:val="00E27A99"/>
    <w:rsid w:val="00E325E8"/>
    <w:rsid w:val="00E44565"/>
    <w:rsid w:val="00E570AE"/>
    <w:rsid w:val="00E574C3"/>
    <w:rsid w:val="00E7065A"/>
    <w:rsid w:val="00E805D6"/>
    <w:rsid w:val="00E84263"/>
    <w:rsid w:val="00E851D2"/>
    <w:rsid w:val="00E94A96"/>
    <w:rsid w:val="00EB04E6"/>
    <w:rsid w:val="00EB0C4C"/>
    <w:rsid w:val="00EB406C"/>
    <w:rsid w:val="00EB665A"/>
    <w:rsid w:val="00EC300C"/>
    <w:rsid w:val="00ED7A67"/>
    <w:rsid w:val="00EE15BE"/>
    <w:rsid w:val="00EF1B86"/>
    <w:rsid w:val="00EF30B5"/>
    <w:rsid w:val="00EF78FF"/>
    <w:rsid w:val="00F04A0A"/>
    <w:rsid w:val="00F11222"/>
    <w:rsid w:val="00F14250"/>
    <w:rsid w:val="00F307FA"/>
    <w:rsid w:val="00F41AB5"/>
    <w:rsid w:val="00F457B6"/>
    <w:rsid w:val="00F46810"/>
    <w:rsid w:val="00F70FAC"/>
    <w:rsid w:val="00F766F1"/>
    <w:rsid w:val="00F76FC0"/>
    <w:rsid w:val="00FA5FC9"/>
    <w:rsid w:val="00FB28D0"/>
    <w:rsid w:val="00FB4250"/>
    <w:rsid w:val="00FC5099"/>
    <w:rsid w:val="00FC65E1"/>
    <w:rsid w:val="00FC6CF2"/>
    <w:rsid w:val="00FE7C4C"/>
    <w:rsid w:val="00FE7D72"/>
    <w:rsid w:val="00FF4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109B5"/>
  <w15:chartTrackingRefBased/>
  <w15:docId w15:val="{1972747D-5637-4DB9-A70F-51DCE7296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69AD"/>
  </w:style>
  <w:style w:type="paragraph" w:styleId="Heading2">
    <w:name w:val="heading 2"/>
    <w:basedOn w:val="Normal"/>
    <w:link w:val="Heading2Char"/>
    <w:uiPriority w:val="9"/>
    <w:qFormat/>
    <w:rsid w:val="004006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D0837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D08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40061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Style2">
    <w:name w:val="Style2"/>
    <w:basedOn w:val="DefaultParagraphFont"/>
    <w:uiPriority w:val="1"/>
    <w:qFormat/>
    <w:rsid w:val="00C250D9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semiHidden/>
    <w:unhideWhenUsed/>
    <w:rsid w:val="00147D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PlaceholderText">
    <w:name w:val="Placeholder Text"/>
    <w:basedOn w:val="DefaultParagraphFont"/>
    <w:uiPriority w:val="99"/>
    <w:semiHidden/>
    <w:rsid w:val="008C2FD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573A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73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4E6"/>
  </w:style>
  <w:style w:type="paragraph" w:styleId="Footer">
    <w:name w:val="footer"/>
    <w:basedOn w:val="Normal"/>
    <w:link w:val="Foot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4E6"/>
  </w:style>
  <w:style w:type="paragraph" w:styleId="Title">
    <w:name w:val="Title"/>
    <w:basedOn w:val="Normal"/>
    <w:link w:val="TitleChar"/>
    <w:qFormat/>
    <w:rsid w:val="000B66BD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0B66BD"/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paragraph" w:styleId="ListParagraph">
    <w:name w:val="List Paragraph"/>
    <w:basedOn w:val="Normal"/>
    <w:uiPriority w:val="34"/>
    <w:qFormat/>
    <w:rsid w:val="00771601"/>
    <w:pPr>
      <w:spacing w:after="200" w:line="276" w:lineRule="auto"/>
      <w:ind w:left="720"/>
      <w:contextualSpacing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315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1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39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85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13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4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E4243D9AE1F409BB527E2BC9AB50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6F5B8-BE4B-409B-9768-890B508CDCE5}"/>
      </w:docPartPr>
      <w:docPartBody>
        <w:p w:rsidR="00E530EB" w:rsidRDefault="00C67003" w:rsidP="00C67003">
          <w:pPr>
            <w:pStyle w:val="FE4243D9AE1F409BB527E2BC9AB5030C"/>
          </w:pPr>
          <w:r w:rsidRPr="00EF5DFE">
            <w:t xml:space="preserve"> </w:t>
          </w:r>
          <w:r w:rsidRPr="00EF5DFE">
            <w:rPr>
              <w:rStyle w:val="PlaceholderText"/>
            </w:rPr>
            <w:t>Enter depa</w:t>
          </w:r>
          <w:r w:rsidRPr="004B220B">
            <w:rPr>
              <w:rStyle w:val="PlaceholderText"/>
              <w:color w:val="7F7F7F" w:themeColor="text1" w:themeTint="80"/>
            </w:rPr>
            <w:t>rtme</w:t>
          </w:r>
          <w:r w:rsidRPr="00EF5DFE">
            <w:rPr>
              <w:rStyle w:val="PlaceholderText"/>
            </w:rPr>
            <w:t>nt name.</w:t>
          </w:r>
        </w:p>
      </w:docPartBody>
    </w:docPart>
    <w:docPart>
      <w:docPartPr>
        <w:name w:val="7D22B3566EC740BCB01BD1D4D9A17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A773C-8562-41FA-9F29-187DA91349F9}"/>
      </w:docPartPr>
      <w:docPartBody>
        <w:p w:rsidR="00E530EB" w:rsidRDefault="00C67003" w:rsidP="00C67003">
          <w:pPr>
            <w:pStyle w:val="7D22B3566EC740BCB01BD1D4D9A17A31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1CA499CA7A5144C5BD49DCAEE8ACC3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322C8F-3658-4C6D-9D34-B32B81D9B9BA}"/>
      </w:docPartPr>
      <w:docPartBody>
        <w:p w:rsidR="00E530EB" w:rsidRDefault="00C67003" w:rsidP="00C67003">
          <w:pPr>
            <w:pStyle w:val="1CA499CA7A5144C5BD49DCAEE8ACC3EB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68B40CBB1C7546F593F41A31D7DB9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200ED-B84A-4B1B-AF71-81EFA0A10834}"/>
      </w:docPartPr>
      <w:docPartBody>
        <w:p w:rsidR="00E530EB" w:rsidRDefault="00C67003" w:rsidP="00C67003">
          <w:pPr>
            <w:pStyle w:val="68B40CBB1C7546F593F41A31D7DB959A"/>
          </w:pPr>
          <w:r w:rsidRPr="00EF5DFE">
            <w:rPr>
              <w:caps/>
            </w:rPr>
            <w:t xml:space="preserve"> </w:t>
          </w:r>
          <w:r w:rsidRPr="00EF5DFE">
            <w:rPr>
              <w:rStyle w:val="PlaceholderText"/>
            </w:rPr>
            <w:t>Enter semester.</w:t>
          </w:r>
        </w:p>
      </w:docPartBody>
    </w:docPart>
    <w:docPart>
      <w:docPartPr>
        <w:name w:val="4CAD505A2D864AB7A04A347407C15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2089B-AF8F-4740-94E2-4084BBD53B30}"/>
      </w:docPartPr>
      <w:docPartBody>
        <w:p w:rsidR="00E530EB" w:rsidRDefault="00C67003" w:rsidP="00C67003">
          <w:pPr>
            <w:pStyle w:val="4CAD505A2D864AB7A04A347407C1528A"/>
          </w:pPr>
          <w:r w:rsidRPr="00EF5DFE">
            <w:rPr>
              <w:caps/>
            </w:rPr>
            <w:t xml:space="preserve"> </w:t>
          </w:r>
          <w:r w:rsidRPr="00EF5DFE">
            <w:rPr>
              <w:rStyle w:val="PlaceholderText"/>
            </w:rPr>
            <w:t>Enter semester.</w:t>
          </w:r>
        </w:p>
      </w:docPartBody>
    </w:docPart>
    <w:docPart>
      <w:docPartPr>
        <w:name w:val="2CB76CBF25394AC6BE7220FA22B245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0D5982-0EC9-407D-B208-18D23260CAFC}"/>
      </w:docPartPr>
      <w:docPartBody>
        <w:p w:rsidR="00E530EB" w:rsidRDefault="00C67003" w:rsidP="00C67003">
          <w:pPr>
            <w:pStyle w:val="2CB76CBF25394AC6BE7220FA22B24506"/>
          </w:pPr>
          <w:r w:rsidRPr="00EF5DFE">
            <w:rPr>
              <w:caps/>
            </w:rPr>
            <w:t xml:space="preserve"> </w:t>
          </w:r>
          <w:r w:rsidRPr="00EF5DFE">
            <w:rPr>
              <w:rStyle w:val="PlaceholderText"/>
            </w:rPr>
            <w:t>Enter branch.</w:t>
          </w:r>
        </w:p>
      </w:docPartBody>
    </w:docPart>
    <w:docPart>
      <w:docPartPr>
        <w:name w:val="6E547446FCD2491A9D4D17CF789DD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33512B-1EF0-479E-9408-99D0BFD704D6}"/>
      </w:docPartPr>
      <w:docPartBody>
        <w:p w:rsidR="00D3059B" w:rsidRDefault="00C23792" w:rsidP="00C23792">
          <w:pPr>
            <w:pStyle w:val="6E547446FCD2491A9D4D17CF789DDDB6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529F869A52460A97A2F0DD21444C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9D21AD-AF55-473F-9534-E18435D62E26}"/>
      </w:docPartPr>
      <w:docPartBody>
        <w:p w:rsidR="009C4166" w:rsidRDefault="00C014AE" w:rsidP="00C014AE">
          <w:pPr>
            <w:pStyle w:val="64529F869A52460A97A2F0DD21444C9D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CEB7FDE58143B5AAF032CB23AB5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95CD0-4950-4D4C-9E6D-945DF92D7E9E}"/>
      </w:docPartPr>
      <w:docPartBody>
        <w:p w:rsidR="009C4166" w:rsidRDefault="00C014AE" w:rsidP="00C014AE">
          <w:pPr>
            <w:pStyle w:val="37CEB7FDE58143B5AAF032CB23AB556E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5462F87A594B108A7D714A27150E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5A920-CD1E-48B9-B80A-CC4109F4FF8A}"/>
      </w:docPartPr>
      <w:docPartBody>
        <w:p w:rsidR="009C4166" w:rsidRDefault="00C014AE" w:rsidP="00C014AE">
          <w:pPr>
            <w:pStyle w:val="A75462F87A594B108A7D714A27150E5F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390B3FF81B44538193DAD685978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3501CC-8E3C-47B7-BF28-57858AA1C7F0}"/>
      </w:docPartPr>
      <w:docPartBody>
        <w:p w:rsidR="009C4166" w:rsidRDefault="00C014AE" w:rsidP="00C014AE">
          <w:pPr>
            <w:pStyle w:val="6F390B3FF81B44538193DAD685978336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8CD601F2E24C30BCACC3B881924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875E2-DDED-457D-9774-32F6341F23DD}"/>
      </w:docPartPr>
      <w:docPartBody>
        <w:p w:rsidR="009C4166" w:rsidRDefault="00C014AE" w:rsidP="00C014AE">
          <w:pPr>
            <w:pStyle w:val="AF8CD601F2E24C30BCACC3B881924F2C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AC46F55FBA4E4A97D3E52DFBC3A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6E187-0E63-43C2-8346-54880FD4D152}"/>
      </w:docPartPr>
      <w:docPartBody>
        <w:p w:rsidR="009C4166" w:rsidRDefault="00C014AE" w:rsidP="00C014AE">
          <w:pPr>
            <w:pStyle w:val="F4AC46F55FBA4E4A97D3E52DFBC3A1F9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B304FE8C7D407FAC8C620655B02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BE1349-2BAC-45D6-A89C-DB7B50C88BDA}"/>
      </w:docPartPr>
      <w:docPartBody>
        <w:p w:rsidR="009C4166" w:rsidRDefault="00C014AE" w:rsidP="00C014AE">
          <w:pPr>
            <w:pStyle w:val="28B304FE8C7D407FAC8C620655B02704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02F71C9FD04DD6B597A6A027BF98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DFC17-EB71-402A-9768-6DA0F35E0A02}"/>
      </w:docPartPr>
      <w:docPartBody>
        <w:p w:rsidR="009C4166" w:rsidRDefault="00C014AE" w:rsidP="00C014AE">
          <w:pPr>
            <w:pStyle w:val="D702F71C9FD04DD6B597A6A027BF98F2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4F5F69FD47429685F4644DE56A4B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A76A1-5A04-4D8F-A7BB-0809FCAAF11A}"/>
      </w:docPartPr>
      <w:docPartBody>
        <w:p w:rsidR="009C4166" w:rsidRDefault="00C014AE" w:rsidP="00C014AE">
          <w:pPr>
            <w:pStyle w:val="EF4F5F69FD47429685F4644DE56A4B00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5B0300EEC54697AB27F4B049E43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CCD60-3FA6-4C53-936A-5FDF9F4AAFC4}"/>
      </w:docPartPr>
      <w:docPartBody>
        <w:p w:rsidR="009C4166" w:rsidRDefault="00C014AE" w:rsidP="00C014AE">
          <w:pPr>
            <w:pStyle w:val="5E5B0300EEC54697AB27F4B049E4357F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DF432814C64745963C518CEB3D5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C210E-55FF-4E30-880B-475E25738918}"/>
      </w:docPartPr>
      <w:docPartBody>
        <w:p w:rsidR="009C4166" w:rsidRDefault="00C014AE" w:rsidP="00C014AE">
          <w:pPr>
            <w:pStyle w:val="AFDF432814C64745963C518CEB3D5370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403C02146943198A5D9DB06F45F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C533D5-CA9C-4365-91C4-04DD48CBFC20}"/>
      </w:docPartPr>
      <w:docPartBody>
        <w:p w:rsidR="009C4166" w:rsidRDefault="00C014AE" w:rsidP="00C014AE">
          <w:pPr>
            <w:pStyle w:val="3B403C02146943198A5D9DB06F45FE15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A7201075C5418BBE708C5A4BE8AE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7089B-EC02-4046-AA76-E981EDDAEBA9}"/>
      </w:docPartPr>
      <w:docPartBody>
        <w:p w:rsidR="009C4166" w:rsidRDefault="00C014AE" w:rsidP="00C014AE">
          <w:pPr>
            <w:pStyle w:val="6DA7201075C5418BBE708C5A4BE8AEE2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EEA80CA7104209BC51FEBF8BDBE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90173-B7F4-40E9-9E3E-BA59056536FE}"/>
      </w:docPartPr>
      <w:docPartBody>
        <w:p w:rsidR="009C4166" w:rsidRDefault="00C014AE" w:rsidP="00C014AE">
          <w:pPr>
            <w:pStyle w:val="67EEA80CA7104209BC51FEBF8BDBE288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8B2B84443348728E4463BADB95F7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037DC-7054-4C28-B547-EF2882D199BA}"/>
      </w:docPartPr>
      <w:docPartBody>
        <w:p w:rsidR="009C4166" w:rsidRDefault="00C014AE" w:rsidP="00C014AE">
          <w:pPr>
            <w:pStyle w:val="CF8B2B84443348728E4463BADB95F75D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C58B019ED8484699F010D7348CB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4340D-82E8-4BA3-A338-706F9D0B5883}"/>
      </w:docPartPr>
      <w:docPartBody>
        <w:p w:rsidR="009C4166" w:rsidRDefault="00C014AE" w:rsidP="00C014AE">
          <w:pPr>
            <w:pStyle w:val="81C58B019ED8484699F010D7348CB992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79BEB1E3A04B5D8E4AD061891F8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C9826-7E41-4415-B09F-DE421199E652}"/>
      </w:docPartPr>
      <w:docPartBody>
        <w:p w:rsidR="009C4166" w:rsidRDefault="00C014AE" w:rsidP="00C014AE">
          <w:pPr>
            <w:pStyle w:val="0079BEB1E3A04B5D8E4AD061891F8D6F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A0B569CAF247E9810861712EC9E9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7D20C-6893-463C-B91C-E5797C27CB17}"/>
      </w:docPartPr>
      <w:docPartBody>
        <w:p w:rsidR="009C4166" w:rsidRDefault="00C014AE" w:rsidP="00C014AE">
          <w:pPr>
            <w:pStyle w:val="BBA0B569CAF247E9810861712EC9E921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7751C0178B405C8E7040C059B5B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5CE67-A7D7-411F-8280-90EDAD71C5B8}"/>
      </w:docPartPr>
      <w:docPartBody>
        <w:p w:rsidR="009C4166" w:rsidRDefault="00C014AE" w:rsidP="00C014AE">
          <w:pPr>
            <w:pStyle w:val="887751C0178B405C8E7040C059B5BCC1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B10A8A86294CB4AEF61F35940B1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D9A8A-8A63-46DC-B5F8-A5B7CC600E5E}"/>
      </w:docPartPr>
      <w:docPartBody>
        <w:p w:rsidR="009C4166" w:rsidRDefault="00C014AE" w:rsidP="00C014AE">
          <w:pPr>
            <w:pStyle w:val="D3B10A8A86294CB4AEF61F35940B19C7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841A5169DF4206BA43815B3020BA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22A70-7023-4058-BBDF-290F96123843}"/>
      </w:docPartPr>
      <w:docPartBody>
        <w:p w:rsidR="009C4166" w:rsidRDefault="00C014AE" w:rsidP="00C014AE">
          <w:pPr>
            <w:pStyle w:val="45841A5169DF4206BA43815B3020BA93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BD49DC577948FA98A90A56A27162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66E55D-A878-4927-9C34-F8D2952837D2}"/>
      </w:docPartPr>
      <w:docPartBody>
        <w:p w:rsidR="009C4166" w:rsidRDefault="00C014AE" w:rsidP="00C014AE">
          <w:pPr>
            <w:pStyle w:val="12BD49DC577948FA98A90A56A2716245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60C8EC4D06408CAAA88522F799DC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F0EA8-CD9E-4E90-9567-E45C11F4ED61}"/>
      </w:docPartPr>
      <w:docPartBody>
        <w:p w:rsidR="009C4166" w:rsidRDefault="00C014AE" w:rsidP="00C014AE">
          <w:pPr>
            <w:pStyle w:val="4F60C8EC4D06408CAAA88522F799DC28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2AD3D990814AE6B6296C737EA201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F3BCE-072E-4BBC-97BA-236E7FB17112}"/>
      </w:docPartPr>
      <w:docPartBody>
        <w:p w:rsidR="009C4166" w:rsidRDefault="00C014AE" w:rsidP="00C014AE">
          <w:pPr>
            <w:pStyle w:val="FC2AD3D990814AE6B6296C737EA201E3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4D6BED6F6249C0B1BA51C855268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508EDA-A897-4EF3-BB05-9ED71213598B}"/>
      </w:docPartPr>
      <w:docPartBody>
        <w:p w:rsidR="009C4166" w:rsidRDefault="00C014AE" w:rsidP="00C014AE">
          <w:pPr>
            <w:pStyle w:val="554D6BED6F6249C0B1BA51C855268DC9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F9FF8F170946C1BC5309FF8A6631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C9565-3FC3-46D1-B62C-540F5ACB9594}"/>
      </w:docPartPr>
      <w:docPartBody>
        <w:p w:rsidR="009C4166" w:rsidRDefault="00C014AE" w:rsidP="00C014AE">
          <w:pPr>
            <w:pStyle w:val="0FF9FF8F170946C1BC5309FF8A6631CE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656EC0BF554D68B5C5EF8171CB6D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9B700-73A8-4FA7-A1F4-5F1BDABDB56D}"/>
      </w:docPartPr>
      <w:docPartBody>
        <w:p w:rsidR="009C4166" w:rsidRDefault="00C014AE" w:rsidP="00C014AE">
          <w:pPr>
            <w:pStyle w:val="53656EC0BF554D68B5C5EF8171CB6D4A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487C095EA94BFB878C41DF656DEE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40EC1-A382-4304-A592-D7BE3BF1C3EB}"/>
      </w:docPartPr>
      <w:docPartBody>
        <w:p w:rsidR="009C4166" w:rsidRDefault="00C014AE" w:rsidP="00C014AE">
          <w:pPr>
            <w:pStyle w:val="3F487C095EA94BFB878C41DF656DEEFE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AA3380F7B5424095480C76F9B54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5FEAF-3014-49E3-8233-27E0CA569549}"/>
      </w:docPartPr>
      <w:docPartBody>
        <w:p w:rsidR="009C4166" w:rsidRDefault="00C014AE" w:rsidP="00C014AE">
          <w:pPr>
            <w:pStyle w:val="10AA3380F7B5424095480C76F9B54E21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32CEE3676B4C7DA8802E4A3A4D3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BB96F-2242-4891-BC25-95E255618456}"/>
      </w:docPartPr>
      <w:docPartBody>
        <w:p w:rsidR="009C4166" w:rsidRDefault="00C014AE" w:rsidP="00C014AE">
          <w:pPr>
            <w:pStyle w:val="5D32CEE3676B4C7DA8802E4A3A4D3F06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0B492F847E4356814B20BAF9DD8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FF07E9-BC42-47FF-BD82-44B9541D0459}"/>
      </w:docPartPr>
      <w:docPartBody>
        <w:p w:rsidR="009C4166" w:rsidRDefault="00C014AE" w:rsidP="00C014AE">
          <w:pPr>
            <w:pStyle w:val="E40B492F847E4356814B20BAF9DD82CD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0647127E494C4BAA1FD1A078F81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E06B93-0FDA-4F29-B75F-683EAD477E6D}"/>
      </w:docPartPr>
      <w:docPartBody>
        <w:p w:rsidR="009C4166" w:rsidRDefault="00C014AE" w:rsidP="00C014AE">
          <w:pPr>
            <w:pStyle w:val="100647127E494C4BAA1FD1A078F81AF1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11D9488C054BF1BFCA8E299C4AD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4C437-4E3C-414D-A36D-9755ED66FAFA}"/>
      </w:docPartPr>
      <w:docPartBody>
        <w:p w:rsidR="009C4166" w:rsidRDefault="00C014AE" w:rsidP="00C014AE">
          <w:pPr>
            <w:pStyle w:val="AC11D9488C054BF1BFCA8E299C4AD751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423A65A9C145CEB050468CD3437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2516E-001F-4188-9C85-4AD36EF6F366}"/>
      </w:docPartPr>
      <w:docPartBody>
        <w:p w:rsidR="009C4166" w:rsidRDefault="00C014AE" w:rsidP="00C014AE">
          <w:pPr>
            <w:pStyle w:val="0A423A65A9C145CEB050468CD343743B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B63AD4599649F983D9011DC59FA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186CD7-6F48-493C-A9F4-AF0677CE5D78}"/>
      </w:docPartPr>
      <w:docPartBody>
        <w:p w:rsidR="009C4166" w:rsidRDefault="00C014AE" w:rsidP="00C014AE">
          <w:pPr>
            <w:pStyle w:val="2AB63AD4599649F983D9011DC59FA941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862D937F304976A30DD4930823D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C4966-66B2-4394-B771-9918FB867DD3}"/>
      </w:docPartPr>
      <w:docPartBody>
        <w:p w:rsidR="009C4166" w:rsidRDefault="00C014AE" w:rsidP="00C014AE">
          <w:pPr>
            <w:pStyle w:val="86862D937F304976A30DD4930823DC3D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413A13848D42E6B3335D87D7AD0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BE3B2-4F82-4BDC-8543-5306A426BFD7}"/>
      </w:docPartPr>
      <w:docPartBody>
        <w:p w:rsidR="009C4166" w:rsidRDefault="00C014AE" w:rsidP="00C014AE">
          <w:pPr>
            <w:pStyle w:val="A3413A13848D42E6B3335D87D7AD0084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B3D8FE167044FD94A4189ED1BE7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D83E7E-A0F6-44AC-A59B-395D753815FB}"/>
      </w:docPartPr>
      <w:docPartBody>
        <w:p w:rsidR="009C4166" w:rsidRDefault="00C014AE" w:rsidP="00C014AE">
          <w:pPr>
            <w:pStyle w:val="F4B3D8FE167044FD94A4189ED1BE73AF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76B8080C1A40828A56302786274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EB1BF-20D2-4EE3-97A4-B25B7D60FC46}"/>
      </w:docPartPr>
      <w:docPartBody>
        <w:p w:rsidR="009C4166" w:rsidRDefault="00C014AE" w:rsidP="00C014AE">
          <w:pPr>
            <w:pStyle w:val="5276B8080C1A40828A5630278627431E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1B9092B33747929416B74E235344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8B1B9-A79D-453A-9F1B-BE8E326238D2}"/>
      </w:docPartPr>
      <w:docPartBody>
        <w:p w:rsidR="009C4166" w:rsidRDefault="00C014AE" w:rsidP="00C014AE">
          <w:pPr>
            <w:pStyle w:val="301B9092B33747929416B74E2353440E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535B4F6B324A2DBCA0CA18EE30E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EA1A6-52E6-4BD5-8C97-A58DA1D9DAC5}"/>
      </w:docPartPr>
      <w:docPartBody>
        <w:p w:rsidR="009C4166" w:rsidRDefault="00C014AE" w:rsidP="00C014AE">
          <w:pPr>
            <w:pStyle w:val="97535B4F6B324A2DBCA0CA18EE30E0C0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8CC59EEE06478C983105D6828D8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3E94C6-6661-4971-A210-FC3836198EF9}"/>
      </w:docPartPr>
      <w:docPartBody>
        <w:p w:rsidR="009C4166" w:rsidRDefault="00C014AE" w:rsidP="00C014AE">
          <w:pPr>
            <w:pStyle w:val="2E8CC59EEE06478C983105D6828D8284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6985C2636C4976AFF055324D1F2E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DA9BBB-4975-4787-B0BB-BD6EE3D56991}"/>
      </w:docPartPr>
      <w:docPartBody>
        <w:p w:rsidR="009C4166" w:rsidRDefault="00C014AE" w:rsidP="00C014AE">
          <w:pPr>
            <w:pStyle w:val="836985C2636C4976AFF055324D1F2ECF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E5C476256C4F1A8FAB27741899D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6002F-996F-48B9-9A63-F2126E557DAE}"/>
      </w:docPartPr>
      <w:docPartBody>
        <w:p w:rsidR="009C4166" w:rsidRDefault="00C014AE" w:rsidP="00C014AE">
          <w:pPr>
            <w:pStyle w:val="BBE5C476256C4F1A8FAB27741899D816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95C2FAFA1D4799A63AEF924169A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FE735-EDBB-4528-A032-64DB56FC50B3}"/>
      </w:docPartPr>
      <w:docPartBody>
        <w:p w:rsidR="009C4166" w:rsidRDefault="00C014AE" w:rsidP="00C014AE">
          <w:pPr>
            <w:pStyle w:val="2B95C2FAFA1D4799A63AEF924169AC3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61F313BDF24F4887B8631E0D3FE6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68E37-4543-4464-9449-45C548FC7AD5}"/>
      </w:docPartPr>
      <w:docPartBody>
        <w:p w:rsidR="009C4166" w:rsidRDefault="00C014AE" w:rsidP="00C014AE">
          <w:pPr>
            <w:pStyle w:val="1061F313BDF24F4887B8631E0D3FE6E6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CE201FCC674B1AA4F443B327BA84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0A284-EFAE-4573-A5E9-00F157D7E67E}"/>
      </w:docPartPr>
      <w:docPartBody>
        <w:p w:rsidR="009C4166" w:rsidRDefault="00C014AE" w:rsidP="00C014AE">
          <w:pPr>
            <w:pStyle w:val="0ACE201FCC674B1AA4F443B327BA84DB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132CA1B5F14A61B90D40987AB654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4DBEC-E38C-45C9-8E3F-4386E25E75C2}"/>
      </w:docPartPr>
      <w:docPartBody>
        <w:p w:rsidR="009C4166" w:rsidRDefault="00C014AE" w:rsidP="00C014AE">
          <w:pPr>
            <w:pStyle w:val="3C132CA1B5F14A61B90D40987AB6548F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414593983A420CA875428123354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828DB5-9305-4A80-A41D-FA0C8AB4C0F6}"/>
      </w:docPartPr>
      <w:docPartBody>
        <w:p w:rsidR="00987797" w:rsidRDefault="009C4166" w:rsidP="009C4166">
          <w:pPr>
            <w:pStyle w:val="E6414593983A420CA875428123354652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AE719B781C4FBBA00BFC239B747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F66B9-EDE6-4199-ACBF-EBE570DC6D7A}"/>
      </w:docPartPr>
      <w:docPartBody>
        <w:p w:rsidR="00987797" w:rsidRDefault="009C4166" w:rsidP="009C4166">
          <w:pPr>
            <w:pStyle w:val="0CAE719B781C4FBBA00BFC239B747069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6465D2296D479DB4396C4D46E4A9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0DCD61-BCAD-4F7B-84EB-C6B32457598E}"/>
      </w:docPartPr>
      <w:docPartBody>
        <w:p w:rsidR="00987797" w:rsidRDefault="009C4166" w:rsidP="009C4166">
          <w:pPr>
            <w:pStyle w:val="B16465D2296D479DB4396C4D46E4A9BA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B9CB90E65946CC92DBDEF5ABAB9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F70BE-D22C-4EF3-A2C3-2C2030CAE2D0}"/>
      </w:docPartPr>
      <w:docPartBody>
        <w:p w:rsidR="00987797" w:rsidRDefault="009C4166" w:rsidP="009C4166">
          <w:pPr>
            <w:pStyle w:val="04B9CB90E65946CC92DBDEF5ABAB931E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CA692576A2E48B18402843186187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062051-1DE8-4162-AF02-B847CB953299}"/>
      </w:docPartPr>
      <w:docPartBody>
        <w:p w:rsidR="00987797" w:rsidRDefault="009C4166" w:rsidP="009C4166">
          <w:pPr>
            <w:pStyle w:val="ACA692576A2E48B18402843186187B69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8488E06BAB4322AA8FF63539386B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4BAB0-1F3E-479C-B7BC-D8D02E384AA0}"/>
      </w:docPartPr>
      <w:docPartBody>
        <w:p w:rsidR="00987797" w:rsidRDefault="009C4166" w:rsidP="009C4166">
          <w:pPr>
            <w:pStyle w:val="828488E06BAB4322AA8FF63539386BEA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2FEA0147E441E69B7D27EC57FD15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C7D11E-B31E-4D43-AB9B-BB5BC7C091AE}"/>
      </w:docPartPr>
      <w:docPartBody>
        <w:p w:rsidR="00987797" w:rsidRDefault="009C4166" w:rsidP="009C4166">
          <w:pPr>
            <w:pStyle w:val="E82FEA0147E441E69B7D27EC57FD153E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1214A952474057A437C85E59D7D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49F11-FAA0-43F0-A234-BA7D66141CD2}"/>
      </w:docPartPr>
      <w:docPartBody>
        <w:p w:rsidR="00987797" w:rsidRDefault="009C4166" w:rsidP="009C4166">
          <w:pPr>
            <w:pStyle w:val="201214A952474057A437C85E59D7DE63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C636A3B98D462388666C1CC15DC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422BB5-A35E-4714-AB99-B5A37A1B3078}"/>
      </w:docPartPr>
      <w:docPartBody>
        <w:p w:rsidR="00987797" w:rsidRDefault="009C4166" w:rsidP="009C4166">
          <w:pPr>
            <w:pStyle w:val="7BC636A3B98D462388666C1CC15DCDDE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67003"/>
    <w:rsid w:val="00097561"/>
    <w:rsid w:val="002602DC"/>
    <w:rsid w:val="004A6FE8"/>
    <w:rsid w:val="00636649"/>
    <w:rsid w:val="008C052D"/>
    <w:rsid w:val="009130C5"/>
    <w:rsid w:val="00985B90"/>
    <w:rsid w:val="00987797"/>
    <w:rsid w:val="009C4166"/>
    <w:rsid w:val="00AE1680"/>
    <w:rsid w:val="00C014AE"/>
    <w:rsid w:val="00C23792"/>
    <w:rsid w:val="00C62659"/>
    <w:rsid w:val="00C67003"/>
    <w:rsid w:val="00CD420B"/>
    <w:rsid w:val="00D3059B"/>
    <w:rsid w:val="00E530EB"/>
    <w:rsid w:val="00FB5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4166"/>
    <w:rPr>
      <w:color w:val="808080"/>
    </w:rPr>
  </w:style>
  <w:style w:type="paragraph" w:customStyle="1" w:styleId="FE4243D9AE1F409BB527E2BC9AB5030C">
    <w:name w:val="FE4243D9AE1F409BB527E2BC9AB5030C"/>
    <w:rsid w:val="00C67003"/>
  </w:style>
  <w:style w:type="paragraph" w:customStyle="1" w:styleId="7D22B3566EC740BCB01BD1D4D9A17A31">
    <w:name w:val="7D22B3566EC740BCB01BD1D4D9A17A31"/>
    <w:rsid w:val="00C67003"/>
  </w:style>
  <w:style w:type="paragraph" w:customStyle="1" w:styleId="1CA499CA7A5144C5BD49DCAEE8ACC3EB">
    <w:name w:val="1CA499CA7A5144C5BD49DCAEE8ACC3EB"/>
    <w:rsid w:val="00C67003"/>
  </w:style>
  <w:style w:type="paragraph" w:customStyle="1" w:styleId="68B40CBB1C7546F593F41A31D7DB959A">
    <w:name w:val="68B40CBB1C7546F593F41A31D7DB959A"/>
    <w:rsid w:val="00C67003"/>
  </w:style>
  <w:style w:type="paragraph" w:customStyle="1" w:styleId="4CAD505A2D864AB7A04A347407C1528A">
    <w:name w:val="4CAD505A2D864AB7A04A347407C1528A"/>
    <w:rsid w:val="00C67003"/>
  </w:style>
  <w:style w:type="paragraph" w:customStyle="1" w:styleId="2CB76CBF25394AC6BE7220FA22B24506">
    <w:name w:val="2CB76CBF25394AC6BE7220FA22B24506"/>
    <w:rsid w:val="00C67003"/>
  </w:style>
  <w:style w:type="paragraph" w:customStyle="1" w:styleId="C8DD27611D7548DB9792636C4CC80E8D">
    <w:name w:val="C8DD27611D7548DB9792636C4CC80E8D"/>
    <w:rsid w:val="00C67003"/>
  </w:style>
  <w:style w:type="paragraph" w:customStyle="1" w:styleId="CB76D1502BA34270AB6CA780473B8D98">
    <w:name w:val="CB76D1502BA34270AB6CA780473B8D98"/>
    <w:rsid w:val="00C67003"/>
  </w:style>
  <w:style w:type="paragraph" w:customStyle="1" w:styleId="6CA9DC4643DB4EB68D8BFEC95E29D007">
    <w:name w:val="6CA9DC4643DB4EB68D8BFEC95E29D007"/>
    <w:rsid w:val="00C67003"/>
  </w:style>
  <w:style w:type="paragraph" w:customStyle="1" w:styleId="37E1336E515040AC9D4FC6ACA7C2242F">
    <w:name w:val="37E1336E515040AC9D4FC6ACA7C2242F"/>
    <w:rsid w:val="00C67003"/>
  </w:style>
  <w:style w:type="paragraph" w:customStyle="1" w:styleId="A25351DA2CBB478DB9A34C385F0BA83E">
    <w:name w:val="A25351DA2CBB478DB9A34C385F0BA83E"/>
    <w:rsid w:val="00C67003"/>
  </w:style>
  <w:style w:type="paragraph" w:customStyle="1" w:styleId="26FF2B8D800942AE8AAE618631EE90D5">
    <w:name w:val="26FF2B8D800942AE8AAE618631EE90D5"/>
    <w:rsid w:val="00C67003"/>
  </w:style>
  <w:style w:type="paragraph" w:customStyle="1" w:styleId="CA62B3B9F0EA4F219D79476239F7F0BD">
    <w:name w:val="CA62B3B9F0EA4F219D79476239F7F0BD"/>
    <w:rsid w:val="00C67003"/>
  </w:style>
  <w:style w:type="paragraph" w:customStyle="1" w:styleId="353783AD367B437895C49A37C0754338">
    <w:name w:val="353783AD367B437895C49A37C0754338"/>
    <w:rsid w:val="00C67003"/>
  </w:style>
  <w:style w:type="paragraph" w:customStyle="1" w:styleId="D566DAAF23D9486EAA7FDEACD2009081">
    <w:name w:val="D566DAAF23D9486EAA7FDEACD2009081"/>
    <w:rsid w:val="00C67003"/>
  </w:style>
  <w:style w:type="paragraph" w:customStyle="1" w:styleId="81488D836C3743948433E12D571C334F">
    <w:name w:val="81488D836C3743948433E12D571C334F"/>
    <w:rsid w:val="00C67003"/>
  </w:style>
  <w:style w:type="paragraph" w:customStyle="1" w:styleId="131D929B50924DB4BD3AC8706B3460D9">
    <w:name w:val="131D929B50924DB4BD3AC8706B3460D9"/>
    <w:rsid w:val="00C67003"/>
  </w:style>
  <w:style w:type="paragraph" w:customStyle="1" w:styleId="B4E150AFC1744F238142B5B684A9A3E6">
    <w:name w:val="B4E150AFC1744F238142B5B684A9A3E6"/>
    <w:rsid w:val="00C67003"/>
  </w:style>
  <w:style w:type="paragraph" w:customStyle="1" w:styleId="130774349B9F4E2F9C9F929EA56E10E7">
    <w:name w:val="130774349B9F4E2F9C9F929EA56E10E7"/>
    <w:rsid w:val="00C67003"/>
  </w:style>
  <w:style w:type="paragraph" w:customStyle="1" w:styleId="C3CF2FB27CF14925871445A6086DDD02">
    <w:name w:val="C3CF2FB27CF14925871445A6086DDD02"/>
    <w:rsid w:val="00C67003"/>
  </w:style>
  <w:style w:type="paragraph" w:customStyle="1" w:styleId="F187330C872B4564ADEB45C68FBB166B">
    <w:name w:val="F187330C872B4564ADEB45C68FBB166B"/>
    <w:rsid w:val="00C67003"/>
  </w:style>
  <w:style w:type="paragraph" w:customStyle="1" w:styleId="67E0C88655314847A8D486D3712998A1">
    <w:name w:val="67E0C88655314847A8D486D3712998A1"/>
    <w:rsid w:val="00C67003"/>
  </w:style>
  <w:style w:type="paragraph" w:customStyle="1" w:styleId="AA303965A22D4808BD42B405746BE1FD">
    <w:name w:val="AA303965A22D4808BD42B405746BE1FD"/>
    <w:rsid w:val="00C67003"/>
  </w:style>
  <w:style w:type="paragraph" w:customStyle="1" w:styleId="C27C6DF231464E578B30305F9750CE1B">
    <w:name w:val="C27C6DF231464E578B30305F9750CE1B"/>
    <w:rsid w:val="00C67003"/>
  </w:style>
  <w:style w:type="paragraph" w:customStyle="1" w:styleId="DDF6507DDFE7438083FE793A7CED8D66">
    <w:name w:val="DDF6507DDFE7438083FE793A7CED8D66"/>
    <w:rsid w:val="00C67003"/>
  </w:style>
  <w:style w:type="paragraph" w:customStyle="1" w:styleId="927999457E6E41B1ABF72168F1ADA9B8">
    <w:name w:val="927999457E6E41B1ABF72168F1ADA9B8"/>
    <w:rsid w:val="00C67003"/>
  </w:style>
  <w:style w:type="paragraph" w:customStyle="1" w:styleId="A976A33DA4834AF98B99815F077BD492">
    <w:name w:val="A976A33DA4834AF98B99815F077BD492"/>
    <w:rsid w:val="00C67003"/>
  </w:style>
  <w:style w:type="paragraph" w:customStyle="1" w:styleId="93195F0B5C524E30B87B0471E69B69EC">
    <w:name w:val="93195F0B5C524E30B87B0471E69B69EC"/>
    <w:rsid w:val="00C67003"/>
  </w:style>
  <w:style w:type="paragraph" w:customStyle="1" w:styleId="91EA7435F17B47CDB32708A035E7B497">
    <w:name w:val="91EA7435F17B47CDB32708A035E7B497"/>
    <w:rsid w:val="00C67003"/>
  </w:style>
  <w:style w:type="paragraph" w:customStyle="1" w:styleId="474D203586DB49C092EFA7C57CCCA78A">
    <w:name w:val="474D203586DB49C092EFA7C57CCCA78A"/>
    <w:rsid w:val="00C67003"/>
  </w:style>
  <w:style w:type="paragraph" w:customStyle="1" w:styleId="4EF0060984B0407EBA362DD3FEF3D883">
    <w:name w:val="4EF0060984B0407EBA362DD3FEF3D883"/>
    <w:rsid w:val="00C67003"/>
  </w:style>
  <w:style w:type="paragraph" w:customStyle="1" w:styleId="E1300086DAC84D688637775D0B113199">
    <w:name w:val="E1300086DAC84D688637775D0B113199"/>
    <w:rsid w:val="00C67003"/>
  </w:style>
  <w:style w:type="paragraph" w:customStyle="1" w:styleId="03D8AEA279C74B7E8654204BB717415C">
    <w:name w:val="03D8AEA279C74B7E8654204BB717415C"/>
    <w:rsid w:val="00C67003"/>
  </w:style>
  <w:style w:type="paragraph" w:customStyle="1" w:styleId="554C4CE97F9C4AB493A20B4DD867C08A">
    <w:name w:val="554C4CE97F9C4AB493A20B4DD867C08A"/>
    <w:rsid w:val="00C67003"/>
  </w:style>
  <w:style w:type="paragraph" w:customStyle="1" w:styleId="57F6F367F2804775BE1DCE9B6DD34A63">
    <w:name w:val="57F6F367F2804775BE1DCE9B6DD34A63"/>
    <w:rsid w:val="00C67003"/>
  </w:style>
  <w:style w:type="paragraph" w:customStyle="1" w:styleId="B58AE6407D21411DA2AF2616E7F4E70B">
    <w:name w:val="B58AE6407D21411DA2AF2616E7F4E70B"/>
    <w:rsid w:val="00C67003"/>
  </w:style>
  <w:style w:type="paragraph" w:customStyle="1" w:styleId="196AF36AAE1C4D1080E75864070A6811">
    <w:name w:val="196AF36AAE1C4D1080E75864070A6811"/>
    <w:rsid w:val="00C67003"/>
  </w:style>
  <w:style w:type="paragraph" w:customStyle="1" w:styleId="528562BF05974760BBB18A905ACA59E7">
    <w:name w:val="528562BF05974760BBB18A905ACA59E7"/>
    <w:rsid w:val="00C67003"/>
  </w:style>
  <w:style w:type="paragraph" w:customStyle="1" w:styleId="98823A0EC623465096C387EF9D51CD4F">
    <w:name w:val="98823A0EC623465096C387EF9D51CD4F"/>
    <w:rsid w:val="00C67003"/>
  </w:style>
  <w:style w:type="paragraph" w:customStyle="1" w:styleId="1C604D92DA484B048AFE093E4BB9843D">
    <w:name w:val="1C604D92DA484B048AFE093E4BB9843D"/>
    <w:rsid w:val="00C67003"/>
  </w:style>
  <w:style w:type="paragraph" w:customStyle="1" w:styleId="C132564566A445BA8A09960E63D8BE3A">
    <w:name w:val="C132564566A445BA8A09960E63D8BE3A"/>
    <w:rsid w:val="00C67003"/>
  </w:style>
  <w:style w:type="paragraph" w:customStyle="1" w:styleId="6196710A5D6A4498A989C4592659C282">
    <w:name w:val="6196710A5D6A4498A989C4592659C282"/>
    <w:rsid w:val="00C67003"/>
  </w:style>
  <w:style w:type="paragraph" w:customStyle="1" w:styleId="157E2359A428450789D37741A6ED91E9">
    <w:name w:val="157E2359A428450789D37741A6ED91E9"/>
    <w:rsid w:val="00C67003"/>
  </w:style>
  <w:style w:type="paragraph" w:customStyle="1" w:styleId="773159FE06AB424EB2670B1F2D3B5A27">
    <w:name w:val="773159FE06AB424EB2670B1F2D3B5A27"/>
    <w:rsid w:val="00C67003"/>
  </w:style>
  <w:style w:type="paragraph" w:customStyle="1" w:styleId="DAC8447E27A840C397C84351796F8F4A">
    <w:name w:val="DAC8447E27A840C397C84351796F8F4A"/>
    <w:rsid w:val="00C67003"/>
  </w:style>
  <w:style w:type="paragraph" w:customStyle="1" w:styleId="4FCA208A2D004C81A4B2E29000804E00">
    <w:name w:val="4FCA208A2D004C81A4B2E29000804E00"/>
    <w:rsid w:val="00C67003"/>
  </w:style>
  <w:style w:type="paragraph" w:customStyle="1" w:styleId="31B9CBDCAFF148F89A37EC6DEBCE25A5">
    <w:name w:val="31B9CBDCAFF148F89A37EC6DEBCE25A5"/>
    <w:rsid w:val="00C67003"/>
  </w:style>
  <w:style w:type="paragraph" w:customStyle="1" w:styleId="7666C8EA690444D7A8F7C8A24FB1B6F9">
    <w:name w:val="7666C8EA690444D7A8F7C8A24FB1B6F9"/>
    <w:rsid w:val="00C67003"/>
  </w:style>
  <w:style w:type="paragraph" w:customStyle="1" w:styleId="1736F047F7E84926A177B6BC2FB779BA">
    <w:name w:val="1736F047F7E84926A177B6BC2FB779BA"/>
    <w:rsid w:val="00C67003"/>
  </w:style>
  <w:style w:type="paragraph" w:customStyle="1" w:styleId="2E8784BBE03C4CD3864C00A384B444CE">
    <w:name w:val="2E8784BBE03C4CD3864C00A384B444CE"/>
    <w:rsid w:val="00C67003"/>
  </w:style>
  <w:style w:type="paragraph" w:customStyle="1" w:styleId="9120D3D372814178A7FC8872541EC178">
    <w:name w:val="9120D3D372814178A7FC8872541EC178"/>
    <w:rsid w:val="00C67003"/>
  </w:style>
  <w:style w:type="paragraph" w:customStyle="1" w:styleId="C77F919E061140A0BEB1ADB4112A1E5C">
    <w:name w:val="C77F919E061140A0BEB1ADB4112A1E5C"/>
    <w:rsid w:val="00C67003"/>
  </w:style>
  <w:style w:type="paragraph" w:customStyle="1" w:styleId="A1CFA522C5C3451EA6BAC99DC897B050">
    <w:name w:val="A1CFA522C5C3451EA6BAC99DC897B050"/>
    <w:rsid w:val="00C67003"/>
  </w:style>
  <w:style w:type="paragraph" w:customStyle="1" w:styleId="BAA32BAD7D5443C3BE2B3702DF0722A4">
    <w:name w:val="BAA32BAD7D5443C3BE2B3702DF0722A4"/>
    <w:rsid w:val="00C67003"/>
  </w:style>
  <w:style w:type="paragraph" w:customStyle="1" w:styleId="DDEDCEEC531848F69DDF535A93B5C2E2">
    <w:name w:val="DDEDCEEC531848F69DDF535A93B5C2E2"/>
    <w:rsid w:val="00C67003"/>
  </w:style>
  <w:style w:type="paragraph" w:customStyle="1" w:styleId="489F48EED4A74FFEAC1D5089179B8E94">
    <w:name w:val="489F48EED4A74FFEAC1D5089179B8E94"/>
    <w:rsid w:val="00C67003"/>
  </w:style>
  <w:style w:type="paragraph" w:customStyle="1" w:styleId="C0101638F9734B57B8BE869DE83CB488">
    <w:name w:val="C0101638F9734B57B8BE869DE83CB488"/>
    <w:rsid w:val="00C67003"/>
  </w:style>
  <w:style w:type="paragraph" w:customStyle="1" w:styleId="DAA49B78B9EA4C2093CB310EDE3CDA25">
    <w:name w:val="DAA49B78B9EA4C2093CB310EDE3CDA25"/>
    <w:rsid w:val="00C67003"/>
  </w:style>
  <w:style w:type="paragraph" w:customStyle="1" w:styleId="F9F41F84A2C64693A6D45F16E6CDF6A5">
    <w:name w:val="F9F41F84A2C64693A6D45F16E6CDF6A5"/>
    <w:rsid w:val="00C67003"/>
  </w:style>
  <w:style w:type="paragraph" w:customStyle="1" w:styleId="886AB746D92F430580D20D7035F29C86">
    <w:name w:val="886AB746D92F430580D20D7035F29C86"/>
    <w:rsid w:val="00C67003"/>
  </w:style>
  <w:style w:type="paragraph" w:customStyle="1" w:styleId="513075D90609437A88D927DE88EF3DAB">
    <w:name w:val="513075D90609437A88D927DE88EF3DAB"/>
    <w:rsid w:val="00C67003"/>
  </w:style>
  <w:style w:type="paragraph" w:customStyle="1" w:styleId="1B502DF1CE3D4FF0B9811D8790E9C049">
    <w:name w:val="1B502DF1CE3D4FF0B9811D8790E9C049"/>
    <w:rsid w:val="00C67003"/>
  </w:style>
  <w:style w:type="paragraph" w:customStyle="1" w:styleId="B2A85BB6C95D452E9144A6ADBBBA2807">
    <w:name w:val="B2A85BB6C95D452E9144A6ADBBBA2807"/>
    <w:rsid w:val="00C67003"/>
  </w:style>
  <w:style w:type="paragraph" w:customStyle="1" w:styleId="416DB170CE8B495998D8799C67EBDF6F">
    <w:name w:val="416DB170CE8B495998D8799C67EBDF6F"/>
    <w:rsid w:val="00C67003"/>
  </w:style>
  <w:style w:type="paragraph" w:customStyle="1" w:styleId="2727BC2EFBAE44738531DF0FDC6A80CF">
    <w:name w:val="2727BC2EFBAE44738531DF0FDC6A80CF"/>
    <w:rsid w:val="00C67003"/>
  </w:style>
  <w:style w:type="paragraph" w:customStyle="1" w:styleId="584BFB5E0D1D4B119BA4D8B840C0BF7E">
    <w:name w:val="584BFB5E0D1D4B119BA4D8B840C0BF7E"/>
    <w:rsid w:val="00C67003"/>
  </w:style>
  <w:style w:type="paragraph" w:customStyle="1" w:styleId="32236FE7C293482384B471F67BF6A8EA">
    <w:name w:val="32236FE7C293482384B471F67BF6A8EA"/>
    <w:rsid w:val="00C67003"/>
  </w:style>
  <w:style w:type="paragraph" w:customStyle="1" w:styleId="286158A8CADF4EA28B381570302C7403">
    <w:name w:val="286158A8CADF4EA28B381570302C7403"/>
    <w:rsid w:val="00C67003"/>
  </w:style>
  <w:style w:type="paragraph" w:customStyle="1" w:styleId="DA40579A95F34F4EBB33B57C8D45EA67">
    <w:name w:val="DA40579A95F34F4EBB33B57C8D45EA67"/>
    <w:rsid w:val="00C67003"/>
  </w:style>
  <w:style w:type="paragraph" w:customStyle="1" w:styleId="666620C8064E4E05B47B57E049CBD3DF">
    <w:name w:val="666620C8064E4E05B47B57E049CBD3DF"/>
    <w:rsid w:val="00C67003"/>
  </w:style>
  <w:style w:type="paragraph" w:customStyle="1" w:styleId="C71D05220B5A44A1A474C2DB4ED8A85A">
    <w:name w:val="C71D05220B5A44A1A474C2DB4ED8A85A"/>
    <w:rsid w:val="00C67003"/>
  </w:style>
  <w:style w:type="paragraph" w:customStyle="1" w:styleId="91A1D9458E004A58A423C49367C15523">
    <w:name w:val="91A1D9458E004A58A423C49367C15523"/>
    <w:rsid w:val="00C67003"/>
  </w:style>
  <w:style w:type="paragraph" w:customStyle="1" w:styleId="E5665DA2A0374F0994973D64DE486D20">
    <w:name w:val="E5665DA2A0374F0994973D64DE486D20"/>
    <w:rsid w:val="00C23792"/>
  </w:style>
  <w:style w:type="paragraph" w:customStyle="1" w:styleId="6E547446FCD2491A9D4D17CF789DDDB6">
    <w:name w:val="6E547446FCD2491A9D4D17CF789DDDB6"/>
    <w:rsid w:val="00C23792"/>
  </w:style>
  <w:style w:type="paragraph" w:customStyle="1" w:styleId="B0C9E46A51BC4A40A536CE4FC503DD20">
    <w:name w:val="B0C9E46A51BC4A40A536CE4FC503DD20"/>
    <w:rsid w:val="00C23792"/>
  </w:style>
  <w:style w:type="paragraph" w:customStyle="1" w:styleId="D0060E70D44D42D791E08B192CAE2635">
    <w:name w:val="D0060E70D44D42D791E08B192CAE2635"/>
    <w:rsid w:val="00C23792"/>
  </w:style>
  <w:style w:type="paragraph" w:customStyle="1" w:styleId="CA9B730E2B7B42DE85A57BD1CC536114">
    <w:name w:val="CA9B730E2B7B42DE85A57BD1CC536114"/>
    <w:rsid w:val="00C23792"/>
  </w:style>
  <w:style w:type="paragraph" w:customStyle="1" w:styleId="0D52B29A04354BDDAA2DAC5B30CCB4C2">
    <w:name w:val="0D52B29A04354BDDAA2DAC5B30CCB4C2"/>
    <w:rsid w:val="00C23792"/>
  </w:style>
  <w:style w:type="paragraph" w:customStyle="1" w:styleId="83C5B526704542328F720128CDBDC1EE">
    <w:name w:val="83C5B526704542328F720128CDBDC1EE"/>
    <w:rsid w:val="00C23792"/>
  </w:style>
  <w:style w:type="paragraph" w:customStyle="1" w:styleId="7711D1E8838B4645AE6F7C8119307EF2">
    <w:name w:val="7711D1E8838B4645AE6F7C8119307EF2"/>
    <w:rsid w:val="00D3059B"/>
  </w:style>
  <w:style w:type="paragraph" w:customStyle="1" w:styleId="B07281A5714A4C5C96D568D62BBDEA1E">
    <w:name w:val="B07281A5714A4C5C96D568D62BBDEA1E"/>
    <w:rsid w:val="00D3059B"/>
  </w:style>
  <w:style w:type="paragraph" w:customStyle="1" w:styleId="3A21F31AB9EB4575899AC2BC09208F78">
    <w:name w:val="3A21F31AB9EB4575899AC2BC09208F78"/>
    <w:rsid w:val="00D3059B"/>
  </w:style>
  <w:style w:type="paragraph" w:customStyle="1" w:styleId="3339D1732E584D149381A9FCB74F0947">
    <w:name w:val="3339D1732E584D149381A9FCB74F0947"/>
    <w:rsid w:val="00D3059B"/>
  </w:style>
  <w:style w:type="paragraph" w:customStyle="1" w:styleId="11ED944CDAD54D208144D8A44D229ADA">
    <w:name w:val="11ED944CDAD54D208144D8A44D229ADA"/>
    <w:rsid w:val="00D3059B"/>
  </w:style>
  <w:style w:type="paragraph" w:customStyle="1" w:styleId="12E7C96793874D1497D469B52B9D6BEF">
    <w:name w:val="12E7C96793874D1497D469B52B9D6BEF"/>
    <w:rsid w:val="00D3059B"/>
  </w:style>
  <w:style w:type="paragraph" w:customStyle="1" w:styleId="CB02095D0E5C47B18809400876B531C4">
    <w:name w:val="CB02095D0E5C47B18809400876B531C4"/>
    <w:rsid w:val="00D3059B"/>
  </w:style>
  <w:style w:type="paragraph" w:customStyle="1" w:styleId="4128B35EE6454467A79514ED6EBA0763">
    <w:name w:val="4128B35EE6454467A79514ED6EBA0763"/>
    <w:rsid w:val="00D3059B"/>
  </w:style>
  <w:style w:type="paragraph" w:customStyle="1" w:styleId="64529F869A52460A97A2F0DD21444C9D">
    <w:name w:val="64529F869A52460A97A2F0DD21444C9D"/>
    <w:rsid w:val="00C014AE"/>
  </w:style>
  <w:style w:type="paragraph" w:customStyle="1" w:styleId="37CEB7FDE58143B5AAF032CB23AB556E">
    <w:name w:val="37CEB7FDE58143B5AAF032CB23AB556E"/>
    <w:rsid w:val="00C014AE"/>
  </w:style>
  <w:style w:type="paragraph" w:customStyle="1" w:styleId="A75462F87A594B108A7D714A27150E5F">
    <w:name w:val="A75462F87A594B108A7D714A27150E5F"/>
    <w:rsid w:val="00C014AE"/>
  </w:style>
  <w:style w:type="paragraph" w:customStyle="1" w:styleId="6F390B3FF81B44538193DAD685978336">
    <w:name w:val="6F390B3FF81B44538193DAD685978336"/>
    <w:rsid w:val="00C014AE"/>
  </w:style>
  <w:style w:type="paragraph" w:customStyle="1" w:styleId="AF8CD601F2E24C30BCACC3B881924F2C">
    <w:name w:val="AF8CD601F2E24C30BCACC3B881924F2C"/>
    <w:rsid w:val="00C014AE"/>
  </w:style>
  <w:style w:type="paragraph" w:customStyle="1" w:styleId="F4AC46F55FBA4E4A97D3E52DFBC3A1F9">
    <w:name w:val="F4AC46F55FBA4E4A97D3E52DFBC3A1F9"/>
    <w:rsid w:val="00C014AE"/>
  </w:style>
  <w:style w:type="paragraph" w:customStyle="1" w:styleId="32DA385567F34C2FBBA2C09DA6B09645">
    <w:name w:val="32DA385567F34C2FBBA2C09DA6B09645"/>
    <w:rsid w:val="00C014AE"/>
  </w:style>
  <w:style w:type="paragraph" w:customStyle="1" w:styleId="0956466591724496ADDDB9ADB89FBF8B">
    <w:name w:val="0956466591724496ADDDB9ADB89FBF8B"/>
    <w:rsid w:val="00C014AE"/>
  </w:style>
  <w:style w:type="paragraph" w:customStyle="1" w:styleId="C7D9174B3FD2416AAFA501DC5EB62216">
    <w:name w:val="C7D9174B3FD2416AAFA501DC5EB62216"/>
    <w:rsid w:val="00C014AE"/>
  </w:style>
  <w:style w:type="paragraph" w:customStyle="1" w:styleId="01DD67D90DB4424EAC00F41121F9AC34">
    <w:name w:val="01DD67D90DB4424EAC00F41121F9AC34"/>
    <w:rsid w:val="00C014AE"/>
  </w:style>
  <w:style w:type="paragraph" w:customStyle="1" w:styleId="503734BD24F14A34868AB3AB11477D46">
    <w:name w:val="503734BD24F14A34868AB3AB11477D46"/>
    <w:rsid w:val="00C014AE"/>
  </w:style>
  <w:style w:type="paragraph" w:customStyle="1" w:styleId="C807E6300D7642E1922F67454EF0D308">
    <w:name w:val="C807E6300D7642E1922F67454EF0D308"/>
    <w:rsid w:val="00C014AE"/>
  </w:style>
  <w:style w:type="paragraph" w:customStyle="1" w:styleId="45913EA2B8E54054AE7EE722605B1689">
    <w:name w:val="45913EA2B8E54054AE7EE722605B1689"/>
    <w:rsid w:val="00C014AE"/>
  </w:style>
  <w:style w:type="paragraph" w:customStyle="1" w:styleId="28B304FE8C7D407FAC8C620655B02704">
    <w:name w:val="28B304FE8C7D407FAC8C620655B02704"/>
    <w:rsid w:val="00C014AE"/>
  </w:style>
  <w:style w:type="paragraph" w:customStyle="1" w:styleId="D702F71C9FD04DD6B597A6A027BF98F2">
    <w:name w:val="D702F71C9FD04DD6B597A6A027BF98F2"/>
    <w:rsid w:val="00C014AE"/>
  </w:style>
  <w:style w:type="paragraph" w:customStyle="1" w:styleId="EF4F5F69FD47429685F4644DE56A4B00">
    <w:name w:val="EF4F5F69FD47429685F4644DE56A4B00"/>
    <w:rsid w:val="00C014AE"/>
  </w:style>
  <w:style w:type="paragraph" w:customStyle="1" w:styleId="5E5B0300EEC54697AB27F4B049E4357F">
    <w:name w:val="5E5B0300EEC54697AB27F4B049E4357F"/>
    <w:rsid w:val="00C014AE"/>
  </w:style>
  <w:style w:type="paragraph" w:customStyle="1" w:styleId="AFDF432814C64745963C518CEB3D5370">
    <w:name w:val="AFDF432814C64745963C518CEB3D5370"/>
    <w:rsid w:val="00C014AE"/>
  </w:style>
  <w:style w:type="paragraph" w:customStyle="1" w:styleId="3B403C02146943198A5D9DB06F45FE15">
    <w:name w:val="3B403C02146943198A5D9DB06F45FE15"/>
    <w:rsid w:val="00C014AE"/>
  </w:style>
  <w:style w:type="paragraph" w:customStyle="1" w:styleId="6DA7201075C5418BBE708C5A4BE8AEE2">
    <w:name w:val="6DA7201075C5418BBE708C5A4BE8AEE2"/>
    <w:rsid w:val="00C014AE"/>
  </w:style>
  <w:style w:type="paragraph" w:customStyle="1" w:styleId="6E9BD756E8D843C284EF8FD971CC00FD">
    <w:name w:val="6E9BD756E8D843C284EF8FD971CC00FD"/>
    <w:rsid w:val="00C014AE"/>
  </w:style>
  <w:style w:type="paragraph" w:customStyle="1" w:styleId="F7B8696569464E7B87EB8E64409277BF">
    <w:name w:val="F7B8696569464E7B87EB8E64409277BF"/>
    <w:rsid w:val="00C014AE"/>
  </w:style>
  <w:style w:type="paragraph" w:customStyle="1" w:styleId="408EB2906FD741A9A140E8B9AEA771A0">
    <w:name w:val="408EB2906FD741A9A140E8B9AEA771A0"/>
    <w:rsid w:val="00C014AE"/>
  </w:style>
  <w:style w:type="paragraph" w:customStyle="1" w:styleId="430645B0338346EF83FDE55335426D94">
    <w:name w:val="430645B0338346EF83FDE55335426D94"/>
    <w:rsid w:val="00C014AE"/>
  </w:style>
  <w:style w:type="paragraph" w:customStyle="1" w:styleId="3A2966F0E7284027844988B1F0491C40">
    <w:name w:val="3A2966F0E7284027844988B1F0491C40"/>
    <w:rsid w:val="00C014AE"/>
  </w:style>
  <w:style w:type="paragraph" w:customStyle="1" w:styleId="28AEC589167443BCB9858AA66FBF6B25">
    <w:name w:val="28AEC589167443BCB9858AA66FBF6B25"/>
    <w:rsid w:val="00C014AE"/>
  </w:style>
  <w:style w:type="paragraph" w:customStyle="1" w:styleId="F085D5CC761246D4B0713E56C90FE4E0">
    <w:name w:val="F085D5CC761246D4B0713E56C90FE4E0"/>
    <w:rsid w:val="00C014AE"/>
  </w:style>
  <w:style w:type="paragraph" w:customStyle="1" w:styleId="2C7DAAB334D5447D8515723680503FF6">
    <w:name w:val="2C7DAAB334D5447D8515723680503FF6"/>
    <w:rsid w:val="00C014AE"/>
  </w:style>
  <w:style w:type="paragraph" w:customStyle="1" w:styleId="47B449E64492460B8BE5FAABEC7DF299">
    <w:name w:val="47B449E64492460B8BE5FAABEC7DF299"/>
    <w:rsid w:val="00C014AE"/>
  </w:style>
  <w:style w:type="paragraph" w:customStyle="1" w:styleId="67EEA80CA7104209BC51FEBF8BDBE288">
    <w:name w:val="67EEA80CA7104209BC51FEBF8BDBE288"/>
    <w:rsid w:val="00C014AE"/>
  </w:style>
  <w:style w:type="paragraph" w:customStyle="1" w:styleId="CF8B2B84443348728E4463BADB95F75D">
    <w:name w:val="CF8B2B84443348728E4463BADB95F75D"/>
    <w:rsid w:val="00C014AE"/>
  </w:style>
  <w:style w:type="paragraph" w:customStyle="1" w:styleId="81C58B019ED8484699F010D7348CB992">
    <w:name w:val="81C58B019ED8484699F010D7348CB992"/>
    <w:rsid w:val="00C014AE"/>
  </w:style>
  <w:style w:type="paragraph" w:customStyle="1" w:styleId="0079BEB1E3A04B5D8E4AD061891F8D6F">
    <w:name w:val="0079BEB1E3A04B5D8E4AD061891F8D6F"/>
    <w:rsid w:val="00C014AE"/>
  </w:style>
  <w:style w:type="paragraph" w:customStyle="1" w:styleId="BBA0B569CAF247E9810861712EC9E921">
    <w:name w:val="BBA0B569CAF247E9810861712EC9E921"/>
    <w:rsid w:val="00C014AE"/>
  </w:style>
  <w:style w:type="paragraph" w:customStyle="1" w:styleId="887751C0178B405C8E7040C059B5BCC1">
    <w:name w:val="887751C0178B405C8E7040C059B5BCC1"/>
    <w:rsid w:val="00C014AE"/>
  </w:style>
  <w:style w:type="paragraph" w:customStyle="1" w:styleId="D3B10A8A86294CB4AEF61F35940B19C7">
    <w:name w:val="D3B10A8A86294CB4AEF61F35940B19C7"/>
    <w:rsid w:val="00C014AE"/>
  </w:style>
  <w:style w:type="paragraph" w:customStyle="1" w:styleId="45841A5169DF4206BA43815B3020BA93">
    <w:name w:val="45841A5169DF4206BA43815B3020BA93"/>
    <w:rsid w:val="00C014AE"/>
  </w:style>
  <w:style w:type="paragraph" w:customStyle="1" w:styleId="12BD49DC577948FA98A90A56A2716245">
    <w:name w:val="12BD49DC577948FA98A90A56A2716245"/>
    <w:rsid w:val="00C014AE"/>
  </w:style>
  <w:style w:type="paragraph" w:customStyle="1" w:styleId="4F60C8EC4D06408CAAA88522F799DC28">
    <w:name w:val="4F60C8EC4D06408CAAA88522F799DC28"/>
    <w:rsid w:val="00C014AE"/>
  </w:style>
  <w:style w:type="paragraph" w:customStyle="1" w:styleId="C7F96DB441EB49F8A18EF3DBC9D2D082">
    <w:name w:val="C7F96DB441EB49F8A18EF3DBC9D2D082"/>
    <w:rsid w:val="00C014AE"/>
  </w:style>
  <w:style w:type="paragraph" w:customStyle="1" w:styleId="5BE321F99F034F3F800B580170AC16B1">
    <w:name w:val="5BE321F99F034F3F800B580170AC16B1"/>
    <w:rsid w:val="00C014AE"/>
  </w:style>
  <w:style w:type="paragraph" w:customStyle="1" w:styleId="CD8C9BB4D87E4847A78D27ECB6863A91">
    <w:name w:val="CD8C9BB4D87E4847A78D27ECB6863A91"/>
    <w:rsid w:val="00C014AE"/>
  </w:style>
  <w:style w:type="paragraph" w:customStyle="1" w:styleId="16405C14513D401CBD64EC126D150426">
    <w:name w:val="16405C14513D401CBD64EC126D150426"/>
    <w:rsid w:val="00C014AE"/>
  </w:style>
  <w:style w:type="paragraph" w:customStyle="1" w:styleId="14A0391A625A47BD8E7CE6370D231ABB">
    <w:name w:val="14A0391A625A47BD8E7CE6370D231ABB"/>
    <w:rsid w:val="00C014AE"/>
  </w:style>
  <w:style w:type="paragraph" w:customStyle="1" w:styleId="31157C6BC2E144F7994901E13E6BD06B">
    <w:name w:val="31157C6BC2E144F7994901E13E6BD06B"/>
    <w:rsid w:val="00C014AE"/>
  </w:style>
  <w:style w:type="paragraph" w:customStyle="1" w:styleId="CA54E11DFC9D4431A0152C27AAF60C62">
    <w:name w:val="CA54E11DFC9D4431A0152C27AAF60C62"/>
    <w:rsid w:val="00C014AE"/>
  </w:style>
  <w:style w:type="paragraph" w:customStyle="1" w:styleId="8CEF587284174AF6A652348899D8ABC8">
    <w:name w:val="8CEF587284174AF6A652348899D8ABC8"/>
    <w:rsid w:val="00C014AE"/>
  </w:style>
  <w:style w:type="paragraph" w:customStyle="1" w:styleId="96CE4B41C11B47599D1B2203CC58C2C3">
    <w:name w:val="96CE4B41C11B47599D1B2203CC58C2C3"/>
    <w:rsid w:val="00C014AE"/>
  </w:style>
  <w:style w:type="paragraph" w:customStyle="1" w:styleId="03B2669FF38B4168BD65DDAC38A2F7A0">
    <w:name w:val="03B2669FF38B4168BD65DDAC38A2F7A0"/>
    <w:rsid w:val="00C014AE"/>
  </w:style>
  <w:style w:type="paragraph" w:customStyle="1" w:styleId="DC0235D15FA14617817EDDAD99A61B71">
    <w:name w:val="DC0235D15FA14617817EDDAD99A61B71"/>
    <w:rsid w:val="00C014AE"/>
  </w:style>
  <w:style w:type="paragraph" w:customStyle="1" w:styleId="25BC217DD9E54DF1B98F2FFE9342029C">
    <w:name w:val="25BC217DD9E54DF1B98F2FFE9342029C"/>
    <w:rsid w:val="00C014AE"/>
  </w:style>
  <w:style w:type="paragraph" w:customStyle="1" w:styleId="832CEBB01EA941598D786431FA7F7B8A">
    <w:name w:val="832CEBB01EA941598D786431FA7F7B8A"/>
    <w:rsid w:val="00C014AE"/>
  </w:style>
  <w:style w:type="paragraph" w:customStyle="1" w:styleId="FC2AD3D990814AE6B6296C737EA201E3">
    <w:name w:val="FC2AD3D990814AE6B6296C737EA201E3"/>
    <w:rsid w:val="00C014AE"/>
  </w:style>
  <w:style w:type="paragraph" w:customStyle="1" w:styleId="554D6BED6F6249C0B1BA51C855268DC9">
    <w:name w:val="554D6BED6F6249C0B1BA51C855268DC9"/>
    <w:rsid w:val="00C014AE"/>
  </w:style>
  <w:style w:type="paragraph" w:customStyle="1" w:styleId="0FF9FF8F170946C1BC5309FF8A6631CE">
    <w:name w:val="0FF9FF8F170946C1BC5309FF8A6631CE"/>
    <w:rsid w:val="00C014AE"/>
  </w:style>
  <w:style w:type="paragraph" w:customStyle="1" w:styleId="53656EC0BF554D68B5C5EF8171CB6D4A">
    <w:name w:val="53656EC0BF554D68B5C5EF8171CB6D4A"/>
    <w:rsid w:val="00C014AE"/>
  </w:style>
  <w:style w:type="paragraph" w:customStyle="1" w:styleId="3F487C095EA94BFB878C41DF656DEEFE">
    <w:name w:val="3F487C095EA94BFB878C41DF656DEEFE"/>
    <w:rsid w:val="00C014AE"/>
  </w:style>
  <w:style w:type="paragraph" w:customStyle="1" w:styleId="10AA3380F7B5424095480C76F9B54E21">
    <w:name w:val="10AA3380F7B5424095480C76F9B54E21"/>
    <w:rsid w:val="00C014AE"/>
  </w:style>
  <w:style w:type="paragraph" w:customStyle="1" w:styleId="5D32CEE3676B4C7DA8802E4A3A4D3F06">
    <w:name w:val="5D32CEE3676B4C7DA8802E4A3A4D3F06"/>
    <w:rsid w:val="00C014AE"/>
  </w:style>
  <w:style w:type="paragraph" w:customStyle="1" w:styleId="E40B492F847E4356814B20BAF9DD82CD">
    <w:name w:val="E40B492F847E4356814B20BAF9DD82CD"/>
    <w:rsid w:val="00C014AE"/>
  </w:style>
  <w:style w:type="paragraph" w:customStyle="1" w:styleId="100647127E494C4BAA1FD1A078F81AF1">
    <w:name w:val="100647127E494C4BAA1FD1A078F81AF1"/>
    <w:rsid w:val="00C014AE"/>
  </w:style>
  <w:style w:type="paragraph" w:customStyle="1" w:styleId="AC11D9488C054BF1BFCA8E299C4AD751">
    <w:name w:val="AC11D9488C054BF1BFCA8E299C4AD751"/>
    <w:rsid w:val="00C014AE"/>
  </w:style>
  <w:style w:type="paragraph" w:customStyle="1" w:styleId="0A423A65A9C145CEB050468CD343743B">
    <w:name w:val="0A423A65A9C145CEB050468CD343743B"/>
    <w:rsid w:val="00C014AE"/>
  </w:style>
  <w:style w:type="paragraph" w:customStyle="1" w:styleId="2AB63AD4599649F983D9011DC59FA941">
    <w:name w:val="2AB63AD4599649F983D9011DC59FA941"/>
    <w:rsid w:val="00C014AE"/>
  </w:style>
  <w:style w:type="paragraph" w:customStyle="1" w:styleId="86862D937F304976A30DD4930823DC3D">
    <w:name w:val="86862D937F304976A30DD4930823DC3D"/>
    <w:rsid w:val="00C014AE"/>
  </w:style>
  <w:style w:type="paragraph" w:customStyle="1" w:styleId="A3413A13848D42E6B3335D87D7AD0084">
    <w:name w:val="A3413A13848D42E6B3335D87D7AD0084"/>
    <w:rsid w:val="00C014AE"/>
  </w:style>
  <w:style w:type="paragraph" w:customStyle="1" w:styleId="CBF4B980EC774EE7808471BDE663659E">
    <w:name w:val="CBF4B980EC774EE7808471BDE663659E"/>
    <w:rsid w:val="00C014AE"/>
  </w:style>
  <w:style w:type="paragraph" w:customStyle="1" w:styleId="963A78A896A748019F863E20001FC231">
    <w:name w:val="963A78A896A748019F863E20001FC231"/>
    <w:rsid w:val="00C014AE"/>
  </w:style>
  <w:style w:type="paragraph" w:customStyle="1" w:styleId="F4B3D8FE167044FD94A4189ED1BE73AF">
    <w:name w:val="F4B3D8FE167044FD94A4189ED1BE73AF"/>
    <w:rsid w:val="00C014AE"/>
  </w:style>
  <w:style w:type="paragraph" w:customStyle="1" w:styleId="5276B8080C1A40828A5630278627431E">
    <w:name w:val="5276B8080C1A40828A5630278627431E"/>
    <w:rsid w:val="00C014AE"/>
  </w:style>
  <w:style w:type="paragraph" w:customStyle="1" w:styleId="AFA305BB4A014B63B5B2A2F114A353F3">
    <w:name w:val="AFA305BB4A014B63B5B2A2F114A353F3"/>
    <w:rsid w:val="00C014AE"/>
  </w:style>
  <w:style w:type="paragraph" w:customStyle="1" w:styleId="B489517B861E47A5889D4ED21863E448">
    <w:name w:val="B489517B861E47A5889D4ED21863E448"/>
    <w:rsid w:val="00C014AE"/>
  </w:style>
  <w:style w:type="paragraph" w:customStyle="1" w:styleId="829E640070D24E579AE0D0C79CAFC2D5">
    <w:name w:val="829E640070D24E579AE0D0C79CAFC2D5"/>
    <w:rsid w:val="00C014AE"/>
  </w:style>
  <w:style w:type="paragraph" w:customStyle="1" w:styleId="2C84AE1C941C4B4AA39E557135194275">
    <w:name w:val="2C84AE1C941C4B4AA39E557135194275"/>
    <w:rsid w:val="00C014AE"/>
  </w:style>
  <w:style w:type="paragraph" w:customStyle="1" w:styleId="4EC82ED8F1964F59ACA7D4954102E1F6">
    <w:name w:val="4EC82ED8F1964F59ACA7D4954102E1F6"/>
    <w:rsid w:val="00C014AE"/>
  </w:style>
  <w:style w:type="paragraph" w:customStyle="1" w:styleId="301B9092B33747929416B74E2353440E">
    <w:name w:val="301B9092B33747929416B74E2353440E"/>
    <w:rsid w:val="00C014AE"/>
  </w:style>
  <w:style w:type="paragraph" w:customStyle="1" w:styleId="67D023B6E3894BC4B114BCDEC012BBEB">
    <w:name w:val="67D023B6E3894BC4B114BCDEC012BBEB"/>
    <w:rsid w:val="00C014AE"/>
  </w:style>
  <w:style w:type="paragraph" w:customStyle="1" w:styleId="D02286DEF8754B58AD3127A9A90AD1B8">
    <w:name w:val="D02286DEF8754B58AD3127A9A90AD1B8"/>
    <w:rsid w:val="00C014AE"/>
  </w:style>
  <w:style w:type="paragraph" w:customStyle="1" w:styleId="E2A4033974CA4A3ABDA144B2AE27F425">
    <w:name w:val="E2A4033974CA4A3ABDA144B2AE27F425"/>
    <w:rsid w:val="00C014AE"/>
  </w:style>
  <w:style w:type="paragraph" w:customStyle="1" w:styleId="97535B4F6B324A2DBCA0CA18EE30E0C0">
    <w:name w:val="97535B4F6B324A2DBCA0CA18EE30E0C0"/>
    <w:rsid w:val="00C014AE"/>
  </w:style>
  <w:style w:type="paragraph" w:customStyle="1" w:styleId="2E8CC59EEE06478C983105D6828D8284">
    <w:name w:val="2E8CC59EEE06478C983105D6828D8284"/>
    <w:rsid w:val="00C014AE"/>
  </w:style>
  <w:style w:type="paragraph" w:customStyle="1" w:styleId="836985C2636C4976AFF055324D1F2ECF">
    <w:name w:val="836985C2636C4976AFF055324D1F2ECF"/>
    <w:rsid w:val="00C014AE"/>
  </w:style>
  <w:style w:type="paragraph" w:customStyle="1" w:styleId="BBE5C476256C4F1A8FAB27741899D816">
    <w:name w:val="BBE5C476256C4F1A8FAB27741899D816"/>
    <w:rsid w:val="00C014AE"/>
  </w:style>
  <w:style w:type="paragraph" w:customStyle="1" w:styleId="2B95C2FAFA1D4799A63AEF924169AC32">
    <w:name w:val="2B95C2FAFA1D4799A63AEF924169AC32"/>
    <w:rsid w:val="00C014AE"/>
  </w:style>
  <w:style w:type="paragraph" w:customStyle="1" w:styleId="1061F313BDF24F4887B8631E0D3FE6E6">
    <w:name w:val="1061F313BDF24F4887B8631E0D3FE6E6"/>
    <w:rsid w:val="00C014AE"/>
  </w:style>
  <w:style w:type="paragraph" w:customStyle="1" w:styleId="0ACE201FCC674B1AA4F443B327BA84DB">
    <w:name w:val="0ACE201FCC674B1AA4F443B327BA84DB"/>
    <w:rsid w:val="00C014AE"/>
  </w:style>
  <w:style w:type="paragraph" w:customStyle="1" w:styleId="3C132CA1B5F14A61B90D40987AB6548F">
    <w:name w:val="3C132CA1B5F14A61B90D40987AB6548F"/>
    <w:rsid w:val="00C014AE"/>
  </w:style>
  <w:style w:type="paragraph" w:customStyle="1" w:styleId="D70CDAA6033646FABB7A8BEDC68F90BB">
    <w:name w:val="D70CDAA6033646FABB7A8BEDC68F90BB"/>
    <w:rsid w:val="009C4166"/>
  </w:style>
  <w:style w:type="paragraph" w:customStyle="1" w:styleId="E86ABD3B9EE04509A8DD559B6057067E">
    <w:name w:val="E86ABD3B9EE04509A8DD559B6057067E"/>
    <w:rsid w:val="009C4166"/>
  </w:style>
  <w:style w:type="paragraph" w:customStyle="1" w:styleId="E798C9B07A0343939743F912EDD1B3A8">
    <w:name w:val="E798C9B07A0343939743F912EDD1B3A8"/>
    <w:rsid w:val="009C4166"/>
  </w:style>
  <w:style w:type="paragraph" w:customStyle="1" w:styleId="E6414593983A420CA875428123354652">
    <w:name w:val="E6414593983A420CA875428123354652"/>
    <w:rsid w:val="009C4166"/>
  </w:style>
  <w:style w:type="paragraph" w:customStyle="1" w:styleId="0CAE719B781C4FBBA00BFC239B747069">
    <w:name w:val="0CAE719B781C4FBBA00BFC239B747069"/>
    <w:rsid w:val="009C4166"/>
  </w:style>
  <w:style w:type="paragraph" w:customStyle="1" w:styleId="B16465D2296D479DB4396C4D46E4A9BA">
    <w:name w:val="B16465D2296D479DB4396C4D46E4A9BA"/>
    <w:rsid w:val="009C4166"/>
  </w:style>
  <w:style w:type="paragraph" w:customStyle="1" w:styleId="04B9CB90E65946CC92DBDEF5ABAB931E">
    <w:name w:val="04B9CB90E65946CC92DBDEF5ABAB931E"/>
    <w:rsid w:val="009C4166"/>
  </w:style>
  <w:style w:type="paragraph" w:customStyle="1" w:styleId="ACA692576A2E48B18402843186187B69">
    <w:name w:val="ACA692576A2E48B18402843186187B69"/>
    <w:rsid w:val="009C4166"/>
  </w:style>
  <w:style w:type="paragraph" w:customStyle="1" w:styleId="1E6B1680D3E2410382CFD94FA4013168">
    <w:name w:val="1E6B1680D3E2410382CFD94FA4013168"/>
    <w:rsid w:val="009C4166"/>
  </w:style>
  <w:style w:type="paragraph" w:customStyle="1" w:styleId="F34FD423E229483DA581232FB4CAECEF">
    <w:name w:val="F34FD423E229483DA581232FB4CAECEF"/>
    <w:rsid w:val="009C4166"/>
  </w:style>
  <w:style w:type="paragraph" w:customStyle="1" w:styleId="828488E06BAB4322AA8FF63539386BEA">
    <w:name w:val="828488E06BAB4322AA8FF63539386BEA"/>
    <w:rsid w:val="009C4166"/>
  </w:style>
  <w:style w:type="paragraph" w:customStyle="1" w:styleId="E82FEA0147E441E69B7D27EC57FD153E">
    <w:name w:val="E82FEA0147E441E69B7D27EC57FD153E"/>
    <w:rsid w:val="009C4166"/>
  </w:style>
  <w:style w:type="paragraph" w:customStyle="1" w:styleId="201214A952474057A437C85E59D7DE63">
    <w:name w:val="201214A952474057A437C85E59D7DE63"/>
    <w:rsid w:val="009C4166"/>
  </w:style>
  <w:style w:type="paragraph" w:customStyle="1" w:styleId="7BC636A3B98D462388666C1CC15DCDDE">
    <w:name w:val="7BC636A3B98D462388666C1CC15DCDDE"/>
    <w:rsid w:val="009C41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1EEF58-6D27-478F-B331-C453AF8A7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7</Pages>
  <Words>1128</Words>
  <Characters>643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-MIT-00</dc:creator>
  <cp:keywords/>
  <dc:description/>
  <cp:lastModifiedBy>Mahe</cp:lastModifiedBy>
  <cp:revision>9</cp:revision>
  <dcterms:created xsi:type="dcterms:W3CDTF">2023-02-07T11:40:00Z</dcterms:created>
  <dcterms:modified xsi:type="dcterms:W3CDTF">2023-03-11T03:46:00Z</dcterms:modified>
</cp:coreProperties>
</file>